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25F76B" w14:textId="77777777" w:rsidR="00D518CD" w:rsidRPr="00FF01A1" w:rsidRDefault="00997F83" w:rsidP="00D518CD">
      <w:pPr>
        <w:jc w:val="center"/>
        <w:rPr>
          <w:rFonts w:ascii="GHEA Grapalat" w:hAnsi="GHEA Grapalat" w:cs="Arial"/>
          <w:sz w:val="28"/>
          <w:szCs w:val="28"/>
          <w:lang w:val="ru-RU"/>
        </w:rPr>
      </w:pPr>
      <w:r w:rsidRPr="00FF01A1">
        <w:rPr>
          <w:rFonts w:ascii="GHEA Grapalat" w:hAnsi="GHEA Grapalat" w:cs="Arial"/>
          <w:noProof/>
          <w:sz w:val="28"/>
          <w:szCs w:val="28"/>
          <w:lang w:eastAsia="de-DE"/>
        </w:rPr>
        <w:drawing>
          <wp:anchor distT="0" distB="0" distL="114300" distR="114300" simplePos="0" relativeHeight="251652608" behindDoc="1" locked="0" layoutInCell="1" allowOverlap="1" wp14:anchorId="0518D3B7" wp14:editId="247EC90E">
            <wp:simplePos x="0" y="0"/>
            <wp:positionH relativeFrom="column">
              <wp:posOffset>-100330</wp:posOffset>
            </wp:positionH>
            <wp:positionV relativeFrom="paragraph">
              <wp:posOffset>71755</wp:posOffset>
            </wp:positionV>
            <wp:extent cx="1682750" cy="948055"/>
            <wp:effectExtent l="0" t="0" r="0" b="4445"/>
            <wp:wrapNone/>
            <wp:docPr id="49" name="Bild 2" descr="ESID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SID_logo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F01A1">
        <w:rPr>
          <w:rFonts w:ascii="GHEA Grapalat" w:hAnsi="GHEA Grapalat" w:cs="Arial"/>
          <w:noProof/>
          <w:sz w:val="28"/>
          <w:szCs w:val="28"/>
          <w:lang w:eastAsia="de-DE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EF3F30E" wp14:editId="5FC0392D">
                <wp:simplePos x="0" y="0"/>
                <wp:positionH relativeFrom="column">
                  <wp:posOffset>3860165</wp:posOffset>
                </wp:positionH>
                <wp:positionV relativeFrom="paragraph">
                  <wp:posOffset>-253365</wp:posOffset>
                </wp:positionV>
                <wp:extent cx="2600325" cy="1476375"/>
                <wp:effectExtent l="0" t="0" r="28575" b="28575"/>
                <wp:wrapNone/>
                <wp:docPr id="4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0325" cy="1476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A5D464" w14:textId="77777777" w:rsidR="00FF01A1" w:rsidRDefault="00FF01A1" w:rsidP="00D518C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12D1D646" w14:textId="77777777" w:rsidR="00FF01A1" w:rsidRDefault="00FF01A1" w:rsidP="00D518C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1715FC05" w14:textId="77777777" w:rsidR="00FF01A1" w:rsidRDefault="00FF01A1" w:rsidP="00D518C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1721552" w14:textId="77777777" w:rsidR="00FF01A1" w:rsidRDefault="00FF01A1" w:rsidP="00D518C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0A8CBE5" w14:textId="77777777" w:rsidR="00FF01A1" w:rsidRDefault="00FF01A1" w:rsidP="00D518C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6A2F99D" w14:textId="77777777" w:rsidR="00FF01A1" w:rsidRDefault="00FF01A1" w:rsidP="00D518C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54EEBAD" w14:textId="77777777" w:rsidR="00FF01A1" w:rsidRDefault="00FF01A1" w:rsidP="00D518C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1FB43E91" w14:textId="77777777" w:rsidR="00FF01A1" w:rsidRDefault="00FF01A1" w:rsidP="00D518C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0D0F7AC" w14:textId="77777777" w:rsidR="00FF01A1" w:rsidRDefault="00FF01A1" w:rsidP="00D518C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BBA67C3" w14:textId="77777777" w:rsidR="00FF01A1" w:rsidRDefault="00FF01A1" w:rsidP="00D518C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92B7B5B" w14:textId="77777777" w:rsidR="00FF01A1" w:rsidRDefault="00FF01A1" w:rsidP="00D518C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42831E5" w14:textId="6FB74BBF" w:rsidR="00FF01A1" w:rsidRPr="004E320F" w:rsidRDefault="00FF01A1" w:rsidP="00D518CD">
                            <w:pPr>
                              <w:jc w:val="right"/>
                              <w:rPr>
                                <w:rFonts w:ascii="Arial" w:hAnsi="Arial" w:cs="Arial"/>
                                <w:sz w:val="22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hy-AM"/>
                              </w:rPr>
                              <w:t>Դրոշմի կամ բաժնի բնորոշ բլանկ</w:t>
                            </w:r>
                          </w:p>
                        </w:txbxContent>
                      </wps:txbx>
                      <wps:bodyPr rot="0" vert="horz" wrap="square" lIns="91440" tIns="4572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2EF3F30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03.95pt;margin-top:-19.95pt;width:204.75pt;height:116.2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">
                <v:textbox inset=",,,0">
                  <w:txbxContent>
                    <w:p w14:paraId="36A5D464" w14:textId="77777777" w:rsidR="00FF01A1" w:rsidRDefault="00FF01A1" w:rsidP="00D518CD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12D1D646" w14:textId="77777777" w:rsidR="00FF01A1" w:rsidRDefault="00FF01A1" w:rsidP="00D518CD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1715FC05" w14:textId="77777777" w:rsidR="00FF01A1" w:rsidRDefault="00FF01A1" w:rsidP="00D518CD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41721552" w14:textId="77777777" w:rsidR="00FF01A1" w:rsidRDefault="00FF01A1" w:rsidP="00D518CD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50A8CBE5" w14:textId="77777777" w:rsidR="00FF01A1" w:rsidRDefault="00FF01A1" w:rsidP="00D518CD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76A2F99D" w14:textId="77777777" w:rsidR="00FF01A1" w:rsidRDefault="00FF01A1" w:rsidP="00D518CD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654EEBAD" w14:textId="77777777" w:rsidR="00FF01A1" w:rsidRDefault="00FF01A1" w:rsidP="00D518CD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1FB43E91" w14:textId="77777777" w:rsidR="00FF01A1" w:rsidRDefault="00FF01A1" w:rsidP="00D518CD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60D0F7AC" w14:textId="77777777" w:rsidR="00FF01A1" w:rsidRDefault="00FF01A1" w:rsidP="00D518CD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4BBA67C3" w14:textId="77777777" w:rsidR="00FF01A1" w:rsidRDefault="00FF01A1" w:rsidP="00D518CD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492B7B5B" w14:textId="77777777" w:rsidR="00FF01A1" w:rsidRDefault="00FF01A1" w:rsidP="00D518CD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242831E5" w14:textId="6FB74BBF" w:rsidR="00FF01A1" w:rsidRPr="004E320F" w:rsidRDefault="00FF01A1" w:rsidP="00D518CD">
                      <w:pPr>
                        <w:jc w:val="right"/>
                        <w:rPr>
                          <w:rFonts w:ascii="Arial" w:hAnsi="Arial" w:cs="Arial"/>
                          <w:sz w:val="22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hy-AM"/>
                        </w:rPr>
                        <w:t>Դրոշմի կամ բաժնի բնորոշ բլանկ</w:t>
                      </w:r>
                    </w:p>
                  </w:txbxContent>
                </v:textbox>
              </v:shape>
            </w:pict>
          </mc:Fallback>
        </mc:AlternateContent>
      </w:r>
    </w:p>
    <w:p w14:paraId="689194F1" w14:textId="77777777" w:rsidR="00D518CD" w:rsidRPr="00FF01A1" w:rsidRDefault="00D518CD" w:rsidP="00D518CD">
      <w:pPr>
        <w:jc w:val="center"/>
        <w:rPr>
          <w:rFonts w:ascii="GHEA Grapalat" w:hAnsi="GHEA Grapalat" w:cs="Arial"/>
          <w:sz w:val="28"/>
          <w:szCs w:val="28"/>
          <w:lang w:val="ru-RU"/>
        </w:rPr>
      </w:pPr>
    </w:p>
    <w:p w14:paraId="340BCFEC" w14:textId="77777777" w:rsidR="00D518CD" w:rsidRPr="00FF01A1" w:rsidRDefault="00D518CD" w:rsidP="00D518CD">
      <w:pPr>
        <w:tabs>
          <w:tab w:val="left" w:pos="1245"/>
        </w:tabs>
        <w:rPr>
          <w:rFonts w:ascii="GHEA Grapalat" w:hAnsi="GHEA Grapalat" w:cs="Arial"/>
          <w:sz w:val="28"/>
          <w:szCs w:val="28"/>
          <w:lang w:val="ru-RU"/>
        </w:rPr>
      </w:pPr>
      <w:r w:rsidRPr="00FF01A1">
        <w:rPr>
          <w:rFonts w:ascii="GHEA Grapalat" w:hAnsi="GHEA Grapalat" w:cs="Arial"/>
          <w:sz w:val="28"/>
          <w:szCs w:val="28"/>
          <w:lang w:val="ru-RU"/>
        </w:rPr>
        <w:tab/>
      </w:r>
    </w:p>
    <w:p w14:paraId="44345991" w14:textId="77777777" w:rsidR="00D518CD" w:rsidRPr="00FF01A1" w:rsidRDefault="00D518CD" w:rsidP="00D518CD">
      <w:pPr>
        <w:jc w:val="center"/>
        <w:rPr>
          <w:rFonts w:ascii="GHEA Grapalat" w:hAnsi="GHEA Grapalat" w:cs="Arial"/>
          <w:sz w:val="28"/>
          <w:szCs w:val="28"/>
          <w:lang w:val="ru-RU"/>
        </w:rPr>
      </w:pPr>
    </w:p>
    <w:p w14:paraId="275CD86F" w14:textId="77777777" w:rsidR="00D518CD" w:rsidRPr="00FF01A1" w:rsidRDefault="00D518CD" w:rsidP="00D518CD">
      <w:pPr>
        <w:jc w:val="center"/>
        <w:rPr>
          <w:rFonts w:ascii="GHEA Grapalat" w:hAnsi="GHEA Grapalat" w:cs="Arial"/>
          <w:sz w:val="28"/>
          <w:szCs w:val="28"/>
          <w:lang w:val="ru-RU"/>
        </w:rPr>
      </w:pPr>
    </w:p>
    <w:p w14:paraId="2FE7DC1D" w14:textId="77777777" w:rsidR="00D518CD" w:rsidRPr="00FF01A1" w:rsidRDefault="00D518CD" w:rsidP="00D518CD">
      <w:pPr>
        <w:jc w:val="center"/>
        <w:rPr>
          <w:rFonts w:ascii="GHEA Grapalat" w:hAnsi="GHEA Grapalat" w:cs="Arial"/>
          <w:sz w:val="28"/>
          <w:szCs w:val="28"/>
          <w:lang w:val="ru-RU"/>
        </w:rPr>
      </w:pPr>
    </w:p>
    <w:p w14:paraId="6CF40A71" w14:textId="77777777" w:rsidR="00D518CD" w:rsidRPr="00FF01A1" w:rsidRDefault="00D518CD" w:rsidP="00D518CD">
      <w:pPr>
        <w:jc w:val="center"/>
        <w:rPr>
          <w:rFonts w:ascii="GHEA Grapalat" w:hAnsi="GHEA Grapalat" w:cs="Arial"/>
          <w:sz w:val="28"/>
          <w:szCs w:val="28"/>
          <w:lang w:val="ru-RU"/>
        </w:rPr>
      </w:pPr>
    </w:p>
    <w:p w14:paraId="334D2634" w14:textId="1DACA96E" w:rsidR="00AC54BD" w:rsidRPr="00FF01A1" w:rsidRDefault="00AC54BD" w:rsidP="005B4F23">
      <w:pPr>
        <w:pStyle w:val="berschrift1"/>
        <w:jc w:val="center"/>
        <w:rPr>
          <w:rFonts w:ascii="GHEA Grapalat" w:hAnsi="GHEA Grapalat"/>
          <w:lang w:val="hy-AM"/>
        </w:rPr>
      </w:pPr>
      <w:r w:rsidRPr="00FF01A1">
        <w:rPr>
          <w:rFonts w:ascii="GHEA Grapalat" w:hAnsi="GHEA Grapalat"/>
          <w:lang w:val="hy-AM"/>
        </w:rPr>
        <w:t>«</w:t>
      </w:r>
      <w:r w:rsidRPr="00FF01A1">
        <w:rPr>
          <w:rFonts w:ascii="GHEA Grapalat" w:hAnsi="GHEA Grapalat"/>
          <w:lang w:val="en-US"/>
        </w:rPr>
        <w:t>ESID</w:t>
      </w:r>
      <w:r w:rsidR="00FF01A1" w:rsidRPr="00FF01A1">
        <w:rPr>
          <w:rFonts w:ascii="GHEA Grapalat" w:hAnsi="GHEA Grapalat"/>
          <w:lang w:val="hy-AM"/>
        </w:rPr>
        <w:t xml:space="preserve"> Ռեգիստր</w:t>
      </w:r>
      <w:r w:rsidRPr="00FF01A1">
        <w:rPr>
          <w:rFonts w:ascii="GHEA Grapalat" w:hAnsi="GHEA Grapalat"/>
          <w:lang w:val="hy-AM"/>
        </w:rPr>
        <w:t>»</w:t>
      </w:r>
      <w:r w:rsidRPr="00FF01A1">
        <w:rPr>
          <w:rFonts w:ascii="GHEA Grapalat" w:hAnsi="GHEA Grapalat"/>
          <w:lang w:val="ru-RU"/>
        </w:rPr>
        <w:t xml:space="preserve"> </w:t>
      </w:r>
      <w:r w:rsidRPr="00FF01A1">
        <w:rPr>
          <w:rFonts w:ascii="GHEA Grapalat" w:hAnsi="GHEA Grapalat"/>
          <w:lang w:val="hy-AM"/>
        </w:rPr>
        <w:t xml:space="preserve">Հետազոտական </w:t>
      </w:r>
      <w:r w:rsidR="00FF01A1" w:rsidRPr="00FF01A1">
        <w:rPr>
          <w:rFonts w:ascii="GHEA Grapalat" w:hAnsi="GHEA Grapalat"/>
          <w:lang w:val="hy-AM"/>
        </w:rPr>
        <w:t>նախագծի ներառված</w:t>
      </w:r>
      <w:r w:rsidRPr="00FF01A1">
        <w:rPr>
          <w:rFonts w:ascii="GHEA Grapalat" w:hAnsi="GHEA Grapalat"/>
          <w:lang w:val="hy-AM"/>
        </w:rPr>
        <w:t xml:space="preserve"> </w:t>
      </w:r>
      <w:r w:rsidR="00FF01A1" w:rsidRPr="00FF01A1">
        <w:rPr>
          <w:rFonts w:ascii="GHEA Grapalat" w:hAnsi="GHEA Grapalat"/>
          <w:lang w:val="hy-AM"/>
        </w:rPr>
        <w:t>պացիենտ</w:t>
      </w:r>
      <w:r w:rsidRPr="00FF01A1">
        <w:rPr>
          <w:rFonts w:ascii="GHEA Grapalat" w:hAnsi="GHEA Grapalat"/>
          <w:lang w:val="hy-AM"/>
        </w:rPr>
        <w:t>ի մասին տեղեկությունների և անձնական տվյալների հավաքման, պահպանման և օգտագործման համաձայնագիր</w:t>
      </w:r>
    </w:p>
    <w:p w14:paraId="10633F56" w14:textId="77777777" w:rsidR="00D518CD" w:rsidRPr="00FF01A1" w:rsidRDefault="00D518CD" w:rsidP="00D518CD">
      <w:pPr>
        <w:rPr>
          <w:rFonts w:ascii="GHEA Grapalat" w:hAnsi="GHEA Grapalat" w:cs="Arial"/>
          <w:b/>
          <w:sz w:val="20"/>
          <w:szCs w:val="20"/>
          <w:lang w:val="ru-RU"/>
        </w:rPr>
      </w:pPr>
    </w:p>
    <w:p w14:paraId="4A817D8A" w14:textId="48008E8B" w:rsidR="00D518CD" w:rsidRPr="00FF01A1" w:rsidRDefault="00FF01A1" w:rsidP="00F908E5">
      <w:pPr>
        <w:pStyle w:val="berschrift2"/>
        <w:rPr>
          <w:rFonts w:ascii="GHEA Grapalat" w:hAnsi="GHEA Grapalat"/>
          <w:lang w:val="ru-RU"/>
        </w:rPr>
      </w:pPr>
      <w:r w:rsidRPr="00FF01A1">
        <w:rPr>
          <w:rFonts w:ascii="GHEA Grapalat" w:hAnsi="GHEA Grapalat"/>
          <w:sz w:val="28"/>
          <w:szCs w:val="28"/>
          <w:lang w:val="hy-AM"/>
        </w:rPr>
        <w:t>Պացիենտի</w:t>
      </w:r>
      <w:r w:rsidR="001868D3" w:rsidRPr="00FF01A1">
        <w:rPr>
          <w:rFonts w:ascii="GHEA Grapalat" w:hAnsi="GHEA Grapalat"/>
          <w:sz w:val="28"/>
          <w:szCs w:val="28"/>
          <w:lang w:val="hy-AM"/>
        </w:rPr>
        <w:t xml:space="preserve"> մասին տեղեկություններ</w:t>
      </w:r>
    </w:p>
    <w:p w14:paraId="64B9F2EB" w14:textId="77777777" w:rsidR="00D518CD" w:rsidRPr="00FF01A1" w:rsidRDefault="00D518CD" w:rsidP="00D518CD">
      <w:pPr>
        <w:rPr>
          <w:rFonts w:ascii="GHEA Grapalat" w:hAnsi="GHEA Grapalat" w:cs="Arial"/>
          <w:b/>
          <w:sz w:val="22"/>
          <w:szCs w:val="22"/>
          <w:lang w:val="ru-RU"/>
        </w:rPr>
      </w:pPr>
    </w:p>
    <w:p w14:paraId="4CA90EC4" w14:textId="0C5319F3" w:rsidR="00BD7B2B" w:rsidRPr="00FF01A1" w:rsidRDefault="001868D3" w:rsidP="00D518CD">
      <w:pPr>
        <w:jc w:val="both"/>
        <w:rPr>
          <w:rFonts w:ascii="GHEA Grapalat" w:hAnsi="GHEA Grapalat" w:cs="Arial"/>
          <w:sz w:val="22"/>
          <w:szCs w:val="22"/>
          <w:lang w:val="ru-RU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Հարգելի </w:t>
      </w:r>
      <w:r w:rsidR="00FF01A1" w:rsidRPr="00FF01A1">
        <w:rPr>
          <w:rFonts w:ascii="GHEA Grapalat" w:hAnsi="GHEA Grapalat" w:cs="Arial"/>
          <w:sz w:val="22"/>
          <w:szCs w:val="22"/>
          <w:lang w:val="hy-AM"/>
        </w:rPr>
        <w:t>պացիենտ</w:t>
      </w:r>
      <w:r w:rsidRPr="00FF01A1">
        <w:rPr>
          <w:rFonts w:ascii="GHEA Grapalat" w:hAnsi="GHEA Grapalat" w:cs="Arial"/>
          <w:sz w:val="22"/>
          <w:szCs w:val="22"/>
          <w:lang w:val="hy-AM"/>
        </w:rPr>
        <w:t>, հարգելի ծնողներ</w:t>
      </w:r>
      <w:r w:rsidR="00C70A82" w:rsidRPr="00FF01A1">
        <w:rPr>
          <w:rFonts w:ascii="GHEA Grapalat" w:hAnsi="GHEA Grapalat" w:cs="Arial"/>
          <w:sz w:val="22"/>
          <w:szCs w:val="22"/>
          <w:lang w:val="ru-RU"/>
        </w:rPr>
        <w:t>,</w:t>
      </w:r>
    </w:p>
    <w:p w14:paraId="0CA8568A" w14:textId="1B0CFCA9" w:rsidR="00C70A82" w:rsidRPr="00FF01A1" w:rsidRDefault="00C70A82" w:rsidP="00D518CD">
      <w:pPr>
        <w:jc w:val="both"/>
        <w:rPr>
          <w:rFonts w:ascii="GHEA Grapalat" w:hAnsi="GHEA Grapalat" w:cs="Arial"/>
          <w:sz w:val="22"/>
          <w:szCs w:val="22"/>
          <w:lang w:val="ru-RU"/>
        </w:rPr>
      </w:pPr>
    </w:p>
    <w:p w14:paraId="4C0C1894" w14:textId="304C3B65" w:rsidR="00D518CD" w:rsidRPr="00FF01A1" w:rsidRDefault="00981F02" w:rsidP="009705B6">
      <w:pPr>
        <w:jc w:val="both"/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>Մ</w:t>
      </w:r>
      <w:r w:rsidR="001868D3" w:rsidRPr="00FF01A1">
        <w:rPr>
          <w:rFonts w:ascii="GHEA Grapalat" w:hAnsi="GHEA Grapalat" w:cs="Arial"/>
          <w:sz w:val="22"/>
          <w:szCs w:val="22"/>
          <w:lang w:val="hy-AM"/>
        </w:rPr>
        <w:t xml:space="preserve">ենք առաջարկում ենք 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Ձեզ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 մասնակցել հետազոտական նախագծի</w:t>
      </w:r>
      <w:r w:rsidR="001868D3" w:rsidRPr="00FF01A1">
        <w:rPr>
          <w:rFonts w:ascii="GHEA Grapalat" w:hAnsi="GHEA Grapalat" w:cs="Arial"/>
          <w:sz w:val="22"/>
          <w:szCs w:val="22"/>
          <w:lang w:val="hy-AM"/>
        </w:rPr>
        <w:t xml:space="preserve">։ Ստորև 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Դուք</w:t>
      </w:r>
      <w:r w:rsidR="001868D3" w:rsidRPr="00FF01A1">
        <w:rPr>
          <w:rFonts w:ascii="GHEA Grapalat" w:hAnsi="GHEA Grapalat" w:cs="Arial"/>
          <w:sz w:val="22"/>
          <w:szCs w:val="22"/>
          <w:lang w:val="hy-AM"/>
        </w:rPr>
        <w:t xml:space="preserve"> կգտնեք տեղեկություն այս 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հետազոտական </w:t>
      </w:r>
      <w:r w:rsidR="001868D3" w:rsidRPr="00FF01A1">
        <w:rPr>
          <w:rFonts w:ascii="GHEA Grapalat" w:hAnsi="GHEA Grapalat" w:cs="Arial"/>
          <w:sz w:val="22"/>
          <w:szCs w:val="22"/>
          <w:lang w:val="hy-AM"/>
        </w:rPr>
        <w:t xml:space="preserve">նախագծի վերաբերյալ։ </w:t>
      </w:r>
      <w:r w:rsidRPr="00FF01A1">
        <w:rPr>
          <w:rFonts w:ascii="GHEA Grapalat" w:hAnsi="GHEA Grapalat" w:cs="Arial"/>
          <w:sz w:val="22"/>
          <w:szCs w:val="22"/>
          <w:lang w:val="hy-AM"/>
        </w:rPr>
        <w:t>Խնդրում ենք, ուշադիր կարդացեք</w:t>
      </w:r>
      <w:r w:rsidR="001868D3" w:rsidRPr="00FF01A1">
        <w:rPr>
          <w:rFonts w:ascii="GHEA Grapalat" w:hAnsi="GHEA Grapalat" w:cs="Arial"/>
          <w:sz w:val="22"/>
          <w:szCs w:val="22"/>
          <w:lang w:val="hy-AM"/>
        </w:rPr>
        <w:t xml:space="preserve"> </w:t>
      </w:r>
      <w:r w:rsidR="00FF01A1" w:rsidRPr="00FF01A1">
        <w:rPr>
          <w:rFonts w:ascii="GHEA Grapalat" w:hAnsi="GHEA Grapalat" w:cs="Arial"/>
          <w:sz w:val="22"/>
          <w:szCs w:val="22"/>
          <w:lang w:val="hy-AM"/>
        </w:rPr>
        <w:t>պացիենտ</w:t>
      </w:r>
      <w:r w:rsidR="001868D3" w:rsidRPr="00FF01A1">
        <w:rPr>
          <w:rFonts w:ascii="GHEA Grapalat" w:hAnsi="GHEA Grapalat" w:cs="Arial"/>
          <w:sz w:val="22"/>
          <w:szCs w:val="22"/>
          <w:lang w:val="hy-AM"/>
        </w:rPr>
        <w:t>ին վերաբերող տեղեկ</w:t>
      </w:r>
      <w:r w:rsidRPr="00FF01A1">
        <w:rPr>
          <w:rFonts w:ascii="GHEA Grapalat" w:hAnsi="GHEA Grapalat" w:cs="Arial"/>
          <w:sz w:val="22"/>
          <w:szCs w:val="22"/>
          <w:lang w:val="hy-AM"/>
        </w:rPr>
        <w:t>ատվություն</w:t>
      </w:r>
      <w:r w:rsidR="001868D3" w:rsidRPr="00FF01A1">
        <w:rPr>
          <w:rFonts w:ascii="GHEA Grapalat" w:hAnsi="GHEA Grapalat" w:cs="Arial"/>
          <w:sz w:val="22"/>
          <w:szCs w:val="22"/>
          <w:lang w:val="hy-AM"/>
        </w:rPr>
        <w:t xml:space="preserve">ը։ 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Ձեր</w:t>
      </w:r>
      <w:r w:rsidR="001868D3" w:rsidRPr="00FF01A1">
        <w:rPr>
          <w:rFonts w:ascii="GHEA Grapalat" w:hAnsi="GHEA Grapalat" w:cs="Arial"/>
          <w:sz w:val="22"/>
          <w:szCs w:val="22"/>
          <w:lang w:val="hy-AM"/>
        </w:rPr>
        <w:t xml:space="preserve"> բժիշկը 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նույնպես </w:t>
      </w:r>
      <w:r w:rsidR="001868D3" w:rsidRPr="00FF01A1">
        <w:rPr>
          <w:rFonts w:ascii="GHEA Grapalat" w:hAnsi="GHEA Grapalat" w:cs="Arial"/>
          <w:sz w:val="22"/>
          <w:szCs w:val="22"/>
          <w:lang w:val="hy-AM"/>
        </w:rPr>
        <w:t xml:space="preserve">բանավոր 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մանրամասն կքննարկի նախագիծը</w:t>
      </w:r>
      <w:r w:rsidR="00FF01A1" w:rsidRPr="00FF01A1">
        <w:rPr>
          <w:rFonts w:ascii="GHEA Grapalat" w:hAnsi="GHEA Grapalat" w:cs="Arial"/>
          <w:sz w:val="22"/>
          <w:szCs w:val="22"/>
          <w:lang w:val="hy-AM"/>
        </w:rPr>
        <w:t xml:space="preserve"> Ձեր հետ</w:t>
      </w:r>
      <w:r w:rsidR="001868D3" w:rsidRPr="00FF01A1">
        <w:rPr>
          <w:rFonts w:ascii="GHEA Grapalat" w:hAnsi="GHEA Grapalat" w:cs="Arial"/>
          <w:sz w:val="22"/>
          <w:szCs w:val="22"/>
          <w:lang w:val="hy-AM"/>
        </w:rPr>
        <w:t xml:space="preserve">։ Խնդրում ենք, հարցրեք 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Ձեր</w:t>
      </w:r>
      <w:r w:rsidR="001868D3" w:rsidRPr="00FF01A1">
        <w:rPr>
          <w:rFonts w:ascii="GHEA Grapalat" w:hAnsi="GHEA Grapalat" w:cs="Arial"/>
          <w:sz w:val="22"/>
          <w:szCs w:val="22"/>
          <w:lang w:val="hy-AM"/>
        </w:rPr>
        <w:t xml:space="preserve"> բժիշկին, եթե 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Դուք ինչ-</w:t>
      </w:r>
      <w:r w:rsidR="001868D3" w:rsidRPr="00FF01A1">
        <w:rPr>
          <w:rFonts w:ascii="GHEA Grapalat" w:hAnsi="GHEA Grapalat" w:cs="Arial"/>
          <w:sz w:val="22"/>
          <w:szCs w:val="22"/>
          <w:lang w:val="hy-AM"/>
        </w:rPr>
        <w:t>որ բան չեք հասկանում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 xml:space="preserve"> կամ ուզում եք լրացուցիչ տեղեկություն ստանալ</w:t>
      </w:r>
      <w:r w:rsidR="009705B6" w:rsidRPr="00FF01A1">
        <w:rPr>
          <w:rFonts w:ascii="GHEA Grapalat" w:hAnsi="GHEA Grapalat" w:cs="Arial"/>
          <w:sz w:val="22"/>
          <w:szCs w:val="22"/>
          <w:lang w:val="hy-AM"/>
        </w:rPr>
        <w:t>։</w:t>
      </w:r>
    </w:p>
    <w:p w14:paraId="071C7798" w14:textId="1277D369" w:rsidR="009705B6" w:rsidRPr="00FF01A1" w:rsidRDefault="009705B6" w:rsidP="009705B6">
      <w:pPr>
        <w:jc w:val="both"/>
        <w:rPr>
          <w:rFonts w:ascii="GHEA Grapalat" w:hAnsi="GHEA Grapalat" w:cs="Arial"/>
          <w:sz w:val="22"/>
          <w:szCs w:val="22"/>
          <w:lang w:val="hy-AM"/>
        </w:rPr>
      </w:pPr>
    </w:p>
    <w:p w14:paraId="19F60B89" w14:textId="78F1766D" w:rsidR="009705B6" w:rsidRPr="00FF01A1" w:rsidRDefault="00981F02" w:rsidP="009705B6">
      <w:pPr>
        <w:jc w:val="both"/>
        <w:rPr>
          <w:rFonts w:ascii="GHEA Grapalat" w:hAnsi="GHEA Grapalat" w:cs="Arial"/>
          <w:b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Վերը նշված կազմակերպությունը </w:t>
      </w:r>
      <w:r w:rsidR="009705B6" w:rsidRPr="00FF01A1">
        <w:rPr>
          <w:rFonts w:ascii="GHEA Grapalat" w:hAnsi="GHEA Grapalat" w:cs="Arial"/>
          <w:sz w:val="22"/>
          <w:szCs w:val="22"/>
          <w:lang w:val="hy-AM"/>
        </w:rPr>
        <w:t>Իմո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ւ</w:t>
      </w:r>
      <w:r w:rsidR="009705B6" w:rsidRPr="00FF01A1">
        <w:rPr>
          <w:rFonts w:ascii="GHEA Grapalat" w:hAnsi="GHEA Grapalat" w:cs="Arial"/>
          <w:sz w:val="22"/>
          <w:szCs w:val="22"/>
          <w:lang w:val="hy-AM"/>
        </w:rPr>
        <w:t xml:space="preserve">նոդեֆիցիտների Եվրոպական </w:t>
      </w:r>
      <w:r w:rsidRPr="00FF01A1">
        <w:rPr>
          <w:rFonts w:ascii="GHEA Grapalat" w:hAnsi="GHEA Grapalat" w:cs="Arial"/>
          <w:sz w:val="22"/>
          <w:szCs w:val="22"/>
          <w:lang w:val="hy-AM"/>
        </w:rPr>
        <w:t>միության</w:t>
      </w:r>
      <w:r w:rsidR="009705B6" w:rsidRPr="00FF01A1">
        <w:rPr>
          <w:rFonts w:ascii="GHEA Grapalat" w:hAnsi="GHEA Grapalat" w:cs="Arial"/>
          <w:sz w:val="22"/>
          <w:szCs w:val="22"/>
          <w:lang w:val="hy-AM"/>
        </w:rPr>
        <w:t xml:space="preserve"> 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(ESID - European Society for Immunodeficiencies) </w:t>
      </w:r>
      <w:r w:rsidR="009705B6" w:rsidRPr="00FF01A1">
        <w:rPr>
          <w:rFonts w:ascii="GHEA Grapalat" w:hAnsi="GHEA Grapalat" w:cs="Arial"/>
          <w:sz w:val="22"/>
          <w:szCs w:val="22"/>
          <w:lang w:val="hy-AM"/>
        </w:rPr>
        <w:t xml:space="preserve">հետ համատեղ  </w:t>
      </w:r>
      <w:r w:rsidRPr="00FF01A1">
        <w:rPr>
          <w:rFonts w:ascii="GHEA Grapalat" w:hAnsi="GHEA Grapalat" w:cs="Arial"/>
          <w:sz w:val="22"/>
          <w:szCs w:val="22"/>
          <w:lang w:val="hy-AM"/>
        </w:rPr>
        <w:t>իրականացն</w:t>
      </w:r>
      <w:r w:rsidR="009705B6" w:rsidRPr="00FF01A1">
        <w:rPr>
          <w:rFonts w:ascii="GHEA Grapalat" w:hAnsi="GHEA Grapalat" w:cs="Arial"/>
          <w:sz w:val="22"/>
          <w:szCs w:val="22"/>
          <w:lang w:val="hy-AM"/>
        </w:rPr>
        <w:t xml:space="preserve">ում է հետազոտական </w:t>
      </w:r>
      <w:r w:rsidR="00FF01A1" w:rsidRPr="00FF01A1">
        <w:rPr>
          <w:rFonts w:ascii="GHEA Grapalat" w:hAnsi="GHEA Grapalat" w:cs="Arial"/>
          <w:sz w:val="22"/>
          <w:szCs w:val="22"/>
          <w:lang w:val="hy-AM"/>
        </w:rPr>
        <w:t xml:space="preserve">«Առաջնային իմունոդեֆիցիտների կլինիկական և լաբորատոր քիմիական տվյալների ցուցանիշների միջազգային ռեգիստր» (հակիրճ - </w:t>
      </w:r>
      <w:r w:rsidR="00FF01A1" w:rsidRPr="00FF01A1">
        <w:rPr>
          <w:rFonts w:ascii="GHEA Grapalat" w:hAnsi="GHEA Grapalat"/>
          <w:lang w:val="hy-AM"/>
        </w:rPr>
        <w:t>«</w:t>
      </w:r>
      <w:r w:rsidR="00FF01A1" w:rsidRPr="00FF01A1">
        <w:rPr>
          <w:rFonts w:ascii="GHEA Grapalat" w:hAnsi="GHEA Grapalat"/>
          <w:b/>
          <w:lang w:val="hy-AM"/>
        </w:rPr>
        <w:t>ESID Ռեգիստր</w:t>
      </w:r>
      <w:r w:rsidR="00FF01A1" w:rsidRPr="00FF01A1">
        <w:rPr>
          <w:rFonts w:ascii="GHEA Grapalat" w:hAnsi="GHEA Grapalat"/>
          <w:lang w:val="hy-AM"/>
        </w:rPr>
        <w:t xml:space="preserve">» </w:t>
      </w:r>
      <w:r w:rsidR="009705B6" w:rsidRPr="00FF01A1">
        <w:rPr>
          <w:rFonts w:ascii="GHEA Grapalat" w:hAnsi="GHEA Grapalat" w:cs="Arial"/>
          <w:sz w:val="22"/>
          <w:szCs w:val="22"/>
          <w:lang w:val="hy-AM"/>
        </w:rPr>
        <w:t>նախագիծ</w:t>
      </w:r>
      <w:r w:rsidR="00FF01A1" w:rsidRPr="00FF01A1">
        <w:rPr>
          <w:rFonts w:ascii="GHEA Grapalat" w:hAnsi="GHEA Grapalat" w:cs="Arial"/>
          <w:sz w:val="22"/>
          <w:szCs w:val="22"/>
          <w:lang w:val="hy-AM"/>
        </w:rPr>
        <w:t>ը</w:t>
      </w:r>
      <w:r w:rsidR="009705B6" w:rsidRPr="00FF01A1">
        <w:rPr>
          <w:rFonts w:ascii="GHEA Grapalat" w:hAnsi="GHEA Grapalat" w:cs="Arial"/>
          <w:sz w:val="22"/>
          <w:szCs w:val="22"/>
          <w:lang w:val="hy-AM"/>
        </w:rPr>
        <w:t xml:space="preserve">)։ Դա </w:t>
      </w:r>
      <w:r w:rsidR="009705B6" w:rsidRPr="00FF01A1">
        <w:rPr>
          <w:rFonts w:ascii="GHEA Grapalat" w:hAnsi="GHEA Grapalat" w:cs="Arial"/>
          <w:b/>
          <w:sz w:val="22"/>
          <w:szCs w:val="22"/>
          <w:lang w:val="hy-AM"/>
        </w:rPr>
        <w:t>տվյալների միջազգային</w:t>
      </w:r>
      <w:r w:rsidRPr="00FF01A1">
        <w:rPr>
          <w:rFonts w:ascii="GHEA Grapalat" w:hAnsi="GHEA Grapalat" w:cs="Arial"/>
          <w:b/>
          <w:sz w:val="22"/>
          <w:szCs w:val="22"/>
          <w:lang w:val="hy-AM"/>
        </w:rPr>
        <w:t xml:space="preserve">, </w:t>
      </w:r>
      <w:r w:rsidR="00BB5105" w:rsidRPr="00FF01A1">
        <w:rPr>
          <w:rFonts w:ascii="GHEA Grapalat" w:hAnsi="GHEA Grapalat" w:cs="Arial"/>
          <w:b/>
          <w:sz w:val="22"/>
          <w:szCs w:val="22"/>
          <w:lang w:val="hy-AM"/>
        </w:rPr>
        <w:t>պաշտպանված հասանելիությամբ ինտերնետ</w:t>
      </w:r>
      <w:r w:rsidR="009705B6" w:rsidRPr="00FF01A1">
        <w:rPr>
          <w:rFonts w:ascii="GHEA Grapalat" w:hAnsi="GHEA Grapalat" w:cs="Arial"/>
          <w:b/>
          <w:sz w:val="22"/>
          <w:szCs w:val="22"/>
          <w:lang w:val="hy-AM"/>
        </w:rPr>
        <w:t xml:space="preserve"> բազա է</w:t>
      </w:r>
      <w:r w:rsidR="00BB5105" w:rsidRPr="00FF01A1">
        <w:rPr>
          <w:rFonts w:ascii="GHEA Grapalat" w:hAnsi="GHEA Grapalat" w:cs="Arial"/>
          <w:b/>
          <w:sz w:val="22"/>
          <w:szCs w:val="22"/>
          <w:lang w:val="hy-AM"/>
        </w:rPr>
        <w:t>:</w:t>
      </w:r>
    </w:p>
    <w:p w14:paraId="0717B318" w14:textId="77777777" w:rsidR="00D518CD" w:rsidRPr="00FF01A1" w:rsidRDefault="00D518CD" w:rsidP="00D518CD">
      <w:pPr>
        <w:rPr>
          <w:rFonts w:ascii="GHEA Grapalat" w:hAnsi="GHEA Grapalat" w:cs="Arial"/>
          <w:b/>
          <w:sz w:val="22"/>
          <w:szCs w:val="22"/>
          <w:lang w:val="hy-AM"/>
        </w:rPr>
      </w:pPr>
    </w:p>
    <w:p w14:paraId="5A0EEF9E" w14:textId="7569E1C3" w:rsidR="0062582E" w:rsidRPr="00FF01A1" w:rsidRDefault="0062582E" w:rsidP="0062582E">
      <w:pPr>
        <w:jc w:val="both"/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>Ա</w:t>
      </w:r>
      <w:r w:rsidR="00BB5105" w:rsidRPr="00FF01A1">
        <w:rPr>
          <w:rFonts w:ascii="GHEA Grapalat" w:hAnsi="GHEA Grapalat" w:cs="Arial"/>
          <w:sz w:val="22"/>
          <w:szCs w:val="22"/>
          <w:lang w:val="hy-AM"/>
        </w:rPr>
        <w:t xml:space="preserve">յդ տվյալների բազան </w:t>
      </w:r>
      <w:r w:rsidRPr="00FF01A1">
        <w:rPr>
          <w:rFonts w:ascii="GHEA Grapalat" w:hAnsi="GHEA Grapalat" w:cs="Arial"/>
          <w:sz w:val="22"/>
          <w:szCs w:val="22"/>
          <w:lang w:val="hy-AM"/>
        </w:rPr>
        <w:t>պահպանվում</w:t>
      </w:r>
      <w:r w:rsidR="00BB5105" w:rsidRPr="00FF01A1">
        <w:rPr>
          <w:rFonts w:ascii="GHEA Grapalat" w:hAnsi="GHEA Grapalat" w:cs="Arial"/>
          <w:sz w:val="22"/>
          <w:szCs w:val="22"/>
          <w:lang w:val="hy-AM"/>
        </w:rPr>
        <w:t xml:space="preserve"> և հսկվում է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 Ֆրայբուրգի</w:t>
      </w:r>
      <w:r w:rsidR="00BB5105" w:rsidRPr="00FF01A1">
        <w:rPr>
          <w:rFonts w:ascii="GHEA Grapalat" w:hAnsi="GHEA Grapalat" w:cs="Arial"/>
          <w:sz w:val="22"/>
          <w:szCs w:val="22"/>
          <w:lang w:val="hy-AM"/>
        </w:rPr>
        <w:t xml:space="preserve"> համալսարանական հիվանդանոցի պաշտպանված սերվերներում</w:t>
      </w:r>
      <w:r w:rsidRPr="00FF01A1">
        <w:rPr>
          <w:rFonts w:ascii="GHEA Grapalat" w:hAnsi="GHEA Grapalat" w:cs="Arial"/>
          <w:sz w:val="22"/>
          <w:szCs w:val="22"/>
          <w:lang w:val="hy-AM"/>
        </w:rPr>
        <w:t>։ Կոնտակտային տվյալները նշված են հուշաթերթիկի վերջում։</w:t>
      </w:r>
    </w:p>
    <w:p w14:paraId="114DBFC5" w14:textId="77777777" w:rsidR="00D518CD" w:rsidRPr="00FF01A1" w:rsidRDefault="00D518CD" w:rsidP="00D518CD">
      <w:pPr>
        <w:jc w:val="both"/>
        <w:rPr>
          <w:rFonts w:ascii="GHEA Grapalat" w:hAnsi="GHEA Grapalat" w:cs="Arial"/>
          <w:sz w:val="22"/>
          <w:szCs w:val="22"/>
          <w:lang w:val="hy-AM"/>
        </w:rPr>
      </w:pPr>
    </w:p>
    <w:p w14:paraId="6EC29AB1" w14:textId="72A09399" w:rsidR="00D518CD" w:rsidRPr="00FF01A1" w:rsidRDefault="00BB5105" w:rsidP="00F908E5">
      <w:pPr>
        <w:pStyle w:val="berschrift3"/>
        <w:rPr>
          <w:rFonts w:ascii="GHEA Grapalat" w:hAnsi="GHEA Grapalat"/>
          <w:lang w:val="hy-AM"/>
        </w:rPr>
      </w:pPr>
      <w:r w:rsidRPr="00FF01A1">
        <w:rPr>
          <w:rFonts w:ascii="GHEA Grapalat" w:hAnsi="GHEA Grapalat"/>
          <w:lang w:val="hy-AM"/>
        </w:rPr>
        <w:t>Հետազոտա</w:t>
      </w:r>
      <w:r w:rsidR="0062582E" w:rsidRPr="00FF01A1">
        <w:rPr>
          <w:rFonts w:ascii="GHEA Grapalat" w:hAnsi="GHEA Grapalat"/>
          <w:lang w:val="hy-AM"/>
        </w:rPr>
        <w:t xml:space="preserve">կան նախագծի նպատակը </w:t>
      </w:r>
    </w:p>
    <w:p w14:paraId="3AB565FF" w14:textId="77777777" w:rsidR="00D518CD" w:rsidRPr="00FF01A1" w:rsidRDefault="00D518CD" w:rsidP="00D518CD">
      <w:pPr>
        <w:jc w:val="center"/>
        <w:rPr>
          <w:rFonts w:ascii="GHEA Grapalat" w:hAnsi="GHEA Grapalat" w:cs="Arial"/>
          <w:b/>
          <w:sz w:val="22"/>
          <w:szCs w:val="22"/>
          <w:lang w:val="hy-AM"/>
        </w:rPr>
      </w:pPr>
    </w:p>
    <w:p w14:paraId="6F963C2A" w14:textId="3EF5AB43" w:rsidR="003E4360" w:rsidRPr="00FF01A1" w:rsidRDefault="0062582E" w:rsidP="007E6C1A">
      <w:pPr>
        <w:jc w:val="both"/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Հետազոտական նախագծի նպատակն է հանդիսանում, առաջնային </w:t>
      </w:r>
      <w:r w:rsidR="00BB5105" w:rsidRPr="00FF01A1">
        <w:rPr>
          <w:rFonts w:ascii="GHEA Grapalat" w:hAnsi="GHEA Grapalat" w:cs="Arial"/>
          <w:sz w:val="22"/>
          <w:szCs w:val="22"/>
          <w:lang w:val="hy-AM"/>
        </w:rPr>
        <w:t xml:space="preserve">(բնածին) </w:t>
      </w:r>
      <w:r w:rsidRPr="00FF01A1">
        <w:rPr>
          <w:rFonts w:ascii="GHEA Grapalat" w:hAnsi="GHEA Grapalat" w:cs="Arial"/>
          <w:sz w:val="22"/>
          <w:szCs w:val="22"/>
          <w:lang w:val="hy-AM"/>
        </w:rPr>
        <w:t>իմունոդեֆիցի</w:t>
      </w:r>
      <w:r w:rsidR="00BB5105" w:rsidRPr="00FF01A1">
        <w:rPr>
          <w:rFonts w:ascii="GHEA Grapalat" w:hAnsi="GHEA Grapalat" w:cs="Arial"/>
          <w:sz w:val="22"/>
          <w:szCs w:val="22"/>
          <w:lang w:val="hy-AM"/>
        </w:rPr>
        <w:t>տների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 կլինիկական և լաբորատոր տվյալների միավորումը</w:t>
      </w:r>
      <w:r w:rsidR="00BB5105" w:rsidRPr="00FF01A1">
        <w:rPr>
          <w:rFonts w:ascii="GHEA Grapalat" w:hAnsi="GHEA Grapalat" w:cs="Arial"/>
          <w:sz w:val="22"/>
          <w:szCs w:val="22"/>
          <w:lang w:val="hy-AM"/>
        </w:rPr>
        <w:t xml:space="preserve">, որպեսզի </w:t>
      </w:r>
      <w:r w:rsidR="005649A3" w:rsidRPr="00FF01A1">
        <w:rPr>
          <w:rFonts w:ascii="GHEA Grapalat" w:hAnsi="GHEA Grapalat" w:cs="Arial"/>
          <w:sz w:val="22"/>
          <w:szCs w:val="22"/>
          <w:lang w:val="hy-AM"/>
        </w:rPr>
        <w:t>բարելավվի ախտորոշումը</w:t>
      </w:r>
      <w:r w:rsidR="004C182D" w:rsidRPr="00FF01A1">
        <w:rPr>
          <w:rFonts w:ascii="GHEA Grapalat" w:hAnsi="GHEA Grapalat" w:cs="Arial"/>
          <w:sz w:val="22"/>
          <w:szCs w:val="22"/>
          <w:lang w:val="hy-AM"/>
        </w:rPr>
        <w:t>, դասակարգ</w:t>
      </w:r>
      <w:r w:rsidR="005649A3" w:rsidRPr="00FF01A1">
        <w:rPr>
          <w:rFonts w:ascii="GHEA Grapalat" w:hAnsi="GHEA Grapalat" w:cs="Arial"/>
          <w:sz w:val="22"/>
          <w:szCs w:val="22"/>
          <w:lang w:val="hy-AM"/>
        </w:rPr>
        <w:t>ումը</w:t>
      </w:r>
      <w:r w:rsidR="004C182D" w:rsidRPr="00FF01A1">
        <w:rPr>
          <w:rFonts w:ascii="GHEA Grapalat" w:hAnsi="GHEA Grapalat" w:cs="Arial"/>
          <w:sz w:val="22"/>
          <w:szCs w:val="22"/>
          <w:lang w:val="hy-AM"/>
        </w:rPr>
        <w:t xml:space="preserve">, </w:t>
      </w:r>
      <w:r w:rsidR="005649A3" w:rsidRPr="00FF01A1">
        <w:rPr>
          <w:rFonts w:ascii="GHEA Grapalat" w:hAnsi="GHEA Grapalat" w:cs="Arial"/>
          <w:sz w:val="22"/>
          <w:szCs w:val="22"/>
          <w:lang w:val="hy-AM"/>
        </w:rPr>
        <w:t xml:space="preserve">հիվանդության </w:t>
      </w:r>
      <w:r w:rsidR="00FF01A1">
        <w:rPr>
          <w:rFonts w:ascii="GHEA Grapalat" w:hAnsi="GHEA Grapalat" w:cs="Arial"/>
          <w:sz w:val="22"/>
          <w:szCs w:val="22"/>
          <w:lang w:val="hy-AM"/>
        </w:rPr>
        <w:t>ելք</w:t>
      </w:r>
      <w:r w:rsidR="005649A3" w:rsidRPr="00FF01A1">
        <w:rPr>
          <w:rFonts w:ascii="GHEA Grapalat" w:hAnsi="GHEA Grapalat" w:cs="Arial"/>
          <w:sz w:val="22"/>
          <w:szCs w:val="22"/>
          <w:lang w:val="hy-AM"/>
        </w:rPr>
        <w:t>ի</w:t>
      </w:r>
      <w:r w:rsidR="004C182D" w:rsidRPr="00FF01A1">
        <w:rPr>
          <w:rFonts w:ascii="GHEA Grapalat" w:hAnsi="GHEA Grapalat" w:cs="Arial"/>
          <w:sz w:val="22"/>
          <w:szCs w:val="22"/>
          <w:lang w:val="hy-AM"/>
        </w:rPr>
        <w:t xml:space="preserve"> գնահատ</w:t>
      </w:r>
      <w:r w:rsidR="005649A3" w:rsidRPr="00FF01A1">
        <w:rPr>
          <w:rFonts w:ascii="GHEA Grapalat" w:hAnsi="GHEA Grapalat" w:cs="Arial"/>
          <w:sz w:val="22"/>
          <w:szCs w:val="22"/>
          <w:lang w:val="hy-AM"/>
        </w:rPr>
        <w:t>ումը</w:t>
      </w:r>
      <w:r w:rsidR="004C182D" w:rsidRPr="00FF01A1">
        <w:rPr>
          <w:rFonts w:ascii="GHEA Grapalat" w:hAnsi="GHEA Grapalat" w:cs="Arial"/>
          <w:sz w:val="22"/>
          <w:szCs w:val="22"/>
          <w:lang w:val="hy-AM"/>
        </w:rPr>
        <w:t xml:space="preserve"> և ի</w:t>
      </w:r>
      <w:r w:rsidR="00FF01A1">
        <w:rPr>
          <w:rFonts w:ascii="GHEA Grapalat" w:hAnsi="GHEA Grapalat" w:cs="Arial"/>
          <w:sz w:val="22"/>
          <w:szCs w:val="22"/>
          <w:lang w:val="hy-AM"/>
        </w:rPr>
        <w:t>հարկե</w:t>
      </w:r>
      <w:r w:rsidR="004C182D" w:rsidRPr="00FF01A1">
        <w:rPr>
          <w:rFonts w:ascii="GHEA Grapalat" w:hAnsi="GHEA Grapalat" w:cs="Arial"/>
          <w:sz w:val="22"/>
          <w:szCs w:val="22"/>
          <w:lang w:val="hy-AM"/>
        </w:rPr>
        <w:t xml:space="preserve"> բուժ</w:t>
      </w:r>
      <w:r w:rsidR="005649A3" w:rsidRPr="00FF01A1">
        <w:rPr>
          <w:rFonts w:ascii="GHEA Grapalat" w:hAnsi="GHEA Grapalat" w:cs="Arial"/>
          <w:sz w:val="22"/>
          <w:szCs w:val="22"/>
          <w:lang w:val="hy-AM"/>
        </w:rPr>
        <w:t>ում</w:t>
      </w:r>
      <w:r w:rsidR="004C182D" w:rsidRPr="00FF01A1">
        <w:rPr>
          <w:rFonts w:ascii="GHEA Grapalat" w:hAnsi="GHEA Grapalat" w:cs="Arial"/>
          <w:sz w:val="22"/>
          <w:szCs w:val="22"/>
          <w:lang w:val="hy-AM"/>
        </w:rPr>
        <w:t>ը</w:t>
      </w:r>
      <w:r w:rsidR="005649A3" w:rsidRPr="00FF01A1">
        <w:rPr>
          <w:rFonts w:ascii="GHEA Grapalat" w:hAnsi="GHEA Grapalat" w:cs="Arial"/>
          <w:sz w:val="22"/>
          <w:szCs w:val="22"/>
          <w:lang w:val="hy-AM"/>
        </w:rPr>
        <w:t>:</w:t>
      </w:r>
      <w:r w:rsidR="004C182D" w:rsidRPr="00FF01A1">
        <w:rPr>
          <w:rFonts w:ascii="GHEA Grapalat" w:hAnsi="GHEA Grapalat" w:cs="Arial"/>
          <w:sz w:val="22"/>
          <w:szCs w:val="22"/>
          <w:lang w:val="hy-AM"/>
        </w:rPr>
        <w:t xml:space="preserve"> Առաջնային գրանցման ժամանակ</w:t>
      </w:r>
      <w:r w:rsidR="005649A3" w:rsidRPr="00FF01A1">
        <w:rPr>
          <w:rFonts w:ascii="GHEA Grapalat" w:hAnsi="GHEA Grapalat" w:cs="Arial"/>
          <w:sz w:val="22"/>
          <w:szCs w:val="22"/>
          <w:lang w:val="hy-AM"/>
        </w:rPr>
        <w:t>,</w:t>
      </w:r>
      <w:r w:rsidR="004C182D" w:rsidRPr="00FF01A1">
        <w:rPr>
          <w:rFonts w:ascii="GHEA Grapalat" w:hAnsi="GHEA Grapalat" w:cs="Arial"/>
          <w:sz w:val="22"/>
          <w:szCs w:val="22"/>
          <w:lang w:val="hy-AM"/>
        </w:rPr>
        <w:t xml:space="preserve"> 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Ձեր</w:t>
      </w:r>
      <w:r w:rsidR="004C182D" w:rsidRPr="00FF01A1">
        <w:rPr>
          <w:rFonts w:ascii="GHEA Grapalat" w:hAnsi="GHEA Grapalat" w:cs="Arial"/>
          <w:sz w:val="22"/>
          <w:szCs w:val="22"/>
          <w:lang w:val="hy-AM"/>
        </w:rPr>
        <w:t xml:space="preserve"> երեխայի բժշկական տվյալները կներառվեն ռեգիստրում։ Տվյալների բազան </w:t>
      </w:r>
      <w:r w:rsidR="005649A3" w:rsidRPr="00FF01A1">
        <w:rPr>
          <w:rFonts w:ascii="GHEA Grapalat" w:hAnsi="GHEA Grapalat" w:cs="Arial"/>
          <w:sz w:val="22"/>
          <w:szCs w:val="22"/>
          <w:lang w:val="hy-AM"/>
        </w:rPr>
        <w:t xml:space="preserve">նաև </w:t>
      </w:r>
      <w:r w:rsidR="004C182D" w:rsidRPr="00FF01A1">
        <w:rPr>
          <w:rFonts w:ascii="GHEA Grapalat" w:hAnsi="GHEA Grapalat" w:cs="Arial"/>
          <w:sz w:val="22"/>
          <w:szCs w:val="22"/>
          <w:lang w:val="hy-AM"/>
        </w:rPr>
        <w:t>թույլ կտա տվյալների երկարատև հավաքագրում</w:t>
      </w:r>
      <w:r w:rsidR="00FF01A1">
        <w:rPr>
          <w:rFonts w:ascii="GHEA Grapalat" w:hAnsi="GHEA Grapalat" w:cs="Arial"/>
          <w:sz w:val="22"/>
          <w:szCs w:val="22"/>
          <w:lang w:val="hy-AM"/>
        </w:rPr>
        <w:t>, որ կտա</w:t>
      </w:r>
      <w:r w:rsidR="004C182D" w:rsidRPr="00FF01A1">
        <w:rPr>
          <w:rFonts w:ascii="GHEA Grapalat" w:hAnsi="GHEA Grapalat" w:cs="Arial"/>
          <w:sz w:val="22"/>
          <w:szCs w:val="22"/>
          <w:lang w:val="hy-AM"/>
        </w:rPr>
        <w:t xml:space="preserve"> նոր հնարավորություննե</w:t>
      </w:r>
      <w:r w:rsidR="005649A3" w:rsidRPr="00FF01A1">
        <w:rPr>
          <w:rFonts w:ascii="GHEA Grapalat" w:hAnsi="GHEA Grapalat" w:cs="Arial"/>
          <w:sz w:val="22"/>
          <w:szCs w:val="22"/>
          <w:lang w:val="hy-AM"/>
        </w:rPr>
        <w:t xml:space="preserve">ր և կբերի օգուտ այլ </w:t>
      </w:r>
      <w:r w:rsidR="00FF01A1">
        <w:rPr>
          <w:rFonts w:ascii="GHEA Grapalat" w:hAnsi="GHEA Grapalat" w:cs="Arial"/>
          <w:sz w:val="22"/>
          <w:szCs w:val="22"/>
          <w:lang w:val="hy-AM"/>
        </w:rPr>
        <w:t>պացիենտ</w:t>
      </w:r>
      <w:r w:rsidR="005649A3" w:rsidRPr="00FF01A1">
        <w:rPr>
          <w:rFonts w:ascii="GHEA Grapalat" w:hAnsi="GHEA Grapalat" w:cs="Arial"/>
          <w:sz w:val="22"/>
          <w:szCs w:val="22"/>
          <w:lang w:val="hy-AM"/>
        </w:rPr>
        <w:t>ներին և նրանց բուժմանը,</w:t>
      </w:r>
      <w:r w:rsidR="004C182D" w:rsidRPr="00FF01A1">
        <w:rPr>
          <w:rFonts w:ascii="GHEA Grapalat" w:hAnsi="GHEA Grapalat" w:cs="Arial"/>
          <w:sz w:val="22"/>
          <w:szCs w:val="22"/>
          <w:lang w:val="hy-AM"/>
        </w:rPr>
        <w:t xml:space="preserve"> ովքեր ունեն նմանատ</w:t>
      </w:r>
      <w:r w:rsidR="007E6C1A" w:rsidRPr="00FF01A1">
        <w:rPr>
          <w:rFonts w:ascii="GHEA Grapalat" w:hAnsi="GHEA Grapalat" w:cs="Arial"/>
          <w:sz w:val="22"/>
          <w:szCs w:val="22"/>
          <w:lang w:val="hy-AM"/>
        </w:rPr>
        <w:t>իպ հազվադեպ հանդիպող հիվանդություն</w:t>
      </w:r>
      <w:r w:rsidR="005649A3" w:rsidRPr="00FF01A1">
        <w:rPr>
          <w:rFonts w:ascii="GHEA Grapalat" w:hAnsi="GHEA Grapalat" w:cs="Arial"/>
          <w:sz w:val="22"/>
          <w:szCs w:val="22"/>
          <w:lang w:val="hy-AM"/>
        </w:rPr>
        <w:t xml:space="preserve">: Այդ </w:t>
      </w:r>
      <w:r w:rsidR="00FF01A1">
        <w:rPr>
          <w:rFonts w:ascii="GHEA Grapalat" w:hAnsi="GHEA Grapalat" w:cs="Arial"/>
          <w:sz w:val="22"/>
          <w:szCs w:val="22"/>
          <w:lang w:val="hy-AM"/>
        </w:rPr>
        <w:t xml:space="preserve">է </w:t>
      </w:r>
      <w:r w:rsidR="007E6C1A" w:rsidRPr="00FF01A1">
        <w:rPr>
          <w:rFonts w:ascii="GHEA Grapalat" w:hAnsi="GHEA Grapalat" w:cs="Arial"/>
          <w:sz w:val="22"/>
          <w:szCs w:val="22"/>
          <w:lang w:val="hy-AM"/>
        </w:rPr>
        <w:t>պատճառ</w:t>
      </w:r>
      <w:r w:rsidR="00FF01A1">
        <w:rPr>
          <w:rFonts w:ascii="GHEA Grapalat" w:hAnsi="GHEA Grapalat" w:cs="Arial"/>
          <w:sz w:val="22"/>
          <w:szCs w:val="22"/>
          <w:lang w:val="hy-AM"/>
        </w:rPr>
        <w:t>ը</w:t>
      </w:r>
      <w:r w:rsidR="007E6C1A" w:rsidRPr="00FF01A1">
        <w:rPr>
          <w:rFonts w:ascii="GHEA Grapalat" w:hAnsi="GHEA Grapalat" w:cs="Arial"/>
          <w:sz w:val="22"/>
          <w:szCs w:val="22"/>
          <w:lang w:val="hy-AM"/>
        </w:rPr>
        <w:t xml:space="preserve">, որ հետազոտական նախագծի </w:t>
      </w:r>
      <w:r w:rsidR="005649A3" w:rsidRPr="00FF01A1">
        <w:rPr>
          <w:rFonts w:ascii="GHEA Grapalat" w:hAnsi="GHEA Grapalat" w:cs="Arial"/>
          <w:sz w:val="22"/>
          <w:szCs w:val="22"/>
          <w:lang w:val="hy-AM"/>
        </w:rPr>
        <w:t>շրջանակներում ստացվող տվյալները</w:t>
      </w:r>
      <w:r w:rsidR="007E6C1A" w:rsidRPr="00FF01A1">
        <w:rPr>
          <w:rFonts w:ascii="GHEA Grapalat" w:hAnsi="GHEA Grapalat" w:cs="Arial"/>
          <w:sz w:val="22"/>
          <w:szCs w:val="22"/>
          <w:lang w:val="hy-AM"/>
        </w:rPr>
        <w:t xml:space="preserve">, սովորաբար չեն ջնջվում և </w:t>
      </w:r>
      <w:r w:rsidR="00FF01A1" w:rsidRPr="00FF01A1">
        <w:rPr>
          <w:rFonts w:ascii="GHEA Grapalat" w:hAnsi="GHEA Grapalat" w:cs="Arial"/>
          <w:sz w:val="22"/>
          <w:szCs w:val="22"/>
          <w:lang w:val="hy-AM"/>
        </w:rPr>
        <w:t xml:space="preserve">երկարատև </w:t>
      </w:r>
      <w:r w:rsidR="007E6C1A" w:rsidRPr="00FF01A1">
        <w:rPr>
          <w:rFonts w:ascii="GHEA Grapalat" w:hAnsi="GHEA Grapalat" w:cs="Arial"/>
          <w:sz w:val="22"/>
          <w:szCs w:val="22"/>
          <w:lang w:val="hy-AM"/>
        </w:rPr>
        <w:t>պ</w:t>
      </w:r>
      <w:r w:rsidR="00FF01A1">
        <w:rPr>
          <w:rFonts w:ascii="GHEA Grapalat" w:hAnsi="GHEA Grapalat" w:cs="Arial"/>
          <w:sz w:val="22"/>
          <w:szCs w:val="22"/>
          <w:lang w:val="hy-AM"/>
        </w:rPr>
        <w:t>ահպանվում են տվյալների բազայում</w:t>
      </w:r>
      <w:r w:rsidR="007E6C1A" w:rsidRPr="00FF01A1">
        <w:rPr>
          <w:rFonts w:ascii="GHEA Grapalat" w:hAnsi="GHEA Grapalat" w:cs="Arial"/>
          <w:sz w:val="22"/>
          <w:szCs w:val="22"/>
          <w:lang w:val="hy-AM"/>
        </w:rPr>
        <w:t>։</w:t>
      </w:r>
    </w:p>
    <w:p w14:paraId="718EFC09" w14:textId="77777777" w:rsidR="00F52316" w:rsidRPr="00FF01A1" w:rsidRDefault="00F52316" w:rsidP="00C4550E">
      <w:pPr>
        <w:jc w:val="both"/>
        <w:rPr>
          <w:rFonts w:ascii="GHEA Grapalat" w:hAnsi="GHEA Grapalat" w:cs="Arial"/>
          <w:sz w:val="22"/>
          <w:szCs w:val="22"/>
          <w:lang w:val="hy-AM"/>
        </w:rPr>
      </w:pPr>
    </w:p>
    <w:p w14:paraId="71B7FF6E" w14:textId="77777777" w:rsidR="00FF01A1" w:rsidRDefault="00FF01A1" w:rsidP="00081F9A">
      <w:pPr>
        <w:pStyle w:val="berschrift3"/>
        <w:rPr>
          <w:rFonts w:ascii="GHEA Grapalat" w:hAnsi="GHEA Grapalat"/>
          <w:lang w:val="hy-AM"/>
        </w:rPr>
      </w:pPr>
    </w:p>
    <w:p w14:paraId="3ACF13DA" w14:textId="77777777" w:rsidR="00FF01A1" w:rsidRDefault="00FF01A1" w:rsidP="00081F9A">
      <w:pPr>
        <w:pStyle w:val="berschrift3"/>
        <w:rPr>
          <w:rFonts w:ascii="GHEA Grapalat" w:hAnsi="GHEA Grapalat"/>
          <w:lang w:val="hy-AM"/>
        </w:rPr>
      </w:pPr>
    </w:p>
    <w:p w14:paraId="49E1927C" w14:textId="59AF7F8F" w:rsidR="00D518CD" w:rsidRPr="00FF01A1" w:rsidRDefault="005420E2" w:rsidP="00081F9A">
      <w:pPr>
        <w:pStyle w:val="berschrift3"/>
        <w:rPr>
          <w:rFonts w:ascii="GHEA Grapalat" w:hAnsi="GHEA Grapalat"/>
          <w:lang w:val="hy-AM"/>
        </w:rPr>
      </w:pPr>
      <w:r w:rsidRPr="00FF01A1">
        <w:rPr>
          <w:rFonts w:ascii="GHEA Grapalat" w:hAnsi="GHEA Grapalat"/>
          <w:lang w:val="hy-AM"/>
        </w:rPr>
        <w:t>Ձեր</w:t>
      </w:r>
      <w:r w:rsidR="00081F9A" w:rsidRPr="00FF01A1">
        <w:rPr>
          <w:rFonts w:ascii="GHEA Grapalat" w:hAnsi="GHEA Grapalat"/>
          <w:lang w:val="hy-AM"/>
        </w:rPr>
        <w:t xml:space="preserve"> տվյալների ապահով պահ</w:t>
      </w:r>
      <w:r w:rsidR="00FE43EC" w:rsidRPr="00FF01A1">
        <w:rPr>
          <w:rFonts w:ascii="GHEA Grapalat" w:hAnsi="GHEA Grapalat"/>
          <w:lang w:val="hy-AM"/>
        </w:rPr>
        <w:t>պան</w:t>
      </w:r>
      <w:r w:rsidR="00081F9A" w:rsidRPr="00FF01A1">
        <w:rPr>
          <w:rFonts w:ascii="GHEA Grapalat" w:hAnsi="GHEA Grapalat"/>
          <w:lang w:val="hy-AM"/>
        </w:rPr>
        <w:t>ում</w:t>
      </w:r>
      <w:r w:rsidR="00FE43EC" w:rsidRPr="00FF01A1">
        <w:rPr>
          <w:rFonts w:ascii="GHEA Grapalat" w:hAnsi="GHEA Grapalat"/>
          <w:lang w:val="hy-AM"/>
        </w:rPr>
        <w:t>ը</w:t>
      </w:r>
    </w:p>
    <w:p w14:paraId="5335E333" w14:textId="77777777" w:rsidR="00081F9A" w:rsidRPr="00FF01A1" w:rsidRDefault="00081F9A" w:rsidP="00081F9A">
      <w:pPr>
        <w:rPr>
          <w:rFonts w:ascii="GHEA Grapalat" w:hAnsi="GHEA Grapalat"/>
          <w:lang w:val="hy-AM"/>
        </w:rPr>
      </w:pPr>
    </w:p>
    <w:p w14:paraId="6DBD8074" w14:textId="6B38E837" w:rsidR="00D518CD" w:rsidRPr="00FF01A1" w:rsidRDefault="00FE43EC" w:rsidP="00597C44">
      <w:pPr>
        <w:jc w:val="both"/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lastRenderedPageBreak/>
        <w:t>Դեպքի հետ կապ</w:t>
      </w:r>
      <w:r w:rsidR="00FF01A1">
        <w:rPr>
          <w:rFonts w:ascii="GHEA Grapalat" w:hAnsi="GHEA Grapalat" w:cs="Arial"/>
          <w:sz w:val="22"/>
          <w:szCs w:val="22"/>
          <w:lang w:val="hy-AM"/>
        </w:rPr>
        <w:t>ակց</w:t>
      </w:r>
      <w:r w:rsidRPr="00FF01A1">
        <w:rPr>
          <w:rFonts w:ascii="GHEA Grapalat" w:hAnsi="GHEA Grapalat" w:cs="Arial"/>
          <w:sz w:val="22"/>
          <w:szCs w:val="22"/>
          <w:lang w:val="hy-AM"/>
        </w:rPr>
        <w:t>ված հավաքագրված տ</w:t>
      </w:r>
      <w:r w:rsidR="00AF76DC" w:rsidRPr="00FF01A1">
        <w:rPr>
          <w:rFonts w:ascii="GHEA Grapalat" w:hAnsi="GHEA Grapalat" w:cs="Arial"/>
          <w:sz w:val="22"/>
          <w:szCs w:val="22"/>
          <w:lang w:val="hy-AM"/>
        </w:rPr>
        <w:t>վյալներ</w:t>
      </w:r>
      <w:r w:rsidRPr="00FF01A1">
        <w:rPr>
          <w:rFonts w:ascii="GHEA Grapalat" w:hAnsi="GHEA Grapalat" w:cs="Arial"/>
          <w:sz w:val="22"/>
          <w:szCs w:val="22"/>
          <w:lang w:val="hy-AM"/>
        </w:rPr>
        <w:t>ը</w:t>
      </w:r>
      <w:r w:rsidR="00AF76DC" w:rsidRPr="00FF01A1">
        <w:rPr>
          <w:rFonts w:ascii="GHEA Grapalat" w:hAnsi="GHEA Grapalat" w:cs="Arial"/>
          <w:sz w:val="22"/>
          <w:szCs w:val="22"/>
          <w:lang w:val="hy-AM"/>
        </w:rPr>
        <w:t xml:space="preserve"> </w:t>
      </w:r>
      <w:r w:rsidR="00D518CD" w:rsidRPr="00FF01A1">
        <w:rPr>
          <w:rFonts w:ascii="GHEA Grapalat" w:hAnsi="GHEA Grapalat" w:cs="Arial"/>
          <w:sz w:val="22"/>
          <w:szCs w:val="22"/>
          <w:lang w:val="hy-AM"/>
        </w:rPr>
        <w:t>(</w:t>
      </w:r>
      <w:r w:rsidR="00AF76DC" w:rsidRPr="00FF01A1">
        <w:rPr>
          <w:rFonts w:ascii="GHEA Grapalat" w:hAnsi="GHEA Grapalat" w:cs="Arial"/>
          <w:sz w:val="22"/>
          <w:szCs w:val="22"/>
          <w:lang w:val="hy-AM"/>
        </w:rPr>
        <w:t>օրինակ,</w:t>
      </w:r>
      <w:r w:rsidR="00AF76DC" w:rsidRPr="00FF01A1">
        <w:rPr>
          <w:rFonts w:ascii="GHEA Grapalat" w:hAnsi="GHEA Grapalat" w:cs="Arial"/>
          <w:b/>
          <w:sz w:val="22"/>
          <w:szCs w:val="22"/>
          <w:lang w:val="hy-AM"/>
        </w:rPr>
        <w:t xml:space="preserve"> ծննդյան տարեթիվ</w:t>
      </w:r>
      <w:r w:rsidR="00AF76DC" w:rsidRPr="00FF01A1">
        <w:rPr>
          <w:rFonts w:ascii="GHEA Grapalat" w:hAnsi="GHEA Grapalat" w:cs="Arial"/>
          <w:sz w:val="22"/>
          <w:szCs w:val="22"/>
          <w:lang w:val="hy-AM"/>
        </w:rPr>
        <w:t xml:space="preserve"> և մինչև 12 տարեկանների համար</w:t>
      </w:r>
      <w:r w:rsidR="00AF76DC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 նաև </w:t>
      </w:r>
      <w:r w:rsidR="00AF76DC" w:rsidRPr="00FF01A1">
        <w:rPr>
          <w:rFonts w:ascii="GHEA Grapalat" w:hAnsi="GHEA Grapalat" w:cs="Arial"/>
          <w:b/>
          <w:bCs/>
          <w:sz w:val="22"/>
          <w:szCs w:val="22"/>
          <w:lang w:val="hy-AM"/>
        </w:rPr>
        <w:t>ծննդյան ամիսը</w:t>
      </w:r>
      <w:r w:rsidR="00AF76DC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 (բայց ոչ օրը), լաբորատոր տվյալները և </w:t>
      </w:r>
      <w:r w:rsidRPr="00FF01A1">
        <w:rPr>
          <w:rFonts w:ascii="GHEA Grapalat" w:hAnsi="GHEA Grapalat" w:cs="Arial"/>
          <w:bCs/>
          <w:sz w:val="22"/>
          <w:szCs w:val="22"/>
          <w:lang w:val="hy-AM"/>
        </w:rPr>
        <w:t>թեսթ</w:t>
      </w:r>
      <w:r w:rsidR="00AF76DC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երի արդյունքները, ինչպես նաև </w:t>
      </w:r>
      <w:r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հիվանդության պատճառ </w:t>
      </w:r>
      <w:r w:rsidR="00FF01A1">
        <w:rPr>
          <w:rFonts w:ascii="GHEA Grapalat" w:hAnsi="GHEA Grapalat" w:cs="Arial"/>
          <w:bCs/>
          <w:sz w:val="22"/>
          <w:szCs w:val="22"/>
          <w:lang w:val="hy-AM"/>
        </w:rPr>
        <w:t xml:space="preserve">հանդիսացող </w:t>
      </w:r>
      <w:r w:rsidR="00AF76DC" w:rsidRPr="00FF01A1">
        <w:rPr>
          <w:rFonts w:ascii="GHEA Grapalat" w:hAnsi="GHEA Grapalat" w:cs="Arial"/>
          <w:bCs/>
          <w:sz w:val="22"/>
          <w:szCs w:val="22"/>
          <w:lang w:val="hy-AM"/>
        </w:rPr>
        <w:t>մուտացիայի տեսակները)</w:t>
      </w:r>
      <w:r w:rsidR="00034EE2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 </w:t>
      </w:r>
      <w:r w:rsidRPr="00FF01A1">
        <w:rPr>
          <w:rFonts w:ascii="GHEA Grapalat" w:hAnsi="GHEA Grapalat" w:cs="Arial"/>
          <w:bCs/>
          <w:sz w:val="22"/>
          <w:szCs w:val="22"/>
          <w:lang w:val="hy-AM"/>
        </w:rPr>
        <w:t>բուժող բժիշկի կամ փաստ</w:t>
      </w:r>
      <w:r w:rsidR="00AF76DC" w:rsidRPr="00FF01A1">
        <w:rPr>
          <w:rFonts w:ascii="GHEA Grapalat" w:hAnsi="GHEA Grapalat" w:cs="Arial"/>
          <w:bCs/>
          <w:sz w:val="22"/>
          <w:szCs w:val="22"/>
          <w:lang w:val="hy-AM"/>
        </w:rPr>
        <w:t>ա</w:t>
      </w:r>
      <w:r w:rsidRPr="00FF01A1">
        <w:rPr>
          <w:rFonts w:ascii="GHEA Grapalat" w:hAnsi="GHEA Grapalat" w:cs="Arial"/>
          <w:bCs/>
          <w:sz w:val="22"/>
          <w:szCs w:val="22"/>
          <w:lang w:val="hy-AM"/>
        </w:rPr>
        <w:t>հ</w:t>
      </w:r>
      <w:r w:rsidR="00AF76DC" w:rsidRPr="00FF01A1">
        <w:rPr>
          <w:rFonts w:ascii="GHEA Grapalat" w:hAnsi="GHEA Grapalat" w:cs="Arial"/>
          <w:bCs/>
          <w:sz w:val="22"/>
          <w:szCs w:val="22"/>
          <w:lang w:val="hy-AM"/>
        </w:rPr>
        <w:t>ավաք մասնագետի կողմից</w:t>
      </w:r>
      <w:r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 ներմուծվում են Ֆրայբուրգի համալսարանական հիվանդանոցի (Գերմանիա, ԵՄ) սերվերներում պահպանվող տվյալների բազա, կիրառելով կեղծանուն</w:t>
      </w:r>
      <w:r w:rsidR="00034EE2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։ Օգտագործելով </w:t>
      </w:r>
      <w:r w:rsidRPr="00FF01A1">
        <w:rPr>
          <w:rFonts w:ascii="GHEA Grapalat" w:hAnsi="GHEA Grapalat" w:cs="Arial"/>
          <w:bCs/>
          <w:sz w:val="22"/>
          <w:szCs w:val="22"/>
          <w:lang w:val="hy-AM"/>
        </w:rPr>
        <w:t>կեղծանունը</w:t>
      </w:r>
      <w:r w:rsidR="00034EE2" w:rsidRPr="00FF01A1">
        <w:rPr>
          <w:rFonts w:ascii="GHEA Grapalat" w:hAnsi="GHEA Grapalat" w:cs="Arial"/>
          <w:bCs/>
          <w:sz w:val="22"/>
          <w:szCs w:val="22"/>
          <w:lang w:val="hy-AM"/>
        </w:rPr>
        <w:t>, հետազոտողը կարող է հետևել տվյալներին տարիներ</w:t>
      </w:r>
      <w:r w:rsidRPr="00FF01A1">
        <w:rPr>
          <w:rFonts w:ascii="GHEA Grapalat" w:hAnsi="GHEA Grapalat" w:cs="Arial"/>
          <w:bCs/>
          <w:sz w:val="22"/>
          <w:szCs w:val="22"/>
          <w:lang w:val="hy-AM"/>
        </w:rPr>
        <w:t>ով</w:t>
      </w:r>
      <w:r w:rsidR="00034EE2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, </w:t>
      </w:r>
      <w:r w:rsidRPr="00FF01A1">
        <w:rPr>
          <w:rFonts w:ascii="GHEA Grapalat" w:hAnsi="GHEA Grapalat" w:cs="Arial"/>
          <w:bCs/>
          <w:sz w:val="22"/>
          <w:szCs w:val="22"/>
          <w:lang w:val="hy-AM"/>
        </w:rPr>
        <w:t>և անել եզրակացություններ</w:t>
      </w:r>
      <w:r w:rsidR="00515121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 հիվանդության ըն</w:t>
      </w:r>
      <w:r w:rsidR="00597C44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թացքի վերաբերյալ։ </w:t>
      </w:r>
      <w:r w:rsidR="00B31978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Այս տվյալներին հետամուտ լինելով չեն </w:t>
      </w:r>
      <w:r w:rsidR="00FF01A1">
        <w:rPr>
          <w:rFonts w:ascii="GHEA Grapalat" w:hAnsi="GHEA Grapalat" w:cs="Arial"/>
          <w:bCs/>
          <w:sz w:val="22"/>
          <w:szCs w:val="22"/>
          <w:lang w:val="hy-AM"/>
        </w:rPr>
        <w:t>նույնականացնի</w:t>
      </w:r>
      <w:r w:rsidR="00B31978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 Ձեզ կամ Ձեր երեխային: Ձեր նույնականացման տվյալները (</w:t>
      </w:r>
      <w:r w:rsidR="00A22CAF" w:rsidRPr="00FF01A1">
        <w:rPr>
          <w:rFonts w:ascii="GHEA Grapalat" w:hAnsi="GHEA Grapalat" w:cs="Arial"/>
          <w:bCs/>
          <w:sz w:val="22"/>
          <w:szCs w:val="22"/>
          <w:lang w:val="hy-AM"/>
        </w:rPr>
        <w:t>օրինակ` անուն, ազգանուն, բնակության վայր</w:t>
      </w:r>
      <w:r w:rsidR="00B31978" w:rsidRPr="00FF01A1">
        <w:rPr>
          <w:rFonts w:ascii="GHEA Grapalat" w:hAnsi="GHEA Grapalat" w:cs="Arial"/>
          <w:bCs/>
          <w:sz w:val="22"/>
          <w:szCs w:val="22"/>
          <w:lang w:val="hy-AM"/>
        </w:rPr>
        <w:t>)</w:t>
      </w:r>
      <w:r w:rsidR="00A22CAF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 բուժող բժշկի կամ փաստահավաք մասնագետի կողմից կարող են պահպանվել այլ սերվերի վրա, որոնց 3-րդ անձինք հասանելիություն չեն ունենա: Միայն Ձեր բժիշկին կամ փաստահավաք մասնագետին </w:t>
      </w:r>
      <w:r w:rsidR="00FF01A1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կարող է </w:t>
      </w:r>
      <w:r w:rsidR="00A22CAF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հասանելի լինել Ձեր </w:t>
      </w:r>
      <w:r w:rsidR="00FF01A1">
        <w:rPr>
          <w:rFonts w:ascii="GHEA Grapalat" w:hAnsi="GHEA Grapalat" w:cs="Arial"/>
          <w:bCs/>
          <w:sz w:val="22"/>
          <w:szCs w:val="22"/>
          <w:lang w:val="hy-AM"/>
        </w:rPr>
        <w:t>նույնականացման</w:t>
      </w:r>
      <w:r w:rsidR="00A22CAF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 տվյալները: </w:t>
      </w:r>
      <w:r w:rsidR="00AF5666" w:rsidRPr="00FF01A1">
        <w:rPr>
          <w:rFonts w:ascii="GHEA Grapalat" w:hAnsi="GHEA Grapalat" w:cs="Arial"/>
          <w:bCs/>
          <w:sz w:val="22"/>
          <w:szCs w:val="22"/>
          <w:lang w:val="hy-AM"/>
        </w:rPr>
        <w:t>ՏՏ ապահովության և գործունեությա</w:t>
      </w:r>
      <w:r w:rsidR="00FF01A1">
        <w:rPr>
          <w:rFonts w:ascii="GHEA Grapalat" w:hAnsi="GHEA Grapalat" w:cs="Arial"/>
          <w:bCs/>
          <w:sz w:val="22"/>
          <w:szCs w:val="22"/>
          <w:lang w:val="hy-AM"/>
        </w:rPr>
        <w:t>ն անվտանգությանը երաշխավորելու նպատակով</w:t>
      </w:r>
      <w:r w:rsidR="00AF5666" w:rsidRPr="00FF01A1">
        <w:rPr>
          <w:rFonts w:ascii="GHEA Grapalat" w:hAnsi="GHEA Grapalat" w:cs="Arial"/>
          <w:bCs/>
          <w:sz w:val="22"/>
          <w:szCs w:val="22"/>
          <w:lang w:val="hy-AM"/>
        </w:rPr>
        <w:t>, Ձեր տվյալները, անհրաժեշտության դեպքում կաորղ են հասանելի լինել նաև Ֆրայբուրգի համալսարանական հիվանդանոցի ադմինիստրատ</w:t>
      </w:r>
      <w:r w:rsidR="00FF01A1">
        <w:rPr>
          <w:rFonts w:ascii="GHEA Grapalat" w:hAnsi="GHEA Grapalat" w:cs="Arial"/>
          <w:bCs/>
          <w:sz w:val="22"/>
          <w:szCs w:val="22"/>
          <w:lang w:val="hy-AM"/>
        </w:rPr>
        <w:t>ո</w:t>
      </w:r>
      <w:r w:rsidR="00AF5666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րների կողմից, ովքեր պարտավոր են պահպանել </w:t>
      </w:r>
      <w:r w:rsidR="00560362">
        <w:rPr>
          <w:rFonts w:ascii="GHEA Grapalat" w:hAnsi="GHEA Grapalat" w:cs="Arial"/>
          <w:bCs/>
          <w:sz w:val="22"/>
          <w:szCs w:val="22"/>
          <w:lang w:val="hy-AM"/>
        </w:rPr>
        <w:t>գաղտնիությունը</w:t>
      </w:r>
      <w:r w:rsidR="00C310D9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: Տվյալների պաշտպանության օրենսդրական դրոույթները պահպանվում են: </w:t>
      </w:r>
      <w:r w:rsidR="00597C44" w:rsidRPr="00FF01A1">
        <w:rPr>
          <w:rFonts w:ascii="GHEA Grapalat" w:hAnsi="GHEA Grapalat" w:cs="Arial"/>
          <w:bCs/>
          <w:sz w:val="22"/>
          <w:szCs w:val="22"/>
          <w:lang w:val="hy-AM"/>
        </w:rPr>
        <w:t>Հետազոտական նախագ</w:t>
      </w:r>
      <w:r w:rsidR="00B31978" w:rsidRPr="00FF01A1">
        <w:rPr>
          <w:rFonts w:ascii="GHEA Grapalat" w:hAnsi="GHEA Grapalat" w:cs="Arial"/>
          <w:bCs/>
          <w:sz w:val="22"/>
          <w:szCs w:val="22"/>
          <w:lang w:val="hy-AM"/>
        </w:rPr>
        <w:t>ի</w:t>
      </w:r>
      <w:r w:rsidR="00597C44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ծը </w:t>
      </w:r>
      <w:r w:rsidR="00C310D9" w:rsidRPr="00FF01A1">
        <w:rPr>
          <w:rFonts w:ascii="GHEA Grapalat" w:hAnsi="GHEA Grapalat" w:cs="Arial"/>
          <w:bCs/>
          <w:sz w:val="22"/>
          <w:szCs w:val="22"/>
          <w:lang w:val="hy-AM"/>
        </w:rPr>
        <w:t>քննվել</w:t>
      </w:r>
      <w:r w:rsidR="00597C44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 ու հաստատվել է էթիկայի համապատասխան կոմիտեի</w:t>
      </w:r>
      <w:r w:rsidR="00B31978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 կողմից </w:t>
      </w:r>
      <w:r w:rsidR="00597C44" w:rsidRPr="00FF01A1">
        <w:rPr>
          <w:rFonts w:ascii="GHEA Grapalat" w:hAnsi="GHEA Grapalat" w:cs="Arial"/>
          <w:bCs/>
          <w:sz w:val="22"/>
          <w:szCs w:val="22"/>
          <w:lang w:val="hy-AM"/>
        </w:rPr>
        <w:t>։</w:t>
      </w:r>
      <w:r w:rsidR="00034EE2" w:rsidRPr="00FF01A1">
        <w:rPr>
          <w:rFonts w:ascii="GHEA Grapalat" w:hAnsi="GHEA Grapalat" w:cs="Arial"/>
          <w:bCs/>
          <w:sz w:val="22"/>
          <w:szCs w:val="22"/>
          <w:lang w:val="hy-AM"/>
        </w:rPr>
        <w:t xml:space="preserve"> </w:t>
      </w:r>
    </w:p>
    <w:p w14:paraId="19F5C114" w14:textId="77777777" w:rsidR="00D518CD" w:rsidRPr="00FF01A1" w:rsidRDefault="00D518CD" w:rsidP="00D518CD">
      <w:pPr>
        <w:jc w:val="both"/>
        <w:rPr>
          <w:rFonts w:ascii="GHEA Grapalat" w:hAnsi="GHEA Grapalat" w:cs="Arial"/>
          <w:sz w:val="22"/>
          <w:szCs w:val="22"/>
          <w:lang w:val="hy-AM"/>
        </w:rPr>
      </w:pPr>
    </w:p>
    <w:p w14:paraId="03FCD524" w14:textId="05DB9650" w:rsidR="00EB1F54" w:rsidRPr="00FF01A1" w:rsidRDefault="00597C44" w:rsidP="00EB1F54">
      <w:pPr>
        <w:pStyle w:val="berschrift3"/>
        <w:rPr>
          <w:rFonts w:ascii="GHEA Grapalat" w:hAnsi="GHEA Grapalat"/>
          <w:lang w:val="hy-AM"/>
        </w:rPr>
      </w:pPr>
      <w:r w:rsidRPr="00FF01A1">
        <w:rPr>
          <w:rFonts w:ascii="GHEA Grapalat" w:hAnsi="GHEA Grapalat"/>
          <w:lang w:val="hy-AM"/>
        </w:rPr>
        <w:t>Տվյալների ապահով փոխանցում</w:t>
      </w:r>
    </w:p>
    <w:p w14:paraId="15897463" w14:textId="77777777" w:rsidR="00EB1F54" w:rsidRPr="00FF01A1" w:rsidRDefault="00EB1F54" w:rsidP="00EB1F54">
      <w:pPr>
        <w:rPr>
          <w:rFonts w:ascii="GHEA Grapalat" w:hAnsi="GHEA Grapalat"/>
          <w:sz w:val="22"/>
          <w:szCs w:val="22"/>
          <w:lang w:val="hy-AM"/>
        </w:rPr>
      </w:pPr>
    </w:p>
    <w:p w14:paraId="19263542" w14:textId="1840F9C2" w:rsidR="00C310D9" w:rsidRPr="00FF01A1" w:rsidRDefault="009526F6" w:rsidP="0022229E">
      <w:pPr>
        <w:jc w:val="both"/>
        <w:rPr>
          <w:rFonts w:ascii="GHEA Grapalat" w:hAnsi="GHEA Grapalat" w:cs="Arial"/>
          <w:iCs/>
          <w:sz w:val="22"/>
          <w:szCs w:val="22"/>
          <w:lang w:val="hy-AM"/>
        </w:rPr>
      </w:pP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Եթե </w:t>
      </w:r>
      <w:r w:rsidR="005420E2" w:rsidRPr="00FF01A1">
        <w:rPr>
          <w:rFonts w:ascii="GHEA Grapalat" w:hAnsi="GHEA Grapalat" w:cs="Arial"/>
          <w:iCs/>
          <w:sz w:val="22"/>
          <w:szCs w:val="22"/>
          <w:lang w:val="hy-AM"/>
        </w:rPr>
        <w:t>Դուք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</w:t>
      </w:r>
      <w:r w:rsidR="00C310D9" w:rsidRPr="00FF01A1">
        <w:rPr>
          <w:rFonts w:ascii="GHEA Grapalat" w:hAnsi="GHEA Grapalat" w:cs="Arial"/>
          <w:iCs/>
          <w:sz w:val="22"/>
          <w:szCs w:val="22"/>
          <w:lang w:val="hy-AM"/>
        </w:rPr>
        <w:t>սկզբունքորեն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համաձայն եք</w:t>
      </w:r>
      <w:r w:rsidR="00C310D9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տրամադրել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</w:t>
      </w:r>
      <w:r w:rsidR="005420E2" w:rsidRPr="00FF01A1">
        <w:rPr>
          <w:rFonts w:ascii="GHEA Grapalat" w:hAnsi="GHEA Grapalat" w:cs="Arial"/>
          <w:iCs/>
          <w:sz w:val="22"/>
          <w:szCs w:val="22"/>
          <w:lang w:val="hy-AM"/>
        </w:rPr>
        <w:t>Ձեր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կամ </w:t>
      </w:r>
      <w:r w:rsidR="005420E2" w:rsidRPr="00FF01A1">
        <w:rPr>
          <w:rFonts w:ascii="GHEA Grapalat" w:hAnsi="GHEA Grapalat" w:cs="Arial"/>
          <w:iCs/>
          <w:sz w:val="22"/>
          <w:szCs w:val="22"/>
          <w:lang w:val="hy-AM"/>
        </w:rPr>
        <w:t>Ձեր</w:t>
      </w:r>
      <w:r w:rsidR="00C310D9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երեխայի վերաբերող տվյալները ESID ռեգիստրին, ապա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</w:t>
      </w:r>
      <w:r w:rsidR="005420E2" w:rsidRPr="00FF01A1">
        <w:rPr>
          <w:rFonts w:ascii="GHEA Grapalat" w:hAnsi="GHEA Grapalat" w:cs="Arial"/>
          <w:iCs/>
          <w:sz w:val="22"/>
          <w:szCs w:val="22"/>
          <w:lang w:val="hy-AM"/>
        </w:rPr>
        <w:t>Դուք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</w:t>
      </w:r>
      <w:r w:rsidR="00C310D9" w:rsidRPr="00FF01A1">
        <w:rPr>
          <w:rFonts w:ascii="GHEA Grapalat" w:hAnsi="GHEA Grapalat" w:cs="Arial"/>
          <w:iCs/>
          <w:sz w:val="22"/>
          <w:szCs w:val="22"/>
          <w:lang w:val="hy-AM"/>
        </w:rPr>
        <w:t>ունեք հետևյալ հնարավորությունները</w:t>
      </w:r>
      <w:r w:rsidR="0022229E" w:rsidRPr="00FF01A1">
        <w:rPr>
          <w:rFonts w:ascii="GHEA Grapalat" w:hAnsi="GHEA Grapalat" w:cs="Arial"/>
          <w:iCs/>
          <w:sz w:val="22"/>
          <w:szCs w:val="22"/>
          <w:lang w:val="hy-AM"/>
        </w:rPr>
        <w:t>`</w:t>
      </w:r>
      <w:r w:rsidR="00C310D9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</w:t>
      </w:r>
    </w:p>
    <w:p w14:paraId="64899398" w14:textId="537D70E9" w:rsidR="009526F6" w:rsidRPr="00FF01A1" w:rsidRDefault="00C310D9" w:rsidP="0022229E">
      <w:pPr>
        <w:jc w:val="both"/>
        <w:rPr>
          <w:rFonts w:ascii="GHEA Grapalat" w:hAnsi="GHEA Grapalat" w:cs="Arial"/>
          <w:iCs/>
          <w:sz w:val="22"/>
          <w:szCs w:val="22"/>
          <w:lang w:val="hy-AM"/>
        </w:rPr>
      </w:pP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Դուք </w:t>
      </w:r>
      <w:r w:rsidR="009526F6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կարող եք </w:t>
      </w:r>
      <w:r w:rsidR="005420E2" w:rsidRPr="00FF01A1">
        <w:rPr>
          <w:rFonts w:ascii="GHEA Grapalat" w:hAnsi="GHEA Grapalat" w:cs="Arial"/>
          <w:iCs/>
          <w:sz w:val="22"/>
          <w:szCs w:val="22"/>
          <w:lang w:val="hy-AM"/>
        </w:rPr>
        <w:t>Ձեր</w:t>
      </w:r>
      <w:r w:rsidR="009526F6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տվյալները հասանելի 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դարձնել </w:t>
      </w:r>
      <w:r w:rsidR="004508E7" w:rsidRPr="00FF01A1">
        <w:rPr>
          <w:rFonts w:ascii="GHEA Grapalat" w:hAnsi="GHEA Grapalat" w:cs="Arial"/>
          <w:iCs/>
          <w:sz w:val="22"/>
          <w:szCs w:val="22"/>
          <w:lang w:val="hy-AM"/>
        </w:rPr>
        <w:t>ESID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>-ին միայն</w:t>
      </w:r>
      <w:r w:rsidR="004508E7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հետազոտական 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նպատակով </w:t>
      </w:r>
      <w:r w:rsidR="004508E7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(ստորագրելով </w:t>
      </w:r>
      <w:r w:rsidR="00150AD9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վերջին էջը, և </w:t>
      </w:r>
      <w:r w:rsidR="00150AD9" w:rsidRPr="00FF01A1">
        <w:rPr>
          <w:rFonts w:ascii="GHEA Grapalat" w:hAnsi="GHEA Grapalat" w:cs="Arial"/>
          <w:b/>
          <w:iCs/>
          <w:sz w:val="22"/>
          <w:szCs w:val="22"/>
          <w:lang w:val="hy-AM"/>
        </w:rPr>
        <w:t>չ</w:t>
      </w:r>
      <w:r w:rsidRPr="00FF01A1">
        <w:rPr>
          <w:rFonts w:ascii="GHEA Grapalat" w:hAnsi="GHEA Grapalat" w:cs="Arial"/>
          <w:b/>
          <w:iCs/>
          <w:sz w:val="22"/>
          <w:szCs w:val="22"/>
          <w:lang w:val="hy-AM"/>
        </w:rPr>
        <w:t>ընտրելով</w:t>
      </w:r>
      <w:r w:rsidR="00CF5C54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«</w:t>
      </w:r>
      <w:r w:rsidR="00CF5C54" w:rsidRPr="00560362">
        <w:rPr>
          <w:rFonts w:ascii="GHEA Grapalat" w:hAnsi="GHEA Grapalat" w:cs="Arial"/>
          <w:iCs/>
          <w:sz w:val="22"/>
          <w:szCs w:val="22"/>
          <w:u w:val="single"/>
          <w:lang w:val="hy-AM"/>
        </w:rPr>
        <w:t>Տվյալների օգտագործում</w:t>
      </w:r>
      <w:r w:rsidR="00CF5C54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» 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>դաշտից ոչ մի տարբերակ</w:t>
      </w:r>
      <w:r w:rsidR="004508E7" w:rsidRPr="00FF01A1">
        <w:rPr>
          <w:rFonts w:ascii="GHEA Grapalat" w:hAnsi="GHEA Grapalat" w:cs="Arial"/>
          <w:iCs/>
          <w:sz w:val="22"/>
          <w:szCs w:val="22"/>
          <w:lang w:val="hy-AM"/>
        </w:rPr>
        <w:t>)</w:t>
      </w:r>
      <w:r w:rsidR="00150AD9" w:rsidRPr="00FF01A1">
        <w:rPr>
          <w:rFonts w:ascii="GHEA Grapalat" w:hAnsi="GHEA Grapalat" w:cs="Arial"/>
          <w:iCs/>
          <w:sz w:val="22"/>
          <w:szCs w:val="22"/>
          <w:lang w:val="hy-AM"/>
        </w:rPr>
        <w:t>։</w:t>
      </w:r>
      <w:r w:rsidR="004508E7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</w:t>
      </w:r>
    </w:p>
    <w:p w14:paraId="46574654" w14:textId="4042E3B8" w:rsidR="00F905D1" w:rsidRPr="00FF01A1" w:rsidRDefault="00150AD9" w:rsidP="0022229E">
      <w:pPr>
        <w:jc w:val="both"/>
        <w:rPr>
          <w:rFonts w:ascii="GHEA Grapalat" w:hAnsi="GHEA Grapalat" w:cs="Arial"/>
          <w:iCs/>
          <w:sz w:val="22"/>
          <w:szCs w:val="22"/>
          <w:lang w:val="hy-AM"/>
        </w:rPr>
      </w:pPr>
      <w:r w:rsidRPr="00FF01A1">
        <w:rPr>
          <w:rFonts w:ascii="GHEA Grapalat" w:hAnsi="GHEA Grapalat" w:cs="Arial"/>
          <w:b/>
          <w:iCs/>
          <w:sz w:val="22"/>
          <w:szCs w:val="22"/>
          <w:lang w:val="hy-AM"/>
        </w:rPr>
        <w:t>Տարբերակ 1</w:t>
      </w:r>
      <w:r w:rsidR="00CF5C54" w:rsidRPr="00FF01A1">
        <w:rPr>
          <w:rFonts w:ascii="GHEA Grapalat" w:hAnsi="GHEA Grapalat" w:cs="Arial"/>
          <w:b/>
          <w:iCs/>
          <w:sz w:val="22"/>
          <w:szCs w:val="22"/>
          <w:lang w:val="hy-AM"/>
        </w:rPr>
        <w:t>.</w:t>
      </w:r>
      <w:r w:rsidRPr="00FF01A1">
        <w:rPr>
          <w:rFonts w:ascii="GHEA Grapalat" w:hAnsi="GHEA Grapalat" w:cs="Arial"/>
          <w:b/>
          <w:iCs/>
          <w:sz w:val="22"/>
          <w:szCs w:val="22"/>
          <w:lang w:val="hy-AM"/>
        </w:rPr>
        <w:t xml:space="preserve"> </w:t>
      </w:r>
      <w:r w:rsidR="005420E2" w:rsidRPr="00FF01A1">
        <w:rPr>
          <w:rFonts w:ascii="GHEA Grapalat" w:hAnsi="GHEA Grapalat" w:cs="Arial"/>
          <w:iCs/>
          <w:sz w:val="22"/>
          <w:szCs w:val="22"/>
          <w:lang w:val="hy-AM"/>
        </w:rPr>
        <w:t>Դուք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կարող եք ընտրել նաև,</w:t>
      </w:r>
      <w:r w:rsidR="00560362">
        <w:rPr>
          <w:rFonts w:ascii="GHEA Grapalat" w:hAnsi="GHEA Grapalat" w:cs="Arial"/>
          <w:iCs/>
          <w:sz w:val="22"/>
          <w:szCs w:val="22"/>
          <w:lang w:val="hy-AM"/>
        </w:rPr>
        <w:t xml:space="preserve"> որ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</w:t>
      </w:r>
      <w:r w:rsidR="005420E2" w:rsidRPr="00FF01A1">
        <w:rPr>
          <w:rFonts w:ascii="GHEA Grapalat" w:hAnsi="GHEA Grapalat" w:cs="Arial"/>
          <w:iCs/>
          <w:sz w:val="22"/>
          <w:szCs w:val="22"/>
          <w:lang w:val="hy-AM"/>
        </w:rPr>
        <w:t>Ձեր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>/</w:t>
      </w:r>
      <w:r w:rsidR="005420E2" w:rsidRPr="00FF01A1">
        <w:rPr>
          <w:rFonts w:ascii="GHEA Grapalat" w:hAnsi="GHEA Grapalat" w:cs="Arial"/>
          <w:iCs/>
          <w:sz w:val="22"/>
          <w:szCs w:val="22"/>
          <w:lang w:val="hy-AM"/>
        </w:rPr>
        <w:t>Ձեր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երեխայի տվյալները </w:t>
      </w:r>
      <w:r w:rsidR="000A46B7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ներկայացվեն </w:t>
      </w:r>
      <w:r w:rsidR="00FE0C68" w:rsidRPr="00FF01A1">
        <w:rPr>
          <w:rFonts w:ascii="GHEA Grapalat" w:hAnsi="GHEA Grapalat" w:cs="Arial"/>
          <w:b/>
          <w:iCs/>
          <w:sz w:val="22"/>
          <w:szCs w:val="22"/>
          <w:lang w:val="hy-AM"/>
        </w:rPr>
        <w:t>համագործակցող գիտահետազոտական ինստիտուտ</w:t>
      </w:r>
      <w:r w:rsidR="00C310D9" w:rsidRPr="00FF01A1">
        <w:rPr>
          <w:rFonts w:ascii="GHEA Grapalat" w:hAnsi="GHEA Grapalat" w:cs="Arial"/>
          <w:b/>
          <w:iCs/>
          <w:sz w:val="22"/>
          <w:szCs w:val="22"/>
          <w:lang w:val="hy-AM"/>
        </w:rPr>
        <w:t>ներին</w:t>
      </w:r>
      <w:r w:rsidR="00FE0C68" w:rsidRPr="00FF01A1">
        <w:rPr>
          <w:rFonts w:ascii="GHEA Grapalat" w:hAnsi="GHEA Grapalat" w:cs="Arial"/>
          <w:b/>
          <w:iCs/>
          <w:sz w:val="22"/>
          <w:szCs w:val="22"/>
          <w:lang w:val="hy-AM"/>
        </w:rPr>
        <w:t xml:space="preserve">։ </w:t>
      </w:r>
      <w:r w:rsidR="00C310D9" w:rsidRPr="00FF01A1">
        <w:rPr>
          <w:rFonts w:ascii="GHEA Grapalat" w:hAnsi="GHEA Grapalat" w:cs="Arial"/>
          <w:iCs/>
          <w:sz w:val="22"/>
          <w:szCs w:val="22"/>
          <w:lang w:val="hy-AM"/>
        </w:rPr>
        <w:t>Դրանք</w:t>
      </w:r>
      <w:r w:rsidR="00FE0C68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կարող են լինել բժշկական կենտրոններ, որոնք մասնագիտացված են բնածին իմունոդեֆիցիտների բուժման մեջ, </w:t>
      </w:r>
      <w:r w:rsidR="00C310D9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բնածին իմունոդեֆիցիտների առաջացման պատճառները ուսումնասիրող </w:t>
      </w:r>
      <w:r w:rsidR="00FE0C68" w:rsidRPr="00FF01A1">
        <w:rPr>
          <w:rFonts w:ascii="GHEA Grapalat" w:hAnsi="GHEA Grapalat" w:cs="Arial"/>
          <w:iCs/>
          <w:sz w:val="22"/>
          <w:szCs w:val="22"/>
          <w:lang w:val="hy-AM"/>
        </w:rPr>
        <w:t>հետազոտականան լաբորատորաներ,</w:t>
      </w:r>
      <w:r w:rsidR="00A30895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համաճարակաբաններ</w:t>
      </w:r>
      <w:r w:rsidR="00FE0C68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(</w:t>
      </w:r>
      <w:r w:rsidR="00A30895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հիվանդության </w:t>
      </w:r>
      <w:r w:rsidR="00FE0C68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տարածվածությունը, </w:t>
      </w:r>
      <w:r w:rsidR="00A30895" w:rsidRPr="00FF01A1">
        <w:rPr>
          <w:rFonts w:ascii="GHEA Grapalat" w:hAnsi="GHEA Grapalat" w:cs="Arial"/>
          <w:iCs/>
          <w:sz w:val="22"/>
          <w:szCs w:val="22"/>
          <w:lang w:val="hy-AM"/>
        </w:rPr>
        <w:t>պատճառները, և առողջության</w:t>
      </w:r>
      <w:r w:rsidR="00FE0C68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վիճակը</w:t>
      </w:r>
      <w:r w:rsidR="00A30895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հետազոտող մասնագետներ</w:t>
      </w:r>
      <w:r w:rsidR="00FE0C68" w:rsidRPr="00FF01A1">
        <w:rPr>
          <w:rFonts w:ascii="GHEA Grapalat" w:hAnsi="GHEA Grapalat" w:cs="Arial"/>
          <w:iCs/>
          <w:sz w:val="22"/>
          <w:szCs w:val="22"/>
          <w:lang w:val="hy-AM"/>
        </w:rPr>
        <w:t>)։</w:t>
      </w:r>
      <w:r w:rsidR="00E95B6B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Տվյալները, որոնք փոխանցվում են երրորդ մարդկանց, կարող են օգտագործվել միայն</w:t>
      </w:r>
      <w:r w:rsidR="00EC5742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</w:t>
      </w:r>
      <w:r w:rsidR="00EC5742" w:rsidRPr="00FF01A1">
        <w:rPr>
          <w:rFonts w:ascii="GHEA Grapalat" w:hAnsi="GHEA Grapalat" w:cs="Arial"/>
          <w:sz w:val="22"/>
          <w:szCs w:val="22"/>
          <w:lang w:val="hy-AM"/>
        </w:rPr>
        <w:t>ESID դիմած</w:t>
      </w:r>
      <w:r w:rsidR="00E95B6B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հետազոտական </w:t>
      </w:r>
      <w:r w:rsidR="00C12CB3">
        <w:rPr>
          <w:rFonts w:ascii="GHEA Grapalat" w:hAnsi="GHEA Grapalat" w:cs="Arial"/>
          <w:iCs/>
          <w:sz w:val="22"/>
          <w:szCs w:val="22"/>
          <w:lang w:val="hy-AM"/>
        </w:rPr>
        <w:t>նախագծերի համար</w:t>
      </w:r>
      <w:r w:rsidR="00EC5742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և չեն կարող փոխանցվել կամ օգտագործվել այլ </w:t>
      </w:r>
      <w:r w:rsidR="00F905D1" w:rsidRPr="00FF01A1">
        <w:rPr>
          <w:rFonts w:ascii="GHEA Grapalat" w:hAnsi="GHEA Grapalat" w:cs="Arial"/>
          <w:iCs/>
          <w:sz w:val="22"/>
          <w:szCs w:val="22"/>
          <w:lang w:val="hy-AM"/>
        </w:rPr>
        <w:t>նպատակներով։ Նմանատիպ նախագիծի էթիկական և իրավական ասպեկտները</w:t>
      </w:r>
      <w:r w:rsidR="00EC5742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պ</w:t>
      </w:r>
      <w:r w:rsidR="00C12CB3">
        <w:rPr>
          <w:rFonts w:ascii="GHEA Grapalat" w:hAnsi="GHEA Grapalat" w:cs="Arial"/>
          <w:iCs/>
          <w:sz w:val="22"/>
          <w:szCs w:val="22"/>
          <w:lang w:val="hy-AM"/>
        </w:rPr>
        <w:t>ետք է դիտարկված և գնահատված լինեն</w:t>
      </w:r>
      <w:r w:rsidR="00EC5742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</w:t>
      </w:r>
      <w:r w:rsidR="00F905D1" w:rsidRPr="00FF01A1">
        <w:rPr>
          <w:rFonts w:ascii="GHEA Grapalat" w:hAnsi="GHEA Grapalat" w:cs="Arial"/>
          <w:iCs/>
          <w:sz w:val="22"/>
          <w:szCs w:val="22"/>
          <w:lang w:val="hy-AM"/>
        </w:rPr>
        <w:t>անկախ</w:t>
      </w:r>
      <w:r w:rsidR="00EC5742"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էթիկայի կոմիտեի կողմից։</w:t>
      </w:r>
    </w:p>
    <w:p w14:paraId="5542B72E" w14:textId="6FA69CDF" w:rsidR="00EB1F54" w:rsidRPr="00FF01A1" w:rsidRDefault="00EC5742" w:rsidP="0022229E">
      <w:pPr>
        <w:jc w:val="both"/>
        <w:rPr>
          <w:rFonts w:ascii="GHEA Grapalat" w:hAnsi="GHEA Grapalat" w:cs="Arial"/>
          <w:iCs/>
          <w:lang w:val="hy-AM"/>
        </w:rPr>
      </w:pPr>
      <w:r w:rsidRPr="00FF01A1">
        <w:rPr>
          <w:rFonts w:ascii="GHEA Grapalat" w:hAnsi="GHEA Grapalat" w:cs="Arial"/>
          <w:b/>
          <w:sz w:val="22"/>
          <w:szCs w:val="22"/>
          <w:lang w:val="hy-AM"/>
        </w:rPr>
        <w:t>Տարբերակ 2։</w:t>
      </w:r>
      <w:r w:rsidRPr="00FF01A1">
        <w:rPr>
          <w:rFonts w:ascii="GHEA Grapalat" w:hAnsi="GHEA Grapalat" w:cs="Arial"/>
          <w:b/>
          <w:iCs/>
          <w:sz w:val="22"/>
          <w:szCs w:val="22"/>
          <w:lang w:val="hy-AM"/>
        </w:rPr>
        <w:t xml:space="preserve"> 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>Բացի այդ,</w:t>
      </w:r>
      <w:r w:rsidRPr="00FF01A1">
        <w:rPr>
          <w:rFonts w:ascii="GHEA Grapalat" w:hAnsi="GHEA Grapalat" w:cs="Arial"/>
          <w:b/>
          <w:iCs/>
          <w:sz w:val="22"/>
          <w:szCs w:val="22"/>
          <w:lang w:val="hy-AM"/>
        </w:rPr>
        <w:t xml:space="preserve"> </w:t>
      </w:r>
      <w:r w:rsidR="005420E2" w:rsidRPr="00FF01A1">
        <w:rPr>
          <w:rFonts w:ascii="GHEA Grapalat" w:hAnsi="GHEA Grapalat" w:cs="Arial"/>
          <w:iCs/>
          <w:sz w:val="22"/>
          <w:szCs w:val="22"/>
          <w:lang w:val="hy-AM"/>
        </w:rPr>
        <w:t>Դուք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կարող եք ընտրել</w:t>
      </w:r>
      <w:r w:rsidR="00F905D1" w:rsidRPr="00FF01A1">
        <w:rPr>
          <w:rFonts w:ascii="GHEA Grapalat" w:hAnsi="GHEA Grapalat" w:cs="Arial"/>
          <w:iCs/>
          <w:sz w:val="22"/>
          <w:szCs w:val="22"/>
          <w:lang w:val="hy-AM"/>
        </w:rPr>
        <w:t>,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</w:t>
      </w:r>
      <w:r w:rsidR="00C12CB3">
        <w:rPr>
          <w:rFonts w:ascii="GHEA Grapalat" w:hAnsi="GHEA Grapalat" w:cs="Arial"/>
          <w:iCs/>
          <w:sz w:val="22"/>
          <w:szCs w:val="22"/>
          <w:lang w:val="hy-AM"/>
        </w:rPr>
        <w:t>որ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</w:t>
      </w:r>
      <w:r w:rsidR="005420E2" w:rsidRPr="00FF01A1">
        <w:rPr>
          <w:rFonts w:ascii="GHEA Grapalat" w:hAnsi="GHEA Grapalat" w:cs="Arial"/>
          <w:iCs/>
          <w:sz w:val="22"/>
          <w:szCs w:val="22"/>
          <w:lang w:val="hy-AM"/>
        </w:rPr>
        <w:t>Ձեր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>/</w:t>
      </w:r>
      <w:r w:rsidR="005420E2" w:rsidRPr="00FF01A1">
        <w:rPr>
          <w:rFonts w:ascii="GHEA Grapalat" w:hAnsi="GHEA Grapalat" w:cs="Arial"/>
          <w:iCs/>
          <w:sz w:val="22"/>
          <w:szCs w:val="22"/>
          <w:lang w:val="hy-AM"/>
        </w:rPr>
        <w:t>Ձեր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երեխայի տվյալները</w:t>
      </w:r>
      <w:r w:rsidRPr="00FF01A1">
        <w:rPr>
          <w:rFonts w:ascii="GHEA Grapalat" w:hAnsi="GHEA Grapalat" w:cs="Arial"/>
          <w:b/>
          <w:iCs/>
          <w:sz w:val="22"/>
          <w:szCs w:val="22"/>
          <w:lang w:val="hy-AM"/>
        </w:rPr>
        <w:t xml:space="preserve"> 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>փոխանցվե</w:t>
      </w:r>
      <w:r w:rsidR="00C12CB3">
        <w:rPr>
          <w:rFonts w:ascii="GHEA Grapalat" w:hAnsi="GHEA Grapalat" w:cs="Arial"/>
          <w:iCs/>
          <w:sz w:val="22"/>
          <w:szCs w:val="22"/>
          <w:lang w:val="hy-AM"/>
        </w:rPr>
        <w:t>ն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</w:t>
      </w:r>
      <w:r w:rsidRPr="00FF01A1">
        <w:rPr>
          <w:rFonts w:ascii="GHEA Grapalat" w:hAnsi="GHEA Grapalat" w:cs="Arial"/>
          <w:b/>
          <w:iCs/>
          <w:sz w:val="22"/>
          <w:szCs w:val="22"/>
          <w:lang w:val="hy-AM"/>
        </w:rPr>
        <w:t>արդյունաբերական գործընկերների</w:t>
      </w:r>
      <w:r w:rsidR="00C12CB3">
        <w:rPr>
          <w:rFonts w:ascii="GHEA Grapalat" w:hAnsi="GHEA Grapalat" w:cs="Arial"/>
          <w:b/>
          <w:iCs/>
          <w:sz w:val="22"/>
          <w:szCs w:val="22"/>
          <w:lang w:val="hy-AM"/>
        </w:rPr>
        <w:t>ն</w:t>
      </w:r>
      <w:r w:rsidRPr="00FF01A1">
        <w:rPr>
          <w:rFonts w:ascii="GHEA Grapalat" w:hAnsi="GHEA Grapalat" w:cs="Arial"/>
          <w:b/>
          <w:iCs/>
          <w:sz w:val="22"/>
          <w:szCs w:val="22"/>
          <w:lang w:val="hy-AM"/>
        </w:rPr>
        <w:t xml:space="preserve">, 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>օրինակ, դեղագ</w:t>
      </w:r>
      <w:r w:rsidR="00F905D1" w:rsidRPr="00FF01A1">
        <w:rPr>
          <w:rFonts w:ascii="GHEA Grapalat" w:hAnsi="GHEA Grapalat" w:cs="Arial"/>
          <w:iCs/>
          <w:sz w:val="22"/>
          <w:szCs w:val="22"/>
          <w:lang w:val="hy-AM"/>
        </w:rPr>
        <w:t>ործա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կան ընկերությունների, որոնք նախագծին </w:t>
      </w:r>
      <w:r w:rsidR="00CF5C54" w:rsidRPr="00FF01A1">
        <w:rPr>
          <w:rFonts w:ascii="GHEA Grapalat" w:hAnsi="GHEA Grapalat" w:cs="Arial"/>
          <w:iCs/>
          <w:sz w:val="22"/>
          <w:szCs w:val="22"/>
          <w:lang w:val="hy-AM"/>
        </w:rPr>
        <w:t>ցուցաբեր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>ում են ֆինանսական աջակցություն։ Իրենք</w:t>
      </w:r>
      <w:r w:rsidR="00F905D1" w:rsidRPr="00FF01A1">
        <w:rPr>
          <w:rFonts w:ascii="GHEA Grapalat" w:hAnsi="GHEA Grapalat" w:cs="Arial"/>
          <w:iCs/>
          <w:sz w:val="22"/>
          <w:szCs w:val="22"/>
          <w:lang w:val="hy-AM"/>
        </w:rPr>
        <w:t>, օրինակ,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 օգտագործում են նմա</w:t>
      </w:r>
      <w:r w:rsidR="00F905D1" w:rsidRPr="00FF01A1">
        <w:rPr>
          <w:rFonts w:ascii="GHEA Grapalat" w:hAnsi="GHEA Grapalat" w:cs="Arial"/>
          <w:iCs/>
          <w:sz w:val="22"/>
          <w:szCs w:val="22"/>
          <w:lang w:val="hy-AM"/>
        </w:rPr>
        <w:t>նա</w:t>
      </w:r>
      <w:r w:rsidRPr="00FF01A1">
        <w:rPr>
          <w:rFonts w:ascii="GHEA Grapalat" w:hAnsi="GHEA Grapalat" w:cs="Arial"/>
          <w:iCs/>
          <w:sz w:val="22"/>
          <w:szCs w:val="22"/>
          <w:lang w:val="hy-AM"/>
        </w:rPr>
        <w:t xml:space="preserve">տիպ տեղեկություններ, նոր դեղորայքների մշակման կամ արդեն գոյություն ունեցող դեղերի կատարելագործման նպատակով։ </w:t>
      </w:r>
    </w:p>
    <w:p w14:paraId="7B7A48E8" w14:textId="2B7B7499" w:rsidR="00EB1F54" w:rsidRPr="00FF01A1" w:rsidRDefault="00EB1F54" w:rsidP="0022229E">
      <w:pPr>
        <w:jc w:val="both"/>
        <w:rPr>
          <w:rFonts w:ascii="GHEA Grapalat" w:hAnsi="GHEA Grapalat" w:cs="Arial"/>
          <w:sz w:val="22"/>
          <w:szCs w:val="22"/>
          <w:lang w:val="hy-AM"/>
        </w:rPr>
      </w:pPr>
    </w:p>
    <w:p w14:paraId="1D4BED63" w14:textId="0EB5ED8A" w:rsidR="008F639B" w:rsidRPr="00FF01A1" w:rsidRDefault="00EC5742" w:rsidP="0022229E">
      <w:pPr>
        <w:jc w:val="both"/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Երկու դեպքում էլ, 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Ձեր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 երեխայի մասին տեղեկությունները կարող են օգտագործվել </w:t>
      </w:r>
      <w:r w:rsidR="004C7422" w:rsidRPr="00FF01A1">
        <w:rPr>
          <w:rFonts w:ascii="GHEA Grapalat" w:hAnsi="GHEA Grapalat" w:cs="Arial"/>
          <w:sz w:val="22"/>
          <w:szCs w:val="22"/>
          <w:lang w:val="hy-AM"/>
        </w:rPr>
        <w:t xml:space="preserve">ԵՄ դուրս, եթե Եվրոպական </w:t>
      </w:r>
      <w:r w:rsidR="00F905D1" w:rsidRPr="00FF01A1">
        <w:rPr>
          <w:rFonts w:ascii="GHEA Grapalat" w:hAnsi="GHEA Grapalat" w:cs="Arial"/>
          <w:sz w:val="22"/>
          <w:szCs w:val="22"/>
          <w:lang w:val="hy-AM"/>
        </w:rPr>
        <w:t>Հանձնաժողովը</w:t>
      </w:r>
      <w:r w:rsidR="004C7422" w:rsidRPr="00FF01A1">
        <w:rPr>
          <w:rFonts w:ascii="GHEA Grapalat" w:hAnsi="GHEA Grapalat" w:cs="Arial"/>
          <w:sz w:val="22"/>
          <w:szCs w:val="22"/>
          <w:lang w:val="hy-AM"/>
        </w:rPr>
        <w:t xml:space="preserve"> կհաստատի, որ տվյալ երկրում կա տվյալների պաշտպանության բարձր մակարդակ։ </w:t>
      </w:r>
    </w:p>
    <w:p w14:paraId="04DEA13F" w14:textId="5125B4CD" w:rsidR="007962E2" w:rsidRPr="00FF01A1" w:rsidRDefault="007962E2" w:rsidP="0022229E">
      <w:pPr>
        <w:jc w:val="both"/>
        <w:rPr>
          <w:rFonts w:ascii="GHEA Grapalat" w:hAnsi="GHEA Grapalat" w:cs="Arial"/>
          <w:sz w:val="22"/>
          <w:szCs w:val="22"/>
          <w:lang w:val="hy-AM"/>
        </w:rPr>
      </w:pPr>
    </w:p>
    <w:p w14:paraId="116FAA23" w14:textId="52790A19" w:rsidR="00001525" w:rsidRPr="00FF01A1" w:rsidRDefault="004C7422" w:rsidP="0022229E">
      <w:pPr>
        <w:jc w:val="both"/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b/>
          <w:sz w:val="22"/>
          <w:szCs w:val="22"/>
          <w:lang w:val="hy-AM"/>
        </w:rPr>
        <w:t xml:space="preserve">Տարբերակ 3։ 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Բացի այդ, 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Դուք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 կարող եք </w:t>
      </w:r>
      <w:r w:rsidR="00814B42" w:rsidRPr="00FF01A1">
        <w:rPr>
          <w:rFonts w:ascii="GHEA Grapalat" w:hAnsi="GHEA Grapalat" w:cs="Arial"/>
          <w:sz w:val="22"/>
          <w:szCs w:val="22"/>
          <w:lang w:val="hy-AM"/>
        </w:rPr>
        <w:t>նշել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, որ </w:t>
      </w:r>
      <w:r w:rsidR="00814B42" w:rsidRPr="00FF01A1">
        <w:rPr>
          <w:rFonts w:ascii="GHEA Grapalat" w:hAnsi="GHEA Grapalat" w:cs="Arial"/>
          <w:sz w:val="22"/>
          <w:szCs w:val="22"/>
          <w:lang w:val="hy-AM"/>
        </w:rPr>
        <w:t xml:space="preserve">այդ 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տվյալները կարող են փոխանցվել </w:t>
      </w:r>
      <w:r w:rsidR="00814B42" w:rsidRPr="00FF01A1">
        <w:rPr>
          <w:rFonts w:ascii="GHEA Grapalat" w:hAnsi="GHEA Grapalat" w:cs="Arial"/>
          <w:b/>
          <w:sz w:val="22"/>
          <w:szCs w:val="22"/>
          <w:lang w:val="hy-AM"/>
        </w:rPr>
        <w:t xml:space="preserve">երրորդ </w:t>
      </w:r>
      <w:r w:rsidRPr="00FF01A1">
        <w:rPr>
          <w:rFonts w:ascii="GHEA Grapalat" w:hAnsi="GHEA Grapalat" w:cs="Arial"/>
          <w:b/>
          <w:sz w:val="22"/>
          <w:szCs w:val="22"/>
          <w:lang w:val="hy-AM"/>
        </w:rPr>
        <w:t xml:space="preserve"> երկ</w:t>
      </w:r>
      <w:r w:rsidR="00814B42" w:rsidRPr="00FF01A1">
        <w:rPr>
          <w:rFonts w:ascii="GHEA Grapalat" w:hAnsi="GHEA Grapalat" w:cs="Arial"/>
          <w:b/>
          <w:sz w:val="22"/>
          <w:szCs w:val="22"/>
          <w:lang w:val="hy-AM"/>
        </w:rPr>
        <w:t>ր</w:t>
      </w:r>
      <w:r w:rsidRPr="00FF01A1">
        <w:rPr>
          <w:rFonts w:ascii="GHEA Grapalat" w:hAnsi="GHEA Grapalat" w:cs="Arial"/>
          <w:b/>
          <w:sz w:val="22"/>
          <w:szCs w:val="22"/>
          <w:lang w:val="hy-AM"/>
        </w:rPr>
        <w:t>ների</w:t>
      </w:r>
      <w:r w:rsidR="00814B42" w:rsidRPr="00FF01A1">
        <w:rPr>
          <w:rFonts w:ascii="GHEA Grapalat" w:hAnsi="GHEA Grapalat" w:cs="Arial"/>
          <w:b/>
          <w:sz w:val="22"/>
          <w:szCs w:val="22"/>
          <w:lang w:val="hy-AM"/>
        </w:rPr>
        <w:t xml:space="preserve"> </w:t>
      </w:r>
      <w:r w:rsidR="00814B42" w:rsidRPr="00FF01A1">
        <w:rPr>
          <w:rFonts w:ascii="GHEA Grapalat" w:hAnsi="GHEA Grapalat" w:cs="Arial"/>
          <w:sz w:val="22"/>
          <w:szCs w:val="22"/>
          <w:lang w:val="hy-AM"/>
        </w:rPr>
        <w:t>մեր հետազոտող գործընկերին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, որոնց համար </w:t>
      </w:r>
      <w:r w:rsidR="00C12CB3">
        <w:rPr>
          <w:rFonts w:ascii="GHEA Grapalat" w:hAnsi="GHEA Grapalat" w:cs="Arial"/>
          <w:sz w:val="22"/>
          <w:szCs w:val="22"/>
          <w:lang w:val="hy-AM"/>
        </w:rPr>
        <w:t>Եվրոպական Հանձնաժողովի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 պահանջները չեն </w:t>
      </w:r>
      <w:r w:rsidR="00814B42" w:rsidRPr="00FF01A1">
        <w:rPr>
          <w:rFonts w:ascii="GHEA Grapalat" w:hAnsi="GHEA Grapalat" w:cs="Arial"/>
          <w:sz w:val="22"/>
          <w:szCs w:val="22"/>
          <w:lang w:val="hy-AM"/>
        </w:rPr>
        <w:t>կատ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արվում։ Այդ երկրները կարող են ունենալ </w:t>
      </w:r>
      <w:r w:rsidR="00814B42" w:rsidRPr="00FF01A1">
        <w:rPr>
          <w:rFonts w:ascii="GHEA Grapalat" w:hAnsi="GHEA Grapalat" w:cs="Arial"/>
          <w:sz w:val="22"/>
          <w:szCs w:val="22"/>
          <w:lang w:val="hy-AM"/>
        </w:rPr>
        <w:t xml:space="preserve">տվյալների 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պաշտպանության </w:t>
      </w:r>
      <w:r w:rsidR="00814B42" w:rsidRPr="00FF01A1">
        <w:rPr>
          <w:rFonts w:ascii="GHEA Grapalat" w:hAnsi="GHEA Grapalat" w:cs="Arial"/>
          <w:sz w:val="22"/>
          <w:szCs w:val="22"/>
          <w:lang w:val="hy-AM"/>
        </w:rPr>
        <w:t xml:space="preserve">ավելի </w:t>
      </w:r>
      <w:r w:rsidRPr="00FF01A1">
        <w:rPr>
          <w:rFonts w:ascii="GHEA Grapalat" w:hAnsi="GHEA Grapalat" w:cs="Arial"/>
          <w:sz w:val="22"/>
          <w:szCs w:val="22"/>
          <w:lang w:val="hy-AM"/>
        </w:rPr>
        <w:t>ցածր մակարդակ,</w:t>
      </w:r>
      <w:r w:rsidR="00814B42" w:rsidRPr="00FF01A1">
        <w:rPr>
          <w:rFonts w:ascii="GHEA Grapalat" w:hAnsi="GHEA Grapalat" w:cs="Arial"/>
          <w:sz w:val="22"/>
          <w:szCs w:val="22"/>
          <w:lang w:val="hy-AM"/>
        </w:rPr>
        <w:t xml:space="preserve"> քան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 </w:t>
      </w:r>
      <w:r w:rsidRPr="00FF01A1">
        <w:rPr>
          <w:rFonts w:ascii="GHEA Grapalat" w:hAnsi="GHEA Grapalat" w:cs="Arial"/>
          <w:sz w:val="22"/>
          <w:szCs w:val="22"/>
          <w:lang w:val="hy-AM"/>
        </w:rPr>
        <w:lastRenderedPageBreak/>
        <w:t>Ե</w:t>
      </w:r>
      <w:r w:rsidR="00814B42" w:rsidRPr="00FF01A1">
        <w:rPr>
          <w:rFonts w:ascii="GHEA Grapalat" w:hAnsi="GHEA Grapalat" w:cs="Arial"/>
          <w:sz w:val="22"/>
          <w:szCs w:val="22"/>
          <w:lang w:val="hy-AM"/>
        </w:rPr>
        <w:t>Մ երկրները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։ </w:t>
      </w:r>
      <w:r w:rsidR="00814B42" w:rsidRPr="00FF01A1">
        <w:rPr>
          <w:rFonts w:ascii="GHEA Grapalat" w:hAnsi="GHEA Grapalat" w:cs="Arial"/>
          <w:sz w:val="22"/>
          <w:szCs w:val="22"/>
          <w:lang w:val="hy-AM"/>
        </w:rPr>
        <w:t xml:space="preserve">Այսպիսով, առկա է ռիսկ, որ պետական կամ մասնավոր կազմակերպությունները կարող են ունենալ հասանելիություն 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Ձեր</w:t>
      </w:r>
      <w:r w:rsidR="00814B42" w:rsidRPr="00FF01A1">
        <w:rPr>
          <w:rFonts w:ascii="GHEA Grapalat" w:hAnsi="GHEA Grapalat" w:cs="Arial"/>
          <w:sz w:val="22"/>
          <w:szCs w:val="22"/>
          <w:lang w:val="hy-AM"/>
        </w:rPr>
        <w:t xml:space="preserve"> տվյալներին, չնայած որ դա անթույլատրելի է ԵՄ տվյալների պաշտպանության</w:t>
      </w:r>
      <w:r w:rsidR="00001525" w:rsidRPr="00FF01A1">
        <w:rPr>
          <w:rFonts w:ascii="GHEA Grapalat" w:hAnsi="GHEA Grapalat" w:cs="Arial"/>
          <w:sz w:val="22"/>
          <w:szCs w:val="22"/>
          <w:lang w:val="hy-AM"/>
        </w:rPr>
        <w:t xml:space="preserve"> օրենսդրությամբ</w:t>
      </w:r>
      <w:r w:rsidR="00814B42" w:rsidRPr="00FF01A1">
        <w:rPr>
          <w:rFonts w:ascii="GHEA Grapalat" w:hAnsi="GHEA Grapalat" w:cs="Arial"/>
          <w:sz w:val="22"/>
          <w:szCs w:val="22"/>
          <w:lang w:val="hy-AM"/>
        </w:rPr>
        <w:t>:</w:t>
      </w:r>
      <w:r w:rsidR="00BD3B72" w:rsidRPr="00FF01A1">
        <w:rPr>
          <w:rFonts w:ascii="GHEA Grapalat" w:hAnsi="GHEA Grapalat" w:cs="Arial"/>
          <w:sz w:val="22"/>
          <w:szCs w:val="22"/>
          <w:lang w:val="hy-AM"/>
        </w:rPr>
        <w:t xml:space="preserve"> Բացի այդ 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Դուք</w:t>
      </w:r>
      <w:r w:rsidR="00BD3B72" w:rsidRPr="00FF01A1">
        <w:rPr>
          <w:rFonts w:ascii="GHEA Grapalat" w:hAnsi="GHEA Grapalat" w:cs="Arial"/>
          <w:sz w:val="22"/>
          <w:szCs w:val="22"/>
          <w:lang w:val="hy-AM"/>
        </w:rPr>
        <w:t xml:space="preserve"> կարող եք ունենալ իրավաբան</w:t>
      </w:r>
      <w:r w:rsidR="00C12CB3">
        <w:rPr>
          <w:rFonts w:ascii="GHEA Grapalat" w:hAnsi="GHEA Grapalat" w:cs="Arial"/>
          <w:sz w:val="22"/>
          <w:szCs w:val="22"/>
          <w:lang w:val="hy-AM"/>
        </w:rPr>
        <w:t>որեն</w:t>
      </w:r>
      <w:r w:rsidR="00BD3B72" w:rsidRPr="00FF01A1">
        <w:rPr>
          <w:rFonts w:ascii="GHEA Grapalat" w:hAnsi="GHEA Grapalat" w:cs="Arial"/>
          <w:sz w:val="22"/>
          <w:szCs w:val="22"/>
          <w:lang w:val="hy-AM"/>
        </w:rPr>
        <w:t xml:space="preserve"> ավելի </w:t>
      </w:r>
      <w:r w:rsidR="00C12CB3">
        <w:rPr>
          <w:rFonts w:ascii="GHEA Grapalat" w:hAnsi="GHEA Grapalat" w:cs="Arial"/>
          <w:sz w:val="22"/>
          <w:szCs w:val="22"/>
          <w:lang w:val="hy-AM"/>
        </w:rPr>
        <w:t xml:space="preserve">վատ </w:t>
      </w:r>
      <w:r w:rsidR="00BD3B72" w:rsidRPr="00FF01A1">
        <w:rPr>
          <w:rFonts w:ascii="GHEA Grapalat" w:hAnsi="GHEA Grapalat" w:cs="Arial"/>
          <w:sz w:val="22"/>
          <w:szCs w:val="22"/>
          <w:lang w:val="hy-AM"/>
        </w:rPr>
        <w:t xml:space="preserve">պաշտպանված իրավունքներ, և կարող է չլինել անկախ կարգավորող մարմին, որը կկարողանա օգնել իրացնել 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Ձեր</w:t>
      </w:r>
      <w:r w:rsidR="00BD3B72" w:rsidRPr="00FF01A1">
        <w:rPr>
          <w:rFonts w:ascii="GHEA Grapalat" w:hAnsi="GHEA Grapalat" w:cs="Arial"/>
          <w:sz w:val="22"/>
          <w:szCs w:val="22"/>
          <w:lang w:val="hy-AM"/>
        </w:rPr>
        <w:t xml:space="preserve"> իրավունքները: Այդ դեպքում 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Ձեր</w:t>
      </w:r>
      <w:r w:rsidR="00BD3B72" w:rsidRPr="00FF01A1">
        <w:rPr>
          <w:rFonts w:ascii="GHEA Grapalat" w:hAnsi="GHEA Grapalat" w:cs="Arial"/>
          <w:sz w:val="22"/>
          <w:szCs w:val="22"/>
          <w:lang w:val="hy-AM"/>
        </w:rPr>
        <w:t xml:space="preserve"> տվյալները կարող են տրամադրվել </w:t>
      </w:r>
      <w:r w:rsidR="00001525" w:rsidRPr="00FF01A1">
        <w:rPr>
          <w:rFonts w:ascii="GHEA Grapalat" w:hAnsi="GHEA Grapalat" w:cs="Arial"/>
          <w:sz w:val="22"/>
          <w:szCs w:val="22"/>
          <w:lang w:val="hy-AM"/>
        </w:rPr>
        <w:t xml:space="preserve">միայն </w:t>
      </w:r>
      <w:r w:rsidR="00C12CB3">
        <w:rPr>
          <w:rFonts w:ascii="GHEA Grapalat" w:hAnsi="GHEA Grapalat" w:cs="Arial"/>
          <w:sz w:val="22"/>
          <w:szCs w:val="22"/>
          <w:lang w:val="hy-AM"/>
        </w:rPr>
        <w:t xml:space="preserve">Ձեր հստակ համաձայնությամբ: </w:t>
      </w:r>
      <w:r w:rsidR="005420E2" w:rsidRPr="00FF01A1">
        <w:rPr>
          <w:rFonts w:ascii="GHEA Grapalat" w:hAnsi="GHEA Grapalat" w:cs="Arial"/>
          <w:sz w:val="22"/>
          <w:szCs w:val="22"/>
          <w:lang w:val="hy-AM"/>
        </w:rPr>
        <w:t>Դուք</w:t>
      </w:r>
      <w:r w:rsidR="00BD3B72" w:rsidRPr="00FF01A1">
        <w:rPr>
          <w:rFonts w:ascii="GHEA Grapalat" w:hAnsi="GHEA Grapalat" w:cs="Arial"/>
          <w:sz w:val="22"/>
          <w:szCs w:val="22"/>
          <w:lang w:val="hy-AM"/>
        </w:rPr>
        <w:t xml:space="preserve"> կարող եք (լրացուցիչ)</w:t>
      </w:r>
      <w:r w:rsidR="00EB1F54" w:rsidRPr="00FF01A1">
        <w:rPr>
          <w:rFonts w:ascii="GHEA Grapalat" w:hAnsi="GHEA Grapalat" w:cs="Arial"/>
          <w:sz w:val="22"/>
          <w:szCs w:val="22"/>
          <w:lang w:val="hy-AM"/>
        </w:rPr>
        <w:t xml:space="preserve"> </w:t>
      </w:r>
      <w:r w:rsidR="00245EFA" w:rsidRPr="00FF01A1">
        <w:rPr>
          <w:rFonts w:ascii="GHEA Grapalat" w:hAnsi="GHEA Grapalat" w:cs="Arial"/>
          <w:sz w:val="22"/>
          <w:szCs w:val="22"/>
          <w:lang w:val="hy-AM"/>
        </w:rPr>
        <w:t>նշել</w:t>
      </w:r>
      <w:r w:rsidR="00001525" w:rsidRPr="00FF01A1">
        <w:rPr>
          <w:rFonts w:ascii="GHEA Grapalat" w:hAnsi="GHEA Grapalat" w:cs="Arial"/>
          <w:sz w:val="22"/>
          <w:szCs w:val="22"/>
          <w:lang w:val="hy-AM"/>
        </w:rPr>
        <w:t xml:space="preserve"> համաձայնության մասին համապատասխան սյունակում: Մինչ Ձեր տվյալների փոխանցումը, այն լրացուցիչ անհատապես ծածկագրվելու է կեղծանուններով (կրկնակի </w:t>
      </w:r>
      <w:r w:rsidR="006B3DE0" w:rsidRPr="00FF01A1">
        <w:rPr>
          <w:rFonts w:ascii="GHEA Grapalat" w:hAnsi="GHEA Grapalat" w:cs="Arial"/>
          <w:sz w:val="22"/>
          <w:szCs w:val="22"/>
          <w:lang w:val="hy-AM"/>
        </w:rPr>
        <w:t>կեղծանունավորում</w:t>
      </w:r>
      <w:r w:rsidR="00001525" w:rsidRPr="00FF01A1">
        <w:rPr>
          <w:rFonts w:ascii="GHEA Grapalat" w:hAnsi="GHEA Grapalat" w:cs="Arial"/>
          <w:sz w:val="22"/>
          <w:szCs w:val="22"/>
          <w:lang w:val="hy-AM"/>
        </w:rPr>
        <w:t>):</w:t>
      </w:r>
    </w:p>
    <w:p w14:paraId="6CF069D2" w14:textId="77777777" w:rsidR="00001525" w:rsidRPr="00FF01A1" w:rsidRDefault="00001525" w:rsidP="0022229E">
      <w:pPr>
        <w:jc w:val="both"/>
        <w:rPr>
          <w:rFonts w:ascii="GHEA Grapalat" w:hAnsi="GHEA Grapalat" w:cs="Arial"/>
          <w:sz w:val="22"/>
          <w:szCs w:val="22"/>
          <w:lang w:val="hy-AM"/>
        </w:rPr>
      </w:pPr>
    </w:p>
    <w:p w14:paraId="5E189253" w14:textId="5C104073" w:rsidR="00001525" w:rsidRPr="00FF01A1" w:rsidRDefault="00001525" w:rsidP="0022229E">
      <w:pPr>
        <w:jc w:val="both"/>
        <w:rPr>
          <w:rFonts w:ascii="GHEA Grapalat" w:hAnsi="GHEA Grapalat" w:cs="Arial"/>
          <w:b/>
          <w:sz w:val="22"/>
          <w:szCs w:val="22"/>
          <w:lang w:val="hy-AM"/>
        </w:rPr>
      </w:pPr>
      <w:r w:rsidRPr="00FF01A1">
        <w:rPr>
          <w:rFonts w:ascii="GHEA Grapalat" w:hAnsi="GHEA Grapalat" w:cs="Arial"/>
          <w:b/>
          <w:sz w:val="22"/>
          <w:szCs w:val="22"/>
          <w:lang w:val="hy-AM"/>
        </w:rPr>
        <w:t>Բացի վերը նշված հաստատություններից, ոչ ոք չունի հասանելիություն Ձեր տվյալներին:</w:t>
      </w:r>
    </w:p>
    <w:p w14:paraId="6207CDEB" w14:textId="6E178B1E" w:rsidR="00EB1F54" w:rsidRPr="00FF01A1" w:rsidRDefault="00001525" w:rsidP="0022229E">
      <w:pPr>
        <w:jc w:val="both"/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>Ոչ մի դեպքում այս տվյալները հասանելի չեն լինի երրորդ անձանց, ովքեր չունեն դրա թույլտվությունը, ինչպիսիք են</w:t>
      </w:r>
      <w:r w:rsidR="0022229E" w:rsidRPr="00FF01A1">
        <w:rPr>
          <w:rFonts w:ascii="GHEA Grapalat" w:hAnsi="GHEA Grapalat" w:cs="Arial"/>
          <w:sz w:val="22"/>
          <w:szCs w:val="22"/>
          <w:lang w:val="hy-AM"/>
        </w:rPr>
        <w:t>,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 օրինակ ապահովագրական ընկերությունները: </w:t>
      </w:r>
      <w:r w:rsidR="0022229E" w:rsidRPr="00FF01A1">
        <w:rPr>
          <w:rFonts w:ascii="GHEA Grapalat" w:hAnsi="GHEA Grapalat" w:cs="Arial"/>
          <w:sz w:val="22"/>
          <w:szCs w:val="22"/>
          <w:lang w:val="hy-AM"/>
        </w:rPr>
        <w:t>Այս տվյալների վրա հիմնված հրապարակումները ցանկացած դեպքում պահպանելու են Ձեր/երեխայի տվյալների անանունությունը:</w:t>
      </w:r>
    </w:p>
    <w:p w14:paraId="60738F01" w14:textId="77777777" w:rsidR="00E074CD" w:rsidRPr="00FF01A1" w:rsidRDefault="00E074CD" w:rsidP="00EB1F54">
      <w:pPr>
        <w:jc w:val="center"/>
        <w:rPr>
          <w:rFonts w:ascii="GHEA Grapalat" w:hAnsi="GHEA Grapalat" w:cs="Arial"/>
          <w:b/>
          <w:sz w:val="22"/>
          <w:szCs w:val="22"/>
          <w:lang w:val="hy-AM"/>
        </w:rPr>
      </w:pPr>
    </w:p>
    <w:p w14:paraId="4C420303" w14:textId="7B46D9D0" w:rsidR="00D518CD" w:rsidRPr="00FF01A1" w:rsidRDefault="0022229E" w:rsidP="00F908E5">
      <w:pPr>
        <w:pStyle w:val="berschrift3"/>
        <w:rPr>
          <w:rFonts w:ascii="GHEA Grapalat" w:hAnsi="GHEA Grapalat"/>
          <w:lang w:val="hy-AM"/>
        </w:rPr>
      </w:pPr>
      <w:r w:rsidRPr="00FF01A1">
        <w:rPr>
          <w:rFonts w:ascii="GHEA Grapalat" w:hAnsi="GHEA Grapalat"/>
          <w:lang w:val="hy-AM"/>
        </w:rPr>
        <w:t>Կամավոր մասնակցությունը և իրավունքները</w:t>
      </w:r>
      <w:r w:rsidRPr="00FF01A1">
        <w:rPr>
          <w:rFonts w:ascii="GHEA Grapalat" w:hAnsi="GHEA Grapalat"/>
          <w:lang w:val="hy-AM"/>
        </w:rPr>
        <w:br/>
      </w:r>
    </w:p>
    <w:p w14:paraId="41FF2BA2" w14:textId="2D026CAE" w:rsidR="00A15D01" w:rsidRPr="00FF01A1" w:rsidRDefault="0022229E" w:rsidP="0022229E">
      <w:pPr>
        <w:jc w:val="both"/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>Այս նախագծում, Ձեր մասնակցությունը հանդիսանում է կամավոր, և այն կարող եք դադարեցնել ցանկացած պահի, առանց պատճառաբանության:</w:t>
      </w:r>
      <w:r w:rsidR="00D518CD" w:rsidRPr="00FF01A1">
        <w:rPr>
          <w:rFonts w:ascii="GHEA Grapalat" w:hAnsi="GHEA Grapalat" w:cs="Arial"/>
          <w:sz w:val="22"/>
          <w:szCs w:val="22"/>
          <w:lang w:val="hy-AM"/>
        </w:rPr>
        <w:t xml:space="preserve"> </w:t>
      </w:r>
      <w:r w:rsidR="00AA6EAA" w:rsidRPr="00FF01A1">
        <w:rPr>
          <w:rFonts w:ascii="GHEA Grapalat" w:hAnsi="GHEA Grapalat" w:cs="Arial"/>
          <w:sz w:val="22"/>
          <w:szCs w:val="22"/>
          <w:lang w:val="hy-AM"/>
        </w:rPr>
        <w:t>Այդ դեպքում, խնդրում ենք, կանվեք բուժող բժշկի կամ բաժանմունքի հետ: Եթե չմասնակցեք այս հետազոտական նախագծում, ապա Դուք/Ձեր երեխան չեք կրի որևէ վնաս:</w:t>
      </w:r>
    </w:p>
    <w:p w14:paraId="5110D257" w14:textId="77777777" w:rsidR="001D5431" w:rsidRPr="00FF01A1" w:rsidRDefault="00AA6EAA" w:rsidP="00157E0A">
      <w:pPr>
        <w:jc w:val="both"/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Ձեր մասնակցույթան չեղարկման դեպքում, կարող եք որոշել հեռացնել Ձեր/երեխայի տվյալները, թե անանուն օգտագործել դրանք (այդ դեպքում կեղծանունը կհեռացվի և անհնար կդառնա </w:t>
      </w:r>
      <w:r w:rsidR="001D5431" w:rsidRPr="00FF01A1">
        <w:rPr>
          <w:rFonts w:ascii="GHEA Grapalat" w:hAnsi="GHEA Grapalat" w:cs="Arial"/>
          <w:sz w:val="22"/>
          <w:szCs w:val="22"/>
          <w:lang w:val="hy-AM"/>
        </w:rPr>
        <w:t>նույնականացնել Ձեզ այդ տվյալներով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 )</w:t>
      </w:r>
      <w:r w:rsidR="001D5431" w:rsidRPr="00FF01A1">
        <w:rPr>
          <w:rFonts w:ascii="GHEA Grapalat" w:hAnsi="GHEA Grapalat" w:cs="Arial"/>
          <w:sz w:val="22"/>
          <w:szCs w:val="22"/>
          <w:lang w:val="hy-AM"/>
        </w:rPr>
        <w:t xml:space="preserve"> հետագա հետազոտական նախագծերում</w:t>
      </w:r>
      <w:r w:rsidRPr="00FF01A1">
        <w:rPr>
          <w:rFonts w:ascii="GHEA Grapalat" w:hAnsi="GHEA Grapalat" w:cs="Arial"/>
          <w:sz w:val="22"/>
          <w:szCs w:val="22"/>
          <w:lang w:val="hy-AM"/>
        </w:rPr>
        <w:t>:</w:t>
      </w:r>
      <w:r w:rsidR="001D5431" w:rsidRPr="00FF01A1">
        <w:rPr>
          <w:rFonts w:ascii="GHEA Grapalat" w:hAnsi="GHEA Grapalat" w:cs="Arial"/>
          <w:sz w:val="22"/>
          <w:szCs w:val="22"/>
          <w:lang w:val="hy-AM"/>
        </w:rPr>
        <w:t xml:space="preserve"> Սակայն արդեն կատարված տվյալների մշակումն ու ստածված արդյունքները չեն կարող չեղարկվել: Ձեր կողմից չեղարկումից հետո նոր տվյալները չեն մուտքագրվի տվյալների բազա:</w:t>
      </w:r>
    </w:p>
    <w:p w14:paraId="42174B02" w14:textId="17C84267" w:rsidR="00D518CD" w:rsidRPr="00DF5876" w:rsidRDefault="001D5431" w:rsidP="001D5431">
      <w:pPr>
        <w:jc w:val="both"/>
        <w:rPr>
          <w:rFonts w:ascii="GHEA Grapalat" w:hAnsi="GHEA Grapalat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>Դուք իրավունք ունեք ցանկացած պահի բուժող բժշկից պահանջել պահպանված տվյալների մասին տեղեկատվություն (</w:t>
      </w:r>
      <w:r w:rsidRPr="00FF01A1">
        <w:rPr>
          <w:rFonts w:ascii="GHEA Grapalat" w:hAnsi="GHEA Grapalat" w:cs="Arial"/>
          <w:b/>
          <w:sz w:val="22"/>
          <w:szCs w:val="22"/>
          <w:lang w:val="hy-AM"/>
        </w:rPr>
        <w:t>հասանելիության իրավունք</w:t>
      </w:r>
      <w:r w:rsidRPr="00FF01A1">
        <w:rPr>
          <w:rFonts w:ascii="GHEA Grapalat" w:hAnsi="GHEA Grapalat" w:cs="Arial"/>
          <w:sz w:val="22"/>
          <w:szCs w:val="22"/>
          <w:lang w:val="hy-AM"/>
        </w:rPr>
        <w:t>) և ստանալ դրանց անվճար կրկնօրինակը: Դուք իրավունք ունեք շտկել սխալ տվյալները (</w:t>
      </w:r>
      <w:r w:rsidRPr="00FF01A1">
        <w:rPr>
          <w:rFonts w:ascii="GHEA Grapalat" w:hAnsi="GHEA Grapalat" w:cs="Arial"/>
          <w:b/>
          <w:sz w:val="22"/>
          <w:szCs w:val="22"/>
          <w:lang w:val="hy-AM"/>
        </w:rPr>
        <w:t>տվյալների շտկման իրավունք</w:t>
      </w:r>
      <w:r w:rsidRPr="00FF01A1">
        <w:rPr>
          <w:rFonts w:ascii="GHEA Grapalat" w:hAnsi="GHEA Grapalat" w:cs="Arial"/>
          <w:sz w:val="22"/>
          <w:szCs w:val="22"/>
          <w:lang w:val="hy-AM"/>
        </w:rPr>
        <w:t>) և արգելափակել դրանք որոշակի պայմաններում (</w:t>
      </w:r>
      <w:r w:rsidRPr="00FF01A1">
        <w:rPr>
          <w:rFonts w:ascii="GHEA Grapalat" w:hAnsi="GHEA Grapalat" w:cs="Arial"/>
          <w:b/>
          <w:sz w:val="22"/>
          <w:szCs w:val="22"/>
          <w:lang w:val="hy-AM"/>
        </w:rPr>
        <w:t>տվյալների մշակման արգելափակման իրավունք</w:t>
      </w:r>
      <w:r w:rsidRPr="00FF01A1">
        <w:rPr>
          <w:rFonts w:ascii="GHEA Grapalat" w:hAnsi="GHEA Grapalat" w:cs="Arial"/>
          <w:sz w:val="22"/>
          <w:szCs w:val="22"/>
          <w:lang w:val="hy-AM"/>
        </w:rPr>
        <w:t>)</w:t>
      </w:r>
      <w:r w:rsidR="00184943" w:rsidRPr="00FF01A1">
        <w:rPr>
          <w:rFonts w:ascii="GHEA Grapalat" w:hAnsi="GHEA Grapalat" w:cs="Arial"/>
          <w:sz w:val="22"/>
          <w:szCs w:val="22"/>
          <w:lang w:val="hy-AM"/>
        </w:rPr>
        <w:t>:</w:t>
      </w:r>
    </w:p>
    <w:p w14:paraId="700228A7" w14:textId="77777777" w:rsidR="00044F68" w:rsidRPr="00FF01A1" w:rsidRDefault="00044F68" w:rsidP="00044F68">
      <w:pPr>
        <w:rPr>
          <w:rFonts w:ascii="GHEA Grapalat" w:hAnsi="GHEA Grapalat" w:cs="Arial"/>
          <w:sz w:val="22"/>
          <w:szCs w:val="22"/>
          <w:lang w:val="hy-AM"/>
        </w:rPr>
      </w:pPr>
    </w:p>
    <w:p w14:paraId="78A829EE" w14:textId="0C23A4C1" w:rsidR="00184943" w:rsidRPr="00FF01A1" w:rsidRDefault="00184943" w:rsidP="00550DC6">
      <w:pPr>
        <w:pStyle w:val="berschrift3"/>
        <w:rPr>
          <w:rFonts w:ascii="GHEA Grapalat" w:hAnsi="GHEA Grapalat"/>
          <w:lang w:val="hy-AM"/>
        </w:rPr>
      </w:pPr>
      <w:r w:rsidRPr="00FF01A1">
        <w:rPr>
          <w:rFonts w:ascii="GHEA Grapalat" w:hAnsi="GHEA Grapalat"/>
          <w:lang w:val="hy-AM"/>
        </w:rPr>
        <w:t>Հարցեր հետազոտման կամ տվյալների պաշտպանության մասին</w:t>
      </w:r>
    </w:p>
    <w:p w14:paraId="4E74274D" w14:textId="2668EF0A" w:rsidR="00184943" w:rsidRPr="00FF01A1" w:rsidRDefault="00184943" w:rsidP="00184943">
      <w:pPr>
        <w:jc w:val="both"/>
        <w:rPr>
          <w:rFonts w:ascii="GHEA Grapalat" w:hAnsi="GHEA Grapalat"/>
          <w:lang w:val="hy-AM"/>
        </w:rPr>
      </w:pPr>
      <w:r w:rsidRPr="00FF01A1">
        <w:rPr>
          <w:rFonts w:ascii="GHEA Grapalat" w:hAnsi="GHEA Grapalat"/>
          <w:lang w:val="hy-AM"/>
        </w:rPr>
        <w:t xml:space="preserve">Եթե առաջանան լրացուցիչ հարցեր հետազոտական նախագծի, տվյալների պաշտպանության կամ Ձեր իրավունքների մասին, խնդրում ենք, կապնվել տեղեկատվությունը տրամադրող բժշկի, բուժումն իրականացնող կենտրոնի, հետազոտության ղեկավարի կամ </w:t>
      </w:r>
      <w:r w:rsidR="00306BFF" w:rsidRPr="00FF01A1">
        <w:rPr>
          <w:rFonts w:ascii="GHEA Grapalat" w:hAnsi="GHEA Grapalat"/>
          <w:lang w:val="hy-AM"/>
        </w:rPr>
        <w:t>կենտրոնական</w:t>
      </w:r>
      <w:r w:rsidRPr="00FF01A1">
        <w:rPr>
          <w:rFonts w:ascii="GHEA Grapalat" w:hAnsi="GHEA Grapalat"/>
          <w:lang w:val="hy-AM"/>
        </w:rPr>
        <w:t xml:space="preserve"> կոնտակտային անձի հետ: </w:t>
      </w:r>
    </w:p>
    <w:p w14:paraId="1ECFB32B" w14:textId="6102A55D" w:rsidR="00044F68" w:rsidRPr="00FF01A1" w:rsidRDefault="00184943" w:rsidP="0017449F">
      <w:pPr>
        <w:jc w:val="both"/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>Դուք կարող եք նաև դիմել Ձեր կամ Ձեր կենտրոնի վերահսկիչ մարմնի հետ:</w:t>
      </w:r>
      <w:r w:rsidR="00044F68" w:rsidRPr="00FF01A1">
        <w:rPr>
          <w:rFonts w:ascii="GHEA Grapalat" w:hAnsi="GHEA Grapalat" w:cs="Arial"/>
          <w:sz w:val="22"/>
          <w:szCs w:val="22"/>
          <w:lang w:val="hy-AM"/>
        </w:rPr>
        <w:t xml:space="preserve"> 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Համապատասխան կոնտակտային տեղեկատվություն կարող եք ստանալ </w:t>
      </w:r>
      <w:r w:rsidR="00777456" w:rsidRPr="00FF01A1">
        <w:rPr>
          <w:rFonts w:ascii="GHEA Grapalat" w:hAnsi="GHEA Grapalat" w:cs="Arial"/>
          <w:sz w:val="22"/>
          <w:szCs w:val="22"/>
          <w:lang w:val="hy-AM"/>
        </w:rPr>
        <w:t>նաև Գերմանիայի տվյալների պաշտպանության դաշնային հանձնաժողովի կայքում կամ ցանկացած պահի` դիմելով կենտրոնական կոնտակտային կետին, Ձեր բժշկին կամ բուժական հաստատությանը:</w:t>
      </w:r>
    </w:p>
    <w:p w14:paraId="21192C53" w14:textId="77777777" w:rsidR="00044F68" w:rsidRPr="00FF01A1" w:rsidRDefault="00DF5876" w:rsidP="00044F68">
      <w:pPr>
        <w:rPr>
          <w:rFonts w:ascii="GHEA Grapalat" w:hAnsi="GHEA Grapalat" w:cs="Arial"/>
          <w:sz w:val="22"/>
          <w:szCs w:val="22"/>
          <w:lang w:val="hy-AM"/>
        </w:rPr>
      </w:pPr>
      <w:hyperlink r:id="rId10" w:history="1">
        <w:r w:rsidR="00044F68" w:rsidRPr="00FF01A1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www.bfdi.bund.de/DE/Infothek/Anschriften_Links/addresses_links-node.html</w:t>
        </w:r>
      </w:hyperlink>
    </w:p>
    <w:p w14:paraId="5DC62C5D" w14:textId="77777777" w:rsidR="00044F68" w:rsidRPr="00FF01A1" w:rsidRDefault="00044F68" w:rsidP="00044F68">
      <w:pPr>
        <w:rPr>
          <w:rFonts w:ascii="GHEA Grapalat" w:hAnsi="GHEA Grapalat" w:cs="Arial"/>
          <w:sz w:val="22"/>
          <w:szCs w:val="22"/>
          <w:lang w:val="hy-AM"/>
        </w:rPr>
      </w:pPr>
    </w:p>
    <w:p w14:paraId="64008525" w14:textId="29FEA241" w:rsidR="00777456" w:rsidRPr="00FF01A1" w:rsidRDefault="00777456" w:rsidP="00550DC6">
      <w:pPr>
        <w:pStyle w:val="berschrift3"/>
        <w:rPr>
          <w:rFonts w:ascii="GHEA Grapalat" w:hAnsi="GHEA Grapalat"/>
          <w:lang w:val="hy-AM"/>
        </w:rPr>
      </w:pPr>
      <w:r w:rsidRPr="00FF01A1">
        <w:rPr>
          <w:rFonts w:ascii="GHEA Grapalat" w:hAnsi="GHEA Grapalat"/>
          <w:lang w:val="hy-AM"/>
        </w:rPr>
        <w:t>Կենտրոնական կոնտակտային կետ</w:t>
      </w:r>
    </w:p>
    <w:p w14:paraId="349E90B3" w14:textId="717CD052" w:rsidR="00522D55" w:rsidRPr="00DF5876" w:rsidRDefault="00D518CD" w:rsidP="00550DC6">
      <w:pPr>
        <w:pStyle w:val="berschrift3"/>
        <w:rPr>
          <w:rFonts w:ascii="GHEA Grapalat" w:hAnsi="GHEA Grapalat"/>
          <w:lang w:val="hy-AM"/>
        </w:rPr>
      </w:pPr>
      <w:r w:rsidRPr="00DF5876">
        <w:rPr>
          <w:rFonts w:ascii="GHEA Grapalat" w:hAnsi="GHEA Grapalat"/>
          <w:lang w:val="hy-AM"/>
        </w:rPr>
        <w:t>Центральный контактный пункт</w:t>
      </w:r>
    </w:p>
    <w:p w14:paraId="366F307B" w14:textId="0BC90EC3" w:rsidR="005C5565" w:rsidRPr="00FF01A1" w:rsidRDefault="005C5565" w:rsidP="005C5565">
      <w:pPr>
        <w:ind w:right="282"/>
        <w:jc w:val="both"/>
        <w:rPr>
          <w:rFonts w:ascii="GHEA Grapalat" w:hAnsi="GHEA Grapalat" w:cs="Arial"/>
          <w:sz w:val="22"/>
          <w:szCs w:val="22"/>
        </w:rPr>
      </w:pPr>
      <w:r w:rsidRPr="00FF01A1">
        <w:rPr>
          <w:rFonts w:ascii="GHEA Grapalat" w:hAnsi="GHEA Grapalat" w:cs="Arial"/>
          <w:sz w:val="22"/>
          <w:szCs w:val="22"/>
        </w:rPr>
        <w:lastRenderedPageBreak/>
        <w:t>ESID</w:t>
      </w:r>
      <w:r w:rsidRPr="00DF5876">
        <w:rPr>
          <w:rFonts w:ascii="GHEA Grapalat" w:hAnsi="GHEA Grapalat" w:cs="Arial"/>
          <w:sz w:val="22"/>
          <w:szCs w:val="22"/>
        </w:rPr>
        <w:t>-</w:t>
      </w:r>
      <w:r w:rsidRPr="00FF01A1">
        <w:rPr>
          <w:rFonts w:ascii="GHEA Grapalat" w:hAnsi="GHEA Grapalat" w:cs="Arial"/>
          <w:sz w:val="22"/>
          <w:szCs w:val="22"/>
        </w:rPr>
        <w:t>Register, c</w:t>
      </w:r>
      <w:r w:rsidRPr="00DF5876">
        <w:rPr>
          <w:rFonts w:ascii="GHEA Grapalat" w:hAnsi="GHEA Grapalat" w:cs="Arial"/>
          <w:sz w:val="22"/>
          <w:szCs w:val="22"/>
        </w:rPr>
        <w:t>/</w:t>
      </w:r>
      <w:r w:rsidRPr="00FF01A1">
        <w:rPr>
          <w:rFonts w:ascii="GHEA Grapalat" w:hAnsi="GHEA Grapalat" w:cs="Arial"/>
          <w:sz w:val="22"/>
          <w:szCs w:val="22"/>
        </w:rPr>
        <w:t>o</w:t>
      </w:r>
      <w:r w:rsidRPr="00DF5876">
        <w:rPr>
          <w:rFonts w:ascii="GHEA Grapalat" w:hAnsi="GHEA Grapalat" w:cs="Arial"/>
          <w:sz w:val="22"/>
          <w:szCs w:val="22"/>
        </w:rPr>
        <w:t xml:space="preserve"> </w:t>
      </w:r>
      <w:r w:rsidRPr="00FF01A1">
        <w:rPr>
          <w:rFonts w:ascii="GHEA Grapalat" w:hAnsi="GHEA Grapalat" w:cs="Arial"/>
          <w:sz w:val="22"/>
          <w:szCs w:val="22"/>
        </w:rPr>
        <w:t>UNIVERSIT</w:t>
      </w:r>
      <w:r w:rsidRPr="00DF5876">
        <w:rPr>
          <w:rFonts w:ascii="GHEA Grapalat" w:hAnsi="GHEA Grapalat" w:cs="Arial"/>
          <w:sz w:val="22"/>
          <w:szCs w:val="22"/>
        </w:rPr>
        <w:t>Ä</w:t>
      </w:r>
      <w:r w:rsidRPr="00FF01A1">
        <w:rPr>
          <w:rFonts w:ascii="GHEA Grapalat" w:hAnsi="GHEA Grapalat" w:cs="Arial"/>
          <w:sz w:val="22"/>
          <w:szCs w:val="22"/>
        </w:rPr>
        <w:t>TSKLINIKUM</w:t>
      </w:r>
      <w:r w:rsidRPr="00DF5876">
        <w:rPr>
          <w:rFonts w:ascii="GHEA Grapalat" w:hAnsi="GHEA Grapalat" w:cs="Arial"/>
          <w:sz w:val="22"/>
          <w:szCs w:val="22"/>
        </w:rPr>
        <w:t xml:space="preserve"> </w:t>
      </w:r>
      <w:r w:rsidRPr="00FF01A1">
        <w:rPr>
          <w:rFonts w:ascii="GHEA Grapalat" w:hAnsi="GHEA Grapalat" w:cs="Arial"/>
          <w:sz w:val="22"/>
          <w:szCs w:val="22"/>
        </w:rPr>
        <w:t>FREIBURG</w:t>
      </w:r>
    </w:p>
    <w:p w14:paraId="756172D8" w14:textId="77777777" w:rsidR="00C427F5" w:rsidRPr="00FF01A1" w:rsidRDefault="005C5565" w:rsidP="00C427F5">
      <w:pPr>
        <w:ind w:right="282"/>
        <w:jc w:val="both"/>
        <w:rPr>
          <w:rFonts w:ascii="GHEA Grapalat" w:hAnsi="GHEA Grapalat" w:cs="Arial"/>
          <w:sz w:val="20"/>
          <w:szCs w:val="20"/>
        </w:rPr>
      </w:pPr>
      <w:r w:rsidRPr="00FF01A1">
        <w:rPr>
          <w:rFonts w:ascii="GHEA Grapalat" w:hAnsi="GHEA Grapalat" w:cs="Arial"/>
          <w:sz w:val="22"/>
          <w:szCs w:val="22"/>
        </w:rPr>
        <w:t>Institut für Immundefizienz im Zentrum für Translationale Zellforschung</w:t>
      </w:r>
      <w:r w:rsidR="00C427F5" w:rsidRPr="00FF01A1">
        <w:rPr>
          <w:rFonts w:ascii="GHEA Grapalat" w:hAnsi="GHEA Grapalat" w:cs="Arial"/>
          <w:sz w:val="22"/>
          <w:szCs w:val="22"/>
          <w:lang w:val="hy-AM"/>
        </w:rPr>
        <w:br/>
      </w:r>
      <w:r w:rsidR="00C427F5" w:rsidRPr="00FF01A1">
        <w:rPr>
          <w:rFonts w:ascii="GHEA Grapalat" w:hAnsi="GHEA Grapalat" w:cs="Arial"/>
          <w:sz w:val="20"/>
          <w:szCs w:val="20"/>
        </w:rPr>
        <w:t>(ESID</w:t>
      </w:r>
      <w:r w:rsidR="00C427F5" w:rsidRPr="00FF01A1">
        <w:rPr>
          <w:rFonts w:ascii="GHEA Grapalat" w:hAnsi="GHEA Grapalat" w:cs="Arial"/>
          <w:sz w:val="20"/>
          <w:szCs w:val="20"/>
          <w:lang w:val="hy-AM"/>
        </w:rPr>
        <w:t xml:space="preserve"> ռեգիստր</w:t>
      </w:r>
      <w:r w:rsidR="00C427F5" w:rsidRPr="00FF01A1">
        <w:rPr>
          <w:rFonts w:ascii="GHEA Grapalat" w:hAnsi="GHEA Grapalat" w:cs="Arial"/>
          <w:sz w:val="20"/>
          <w:szCs w:val="20"/>
        </w:rPr>
        <w:t xml:space="preserve">, </w:t>
      </w:r>
      <w:r w:rsidR="00C427F5" w:rsidRPr="00FF01A1">
        <w:rPr>
          <w:rFonts w:ascii="GHEA Grapalat" w:hAnsi="GHEA Grapalat" w:cs="Arial"/>
          <w:sz w:val="20"/>
          <w:szCs w:val="20"/>
          <w:lang w:val="hy-AM"/>
        </w:rPr>
        <w:t>Ֆրայբուրգի համալսարականակն հիվանդանոց, Բջջի տրանսլյացիոն հետազոտությունների կենտրոնին կից իմունոդեֆիցիտների ինստիտուտ</w:t>
      </w:r>
      <w:r w:rsidR="00C427F5" w:rsidRPr="00FF01A1">
        <w:rPr>
          <w:rFonts w:ascii="GHEA Grapalat" w:hAnsi="GHEA Grapalat" w:cs="Arial"/>
          <w:sz w:val="20"/>
          <w:szCs w:val="20"/>
        </w:rPr>
        <w:t>)</w:t>
      </w:r>
    </w:p>
    <w:p w14:paraId="3FB57207" w14:textId="5CB70C58" w:rsidR="005C5565" w:rsidRPr="00FF01A1" w:rsidRDefault="005C5565" w:rsidP="005C5565">
      <w:pPr>
        <w:ind w:right="282"/>
        <w:jc w:val="both"/>
        <w:rPr>
          <w:rFonts w:ascii="GHEA Grapalat" w:hAnsi="GHEA Grapalat" w:cs="Arial"/>
          <w:sz w:val="22"/>
          <w:szCs w:val="22"/>
        </w:rPr>
      </w:pPr>
    </w:p>
    <w:p w14:paraId="7B3300ED" w14:textId="71ABE643" w:rsidR="005C5565" w:rsidRPr="00FF01A1" w:rsidRDefault="005C5565" w:rsidP="005C5565">
      <w:pPr>
        <w:ind w:right="282"/>
        <w:rPr>
          <w:rFonts w:ascii="GHEA Grapalat" w:hAnsi="GHEA Grapalat" w:cs="Arial"/>
          <w:sz w:val="22"/>
          <w:szCs w:val="22"/>
        </w:rPr>
      </w:pPr>
      <w:r w:rsidRPr="00FF01A1">
        <w:rPr>
          <w:rFonts w:ascii="GHEA Grapalat" w:hAnsi="GHEA Grapalat" w:cs="Arial"/>
          <w:sz w:val="22"/>
          <w:szCs w:val="22"/>
        </w:rPr>
        <w:t xml:space="preserve">Breisacher Straße 115, </w:t>
      </w:r>
      <w:r w:rsidRPr="00FF01A1">
        <w:rPr>
          <w:rFonts w:ascii="GHEA Grapalat" w:hAnsi="GHEA Grapalat" w:cs="Arial"/>
          <w:sz w:val="22"/>
          <w:szCs w:val="22"/>
        </w:rPr>
        <w:br/>
        <w:t xml:space="preserve">79106 </w:t>
      </w:r>
      <w:r w:rsidR="00777456" w:rsidRPr="00FF01A1">
        <w:rPr>
          <w:rFonts w:ascii="GHEA Grapalat" w:hAnsi="GHEA Grapalat" w:cs="Arial"/>
          <w:sz w:val="22"/>
          <w:szCs w:val="22"/>
          <w:lang w:val="hy-AM"/>
        </w:rPr>
        <w:t>Ֆրայբուրգ</w:t>
      </w:r>
      <w:r w:rsidRPr="00FF01A1">
        <w:rPr>
          <w:rFonts w:ascii="GHEA Grapalat" w:hAnsi="GHEA Grapalat" w:cs="Arial"/>
          <w:sz w:val="22"/>
          <w:szCs w:val="22"/>
        </w:rPr>
        <w:t>,</w:t>
      </w:r>
      <w:r w:rsidRPr="00DF5876">
        <w:rPr>
          <w:rFonts w:ascii="GHEA Grapalat" w:hAnsi="GHEA Grapalat" w:cs="Arial"/>
          <w:sz w:val="22"/>
          <w:szCs w:val="22"/>
        </w:rPr>
        <w:t xml:space="preserve"> </w:t>
      </w:r>
    </w:p>
    <w:p w14:paraId="293CECDF" w14:textId="03C922D9" w:rsidR="00522D55" w:rsidRPr="00DF5876" w:rsidRDefault="00777456" w:rsidP="005C5565">
      <w:pPr>
        <w:ind w:right="282"/>
        <w:jc w:val="both"/>
        <w:rPr>
          <w:rFonts w:ascii="GHEA Grapalat" w:hAnsi="GHEA Grapalat" w:cs="Arial"/>
          <w:sz w:val="20"/>
          <w:szCs w:val="20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>Գերմանիա</w:t>
      </w:r>
      <w:r w:rsidR="005C5565" w:rsidRPr="00DF5876">
        <w:rPr>
          <w:rFonts w:ascii="GHEA Grapalat" w:hAnsi="GHEA Grapalat" w:cs="Arial"/>
          <w:sz w:val="22"/>
          <w:szCs w:val="22"/>
        </w:rPr>
        <w:t>.</w:t>
      </w:r>
    </w:p>
    <w:p w14:paraId="444B893A" w14:textId="20B1ACAC" w:rsidR="00D518CD" w:rsidRPr="00FF01A1" w:rsidRDefault="00C427F5" w:rsidP="003F43F1">
      <w:pPr>
        <w:tabs>
          <w:tab w:val="left" w:pos="1276"/>
        </w:tabs>
        <w:ind w:right="282"/>
        <w:rPr>
          <w:rFonts w:ascii="GHEA Grapalat" w:hAnsi="GHEA Grapalat"/>
          <w:color w:val="0000FF"/>
          <w:sz w:val="22"/>
          <w:szCs w:val="22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>Հեռ</w:t>
      </w:r>
      <w:r w:rsidR="004E320F" w:rsidRPr="00DF5876">
        <w:rPr>
          <w:rFonts w:ascii="GHEA Grapalat" w:hAnsi="GHEA Grapalat" w:cs="Arial"/>
          <w:sz w:val="22"/>
          <w:szCs w:val="22"/>
        </w:rPr>
        <w:t xml:space="preserve">. </w:t>
      </w:r>
      <w:r w:rsidR="004E320F" w:rsidRPr="00DF5876">
        <w:rPr>
          <w:rFonts w:ascii="GHEA Grapalat" w:hAnsi="GHEA Grapalat" w:cs="Arial"/>
          <w:sz w:val="22"/>
          <w:szCs w:val="22"/>
        </w:rPr>
        <w:tab/>
      </w:r>
      <w:r w:rsidR="005C5565" w:rsidRPr="00FF01A1">
        <w:rPr>
          <w:rFonts w:ascii="GHEA Grapalat" w:hAnsi="GHEA Grapalat" w:cs="Arial"/>
          <w:sz w:val="22"/>
          <w:szCs w:val="22"/>
        </w:rPr>
        <w:t>+49</w:t>
      </w:r>
      <w:r w:rsidR="004E320F" w:rsidRPr="00DF5876">
        <w:rPr>
          <w:rFonts w:ascii="GHEA Grapalat" w:hAnsi="GHEA Grapalat" w:cs="Arial"/>
          <w:sz w:val="22"/>
          <w:szCs w:val="22"/>
        </w:rPr>
        <w:t>761/270-36961,</w:t>
      </w:r>
      <w:r w:rsidR="005C5565" w:rsidRPr="00DF5876">
        <w:rPr>
          <w:rFonts w:ascii="GHEA Grapalat" w:hAnsi="GHEA Grapalat"/>
          <w:sz w:val="22"/>
          <w:szCs w:val="22"/>
        </w:rPr>
        <w:br/>
      </w:r>
      <w:r w:rsidRPr="00FF01A1">
        <w:rPr>
          <w:rFonts w:ascii="GHEA Grapalat" w:hAnsi="GHEA Grapalat"/>
          <w:sz w:val="22"/>
          <w:szCs w:val="22"/>
          <w:lang w:val="hy-AM"/>
        </w:rPr>
        <w:t>Ֆաքս.</w:t>
      </w:r>
      <w:r w:rsidR="004E320F" w:rsidRPr="00DF5876">
        <w:rPr>
          <w:rFonts w:ascii="GHEA Grapalat" w:hAnsi="GHEA Grapalat"/>
          <w:sz w:val="22"/>
          <w:szCs w:val="22"/>
        </w:rPr>
        <w:t xml:space="preserve"> </w:t>
      </w:r>
      <w:r w:rsidR="004E320F" w:rsidRPr="00DF5876">
        <w:rPr>
          <w:rFonts w:ascii="GHEA Grapalat" w:hAnsi="GHEA Grapalat"/>
          <w:sz w:val="22"/>
          <w:szCs w:val="22"/>
        </w:rPr>
        <w:tab/>
      </w:r>
      <w:r w:rsidR="005C5565" w:rsidRPr="00FF01A1">
        <w:rPr>
          <w:rFonts w:ascii="GHEA Grapalat" w:hAnsi="GHEA Grapalat"/>
          <w:sz w:val="22"/>
          <w:szCs w:val="22"/>
        </w:rPr>
        <w:t>+49</w:t>
      </w:r>
      <w:r w:rsidR="004E320F" w:rsidRPr="00DF5876">
        <w:rPr>
          <w:rFonts w:ascii="GHEA Grapalat" w:hAnsi="GHEA Grapalat"/>
          <w:sz w:val="22"/>
          <w:szCs w:val="22"/>
        </w:rPr>
        <w:t>761/270-36960,</w:t>
      </w:r>
      <w:r w:rsidR="004E320F" w:rsidRPr="00DF5876">
        <w:rPr>
          <w:rFonts w:ascii="GHEA Grapalat" w:hAnsi="GHEA Grapalat" w:cs="Arial"/>
          <w:sz w:val="22"/>
          <w:szCs w:val="22"/>
        </w:rPr>
        <w:br/>
      </w:r>
      <w:r w:rsidRPr="00FF01A1">
        <w:rPr>
          <w:rFonts w:ascii="GHEA Grapalat" w:hAnsi="GHEA Grapalat" w:cs="Arial"/>
          <w:sz w:val="22"/>
          <w:szCs w:val="22"/>
          <w:lang w:val="hy-AM"/>
        </w:rPr>
        <w:t>Էլ. հասցե.</w:t>
      </w:r>
      <w:r w:rsidR="00D518CD" w:rsidRPr="00DF5876">
        <w:rPr>
          <w:rFonts w:ascii="GHEA Grapalat" w:hAnsi="GHEA Grapalat" w:cs="Arial"/>
          <w:sz w:val="22"/>
          <w:szCs w:val="22"/>
        </w:rPr>
        <w:t xml:space="preserve"> </w:t>
      </w:r>
      <w:r w:rsidR="004E320F" w:rsidRPr="00DF5876">
        <w:rPr>
          <w:rFonts w:ascii="GHEA Grapalat" w:hAnsi="GHEA Grapalat" w:cs="Arial"/>
          <w:sz w:val="22"/>
          <w:szCs w:val="22"/>
        </w:rPr>
        <w:tab/>
      </w:r>
      <w:hyperlink r:id="rId11" w:history="1">
        <w:r w:rsidR="006D70E1" w:rsidRPr="00DF5876">
          <w:rPr>
            <w:rFonts w:ascii="GHEA Grapalat" w:hAnsi="GHEA Grapalat" w:cs="Arial"/>
            <w:sz w:val="22"/>
            <w:szCs w:val="22"/>
          </w:rPr>
          <w:t xml:space="preserve">esid-registry@uniklinik-freiburg.de, </w:t>
        </w:r>
      </w:hyperlink>
      <w:r w:rsidR="004E320F" w:rsidRPr="00DF5876">
        <w:rPr>
          <w:rFonts w:ascii="GHEA Grapalat" w:hAnsi="GHEA Grapalat" w:cs="Arial"/>
          <w:sz w:val="22"/>
          <w:szCs w:val="22"/>
        </w:rPr>
        <w:br/>
      </w:r>
      <w:r w:rsidRPr="00FF01A1">
        <w:rPr>
          <w:rFonts w:ascii="GHEA Grapalat" w:hAnsi="GHEA Grapalat" w:cs="Arial"/>
          <w:sz w:val="22"/>
          <w:szCs w:val="22"/>
          <w:lang w:val="hy-AM"/>
        </w:rPr>
        <w:t>Կայք.</w:t>
      </w:r>
      <w:r w:rsidR="004E320F" w:rsidRPr="00DF5876">
        <w:rPr>
          <w:rFonts w:ascii="GHEA Grapalat" w:hAnsi="GHEA Grapalat" w:cs="Arial"/>
          <w:sz w:val="22"/>
          <w:szCs w:val="22"/>
        </w:rPr>
        <w:t xml:space="preserve"> </w:t>
      </w:r>
      <w:r w:rsidRPr="00FF01A1">
        <w:rPr>
          <w:rFonts w:ascii="GHEA Grapalat" w:hAnsi="GHEA Grapalat" w:cs="Arial"/>
          <w:sz w:val="22"/>
          <w:szCs w:val="22"/>
          <w:lang w:val="hy-AM"/>
        </w:rPr>
        <w:tab/>
      </w:r>
      <w:hyperlink r:id="rId12" w:history="1">
        <w:r w:rsidR="003F43F1" w:rsidRPr="00FF01A1">
          <w:rPr>
            <w:rStyle w:val="Hyperlink"/>
            <w:rFonts w:ascii="GHEA Grapalat" w:hAnsi="GHEA Grapalat"/>
            <w:sz w:val="22"/>
            <w:szCs w:val="22"/>
          </w:rPr>
          <w:t>https://esid.org/Working-Parties/Registry-Working-Party/ESID-Registry</w:t>
        </w:r>
      </w:hyperlink>
    </w:p>
    <w:p w14:paraId="20DC498B" w14:textId="77777777" w:rsidR="003F43F1" w:rsidRPr="00FF01A1" w:rsidRDefault="003F43F1" w:rsidP="003F43F1">
      <w:pPr>
        <w:tabs>
          <w:tab w:val="left" w:pos="1276"/>
        </w:tabs>
        <w:ind w:right="282"/>
        <w:rPr>
          <w:rFonts w:ascii="GHEA Grapalat" w:hAnsi="GHEA Grapalat" w:cs="Arial"/>
          <w:sz w:val="22"/>
          <w:szCs w:val="22"/>
        </w:rPr>
      </w:pPr>
    </w:p>
    <w:p w14:paraId="367FB15F" w14:textId="141973ED" w:rsidR="00C427F5" w:rsidRPr="00FF01A1" w:rsidRDefault="00C427F5" w:rsidP="00550DC6">
      <w:pPr>
        <w:pStyle w:val="berschrift3"/>
        <w:rPr>
          <w:rFonts w:ascii="GHEA Grapalat" w:hAnsi="GHEA Grapalat"/>
          <w:lang w:val="hy-AM"/>
        </w:rPr>
      </w:pPr>
      <w:r w:rsidRPr="00FF01A1">
        <w:rPr>
          <w:rFonts w:ascii="GHEA Grapalat" w:hAnsi="GHEA Grapalat"/>
          <w:lang w:val="hy-AM"/>
        </w:rPr>
        <w:t>Տվյալների մշակման պատասխանատու</w:t>
      </w:r>
    </w:p>
    <w:p w14:paraId="499D31EA" w14:textId="22613F2B" w:rsidR="00F821C4" w:rsidRPr="00FF01A1" w:rsidRDefault="00C427F5" w:rsidP="006843CE">
      <w:pPr>
        <w:jc w:val="both"/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Այս հետազոտությունում, տվյալների մշակման պատասխանատուն է հանդիսանում </w:t>
      </w:r>
      <w:r w:rsidR="00103146" w:rsidRPr="00FF01A1">
        <w:rPr>
          <w:rFonts w:ascii="GHEA Grapalat" w:hAnsi="GHEA Grapalat" w:cs="Arial"/>
          <w:sz w:val="22"/>
          <w:szCs w:val="22"/>
          <w:lang w:val="hy-AM"/>
        </w:rPr>
        <w:t>ESID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-ը ներկայացված Գործադիր խորհուրդով, որը ներկայացնում է ESID ռեգիստրի աշխատանքային խմբի ղեկավարը (ով նաև հանդիսանում է Գործադիր խորհրդի անդամ): ESID Գործադիր խորհուրդը </w:t>
      </w:r>
      <w:r w:rsidR="00306BFF" w:rsidRPr="00FF01A1">
        <w:rPr>
          <w:rFonts w:ascii="GHEA Grapalat" w:hAnsi="GHEA Grapalat" w:cs="Arial"/>
          <w:sz w:val="22"/>
          <w:szCs w:val="22"/>
          <w:lang w:val="hy-AM"/>
        </w:rPr>
        <w:t>ընտրվում է ESID անդամների կողմից:</w:t>
      </w:r>
    </w:p>
    <w:p w14:paraId="2E90C88F" w14:textId="77777777" w:rsidR="00F821C4" w:rsidRPr="00FF01A1" w:rsidRDefault="00F821C4" w:rsidP="006843CE">
      <w:pPr>
        <w:jc w:val="both"/>
        <w:rPr>
          <w:rFonts w:ascii="GHEA Grapalat" w:hAnsi="GHEA Grapalat" w:cs="Arial"/>
          <w:sz w:val="22"/>
          <w:szCs w:val="22"/>
          <w:lang w:val="hy-AM"/>
        </w:rPr>
      </w:pPr>
    </w:p>
    <w:p w14:paraId="036AD4AB" w14:textId="12F385EA" w:rsidR="00231A6C" w:rsidRPr="00FF01A1" w:rsidRDefault="008F639B" w:rsidP="006843CE">
      <w:pPr>
        <w:jc w:val="both"/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>ESID</w:t>
      </w:r>
      <w:r w:rsidR="00306BFF" w:rsidRPr="00FF01A1">
        <w:rPr>
          <w:rFonts w:ascii="GHEA Grapalat" w:hAnsi="GHEA Grapalat" w:cs="Arial"/>
          <w:sz w:val="22"/>
          <w:szCs w:val="22"/>
          <w:lang w:val="hy-AM"/>
        </w:rPr>
        <w:t>-ի</w:t>
      </w:r>
      <w:r w:rsidRPr="00FF01A1">
        <w:rPr>
          <w:rFonts w:ascii="GHEA Grapalat" w:hAnsi="GHEA Grapalat" w:cs="Arial"/>
          <w:sz w:val="22"/>
          <w:szCs w:val="22"/>
          <w:lang w:val="hy-AM"/>
        </w:rPr>
        <w:t>, ESID</w:t>
      </w:r>
      <w:r w:rsidR="00306BFF" w:rsidRPr="00FF01A1">
        <w:rPr>
          <w:rFonts w:ascii="GHEA Grapalat" w:hAnsi="GHEA Grapalat" w:cs="Arial"/>
          <w:sz w:val="22"/>
          <w:szCs w:val="22"/>
          <w:lang w:val="hy-AM"/>
        </w:rPr>
        <w:t xml:space="preserve"> ռեգիստրի</w:t>
      </w: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, </w:t>
      </w:r>
      <w:r w:rsidR="00306BFF" w:rsidRPr="00FF01A1">
        <w:rPr>
          <w:rFonts w:ascii="GHEA Grapalat" w:hAnsi="GHEA Grapalat" w:cs="Arial"/>
          <w:sz w:val="22"/>
          <w:szCs w:val="22"/>
          <w:lang w:val="hy-AM"/>
        </w:rPr>
        <w:t>ռեգիստրի աշխատանքային խմբի ղեկավարի</w:t>
      </w:r>
      <w:r w:rsidR="00F821C4" w:rsidRPr="00FF01A1">
        <w:rPr>
          <w:rFonts w:ascii="GHEA Grapalat" w:hAnsi="GHEA Grapalat" w:cs="Arial"/>
          <w:sz w:val="22"/>
          <w:szCs w:val="22"/>
          <w:lang w:val="hy-AM"/>
        </w:rPr>
        <w:t xml:space="preserve"> </w:t>
      </w:r>
      <w:r w:rsidR="00306BFF" w:rsidRPr="00FF01A1">
        <w:rPr>
          <w:rFonts w:ascii="GHEA Grapalat" w:hAnsi="GHEA Grapalat" w:cs="Arial"/>
          <w:sz w:val="22"/>
          <w:szCs w:val="22"/>
          <w:lang w:val="hy-AM"/>
        </w:rPr>
        <w:t xml:space="preserve">մասին տեղեկատվություն և կոնտակտային տվյալները մշտապես հրապարակվում են և տեղադրվում </w:t>
      </w:r>
      <w:r w:rsidR="00F821C4" w:rsidRPr="00FF01A1">
        <w:rPr>
          <w:rFonts w:ascii="GHEA Grapalat" w:hAnsi="GHEA Grapalat" w:cs="Arial"/>
          <w:sz w:val="22"/>
          <w:szCs w:val="22"/>
          <w:lang w:val="hy-AM"/>
        </w:rPr>
        <w:t>ESID</w:t>
      </w:r>
      <w:r w:rsidR="00306BFF" w:rsidRPr="00FF01A1">
        <w:rPr>
          <w:rFonts w:ascii="GHEA Grapalat" w:hAnsi="GHEA Grapalat" w:cs="Arial"/>
          <w:sz w:val="22"/>
          <w:szCs w:val="22"/>
          <w:lang w:val="hy-AM"/>
        </w:rPr>
        <w:t>-ի կայքում</w:t>
      </w:r>
      <w:hyperlink r:id="rId13" w:history="1">
        <w:r w:rsidR="00F821C4" w:rsidRPr="00FF01A1">
          <w:rPr>
            <w:rFonts w:ascii="GHEA Grapalat" w:hAnsi="GHEA Grapalat" w:cs="Arial"/>
            <w:sz w:val="22"/>
            <w:szCs w:val="22"/>
            <w:lang w:val="hy-AM"/>
          </w:rPr>
          <w:t xml:space="preserve"> (www.esid.org</w:t>
        </w:r>
      </w:hyperlink>
      <w:r w:rsidR="00306BFF" w:rsidRPr="00FF01A1">
        <w:rPr>
          <w:rFonts w:ascii="GHEA Grapalat" w:hAnsi="GHEA Grapalat" w:cs="Arial"/>
          <w:sz w:val="22"/>
          <w:szCs w:val="22"/>
          <w:lang w:val="hy-AM"/>
        </w:rPr>
        <w:t xml:space="preserve"> ինչպես կարող եք ստանալ ցանկացած պահի` դիմելով կենտրոնական կոնտակտային կետին, Ձեր բժշկին կամ բուժական հաստատություն):</w:t>
      </w:r>
    </w:p>
    <w:p w14:paraId="346D58DF" w14:textId="77777777" w:rsidR="0051477B" w:rsidRPr="00FF01A1" w:rsidRDefault="0051477B" w:rsidP="006843CE">
      <w:pPr>
        <w:jc w:val="both"/>
        <w:rPr>
          <w:rFonts w:ascii="GHEA Grapalat" w:hAnsi="GHEA Grapalat" w:cs="Arial"/>
          <w:sz w:val="22"/>
          <w:szCs w:val="22"/>
          <w:lang w:val="hy-AM"/>
        </w:rPr>
      </w:pPr>
    </w:p>
    <w:p w14:paraId="2F8117E7" w14:textId="45B3C456" w:rsidR="00C427F5" w:rsidRPr="00FF01A1" w:rsidRDefault="00C427F5" w:rsidP="006843CE">
      <w:pPr>
        <w:pStyle w:val="berschrift3"/>
        <w:rPr>
          <w:rFonts w:ascii="GHEA Grapalat" w:hAnsi="GHEA Grapalat"/>
          <w:lang w:val="hy-AM"/>
        </w:rPr>
      </w:pPr>
      <w:r w:rsidRPr="00FF01A1">
        <w:rPr>
          <w:rFonts w:ascii="GHEA Grapalat" w:hAnsi="GHEA Grapalat"/>
          <w:lang w:val="hy-AM"/>
        </w:rPr>
        <w:t>Բողոքարկման իրավունք</w:t>
      </w:r>
    </w:p>
    <w:p w14:paraId="5FEBCD09" w14:textId="4B85B2D3" w:rsidR="0051477B" w:rsidRPr="00DF5876" w:rsidRDefault="00593FAE" w:rsidP="006843CE">
      <w:pPr>
        <w:pStyle w:val="berschrift3"/>
        <w:rPr>
          <w:rFonts w:ascii="GHEA Grapalat" w:hAnsi="GHEA Grapalat"/>
          <w:lang w:val="hy-AM"/>
        </w:rPr>
      </w:pPr>
      <w:r w:rsidRPr="00DF5876">
        <w:rPr>
          <w:rFonts w:ascii="GHEA Grapalat" w:hAnsi="GHEA Grapalat"/>
          <w:lang w:val="hy-AM"/>
        </w:rPr>
        <w:t>П</w:t>
      </w:r>
      <w:r w:rsidR="0051477B" w:rsidRPr="00DF5876">
        <w:rPr>
          <w:rFonts w:ascii="GHEA Grapalat" w:hAnsi="GHEA Grapalat"/>
          <w:lang w:val="hy-AM"/>
        </w:rPr>
        <w:t>раво на апелляцию</w:t>
      </w:r>
    </w:p>
    <w:p w14:paraId="64B2DB0F" w14:textId="315AFBDD" w:rsidR="0051477B" w:rsidRPr="00DF5876" w:rsidRDefault="00306BFF" w:rsidP="006843CE">
      <w:pPr>
        <w:spacing w:after="120"/>
        <w:jc w:val="both"/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 xml:space="preserve">Դուք կարող եք բողոքել, եթե կարծում եք, որ Ձեր տվյալների մշակման ընթացքում խախտվել է անձնական կյանքի անձեռնմխելիության իրավունքը </w:t>
      </w:r>
      <w:r w:rsidR="0051477B" w:rsidRPr="00DF5876">
        <w:rPr>
          <w:rFonts w:ascii="GHEA Grapalat" w:hAnsi="GHEA Grapalat" w:cs="Arial"/>
          <w:sz w:val="22"/>
          <w:szCs w:val="22"/>
          <w:lang w:val="hy-AM"/>
        </w:rPr>
        <w:t>В</w:t>
      </w:r>
      <w:r w:rsidR="00593FAE" w:rsidRPr="00DF5876">
        <w:rPr>
          <w:rFonts w:ascii="GHEA Grapalat" w:hAnsi="GHEA Grapalat" w:cs="Arial"/>
          <w:sz w:val="22"/>
          <w:szCs w:val="22"/>
          <w:lang w:val="hy-AM"/>
        </w:rPr>
        <w:t xml:space="preserve"> (</w:t>
      </w:r>
      <w:r w:rsidRPr="00FF01A1">
        <w:rPr>
          <w:rFonts w:ascii="GHEA Grapalat" w:hAnsi="GHEA Grapalat" w:cs="Arial"/>
          <w:b/>
          <w:sz w:val="22"/>
          <w:szCs w:val="22"/>
          <w:lang w:val="hy-AM"/>
        </w:rPr>
        <w:t>բողոքարկման իրավունք</w:t>
      </w:r>
      <w:r w:rsidR="00593FAE" w:rsidRPr="00DF5876">
        <w:rPr>
          <w:rFonts w:ascii="GHEA Grapalat" w:hAnsi="GHEA Grapalat" w:cs="Arial"/>
          <w:sz w:val="22"/>
          <w:szCs w:val="22"/>
          <w:lang w:val="hy-AM"/>
        </w:rPr>
        <w:t>)</w:t>
      </w:r>
      <w:r w:rsidRPr="00FF01A1">
        <w:rPr>
          <w:rFonts w:ascii="GHEA Grapalat" w:hAnsi="GHEA Grapalat" w:cs="Arial"/>
          <w:sz w:val="22"/>
          <w:szCs w:val="22"/>
          <w:lang w:val="hy-AM"/>
        </w:rPr>
        <w:t>:</w:t>
      </w:r>
      <w:r w:rsidR="0051477B" w:rsidRPr="00DF5876">
        <w:rPr>
          <w:rFonts w:ascii="GHEA Grapalat" w:hAnsi="GHEA Grapalat" w:cs="Arial"/>
          <w:sz w:val="22"/>
          <w:szCs w:val="22"/>
          <w:lang w:val="hy-AM"/>
        </w:rPr>
        <w:t xml:space="preserve"> </w:t>
      </w:r>
    </w:p>
    <w:p w14:paraId="3B68A8B5" w14:textId="77777777" w:rsidR="00306BFF" w:rsidRPr="00FF01A1" w:rsidRDefault="00306BFF" w:rsidP="00306BFF">
      <w:pPr>
        <w:jc w:val="both"/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>Ձեր և Ձեր կենտրոնի վերահսկող օրգանի կոնտակտային տվյալները կարող եք գտնել Գերմանիայի տվյալների պաշտպանության դաշնային հանձնաժողովի կայքում կամ ցանկացած պահի` դիմելով կենտրոնական կոնտակտային կետին, Ձեր բժշկին կամ բուժական հաստատությանը:</w:t>
      </w:r>
    </w:p>
    <w:p w14:paraId="2E7DEF85" w14:textId="5BCBFAFD" w:rsidR="0051477B" w:rsidRPr="00FF01A1" w:rsidRDefault="00DF5876" w:rsidP="00306BFF">
      <w:pPr>
        <w:jc w:val="both"/>
        <w:rPr>
          <w:rFonts w:ascii="GHEA Grapalat" w:hAnsi="GHEA Grapalat" w:cs="Arial"/>
          <w:sz w:val="22"/>
          <w:szCs w:val="22"/>
          <w:lang w:val="hy-AM"/>
        </w:rPr>
      </w:pPr>
      <w:hyperlink r:id="rId14" w:history="1">
        <w:r w:rsidR="0051477B" w:rsidRPr="00FF01A1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www.bfdi.bund.de/DE/Infothek/Anschriften_Links/addresses_links-node.html</w:t>
        </w:r>
      </w:hyperlink>
    </w:p>
    <w:p w14:paraId="267255CC" w14:textId="77777777" w:rsidR="00593FAE" w:rsidRPr="00FF01A1" w:rsidRDefault="00593FAE" w:rsidP="00550DC6">
      <w:pPr>
        <w:pStyle w:val="berschrift3"/>
        <w:ind w:left="0"/>
        <w:jc w:val="left"/>
        <w:rPr>
          <w:rFonts w:ascii="GHEA Grapalat" w:hAnsi="GHEA Grapalat"/>
          <w:lang w:val="hy-AM"/>
        </w:rPr>
      </w:pPr>
    </w:p>
    <w:p w14:paraId="1B6FA4B7" w14:textId="77777777" w:rsidR="00593FAE" w:rsidRPr="00FF01A1" w:rsidRDefault="00593FAE" w:rsidP="00593FAE">
      <w:pPr>
        <w:rPr>
          <w:rFonts w:ascii="GHEA Grapalat" w:hAnsi="GHEA Grapalat"/>
          <w:lang w:val="hy-AM"/>
        </w:rPr>
      </w:pPr>
    </w:p>
    <w:p w14:paraId="2CCE30C4" w14:textId="3ED6A00A" w:rsidR="00F821C4" w:rsidRPr="00DF5876" w:rsidRDefault="005773E3" w:rsidP="00550DC6">
      <w:pPr>
        <w:pStyle w:val="berschrift3"/>
        <w:rPr>
          <w:rFonts w:ascii="GHEA Grapalat" w:hAnsi="GHEA Grapalat"/>
          <w:lang w:val="hy-AM"/>
        </w:rPr>
      </w:pPr>
      <w:r w:rsidRPr="00FF01A1">
        <w:rPr>
          <w:rFonts w:ascii="GHEA Grapalat" w:hAnsi="GHEA Grapalat"/>
          <w:lang w:val="hy-AM"/>
        </w:rPr>
        <w:t>Հետազոտության մասնակցությունը</w:t>
      </w:r>
    </w:p>
    <w:p w14:paraId="72BC38DC" w14:textId="31E90AAE" w:rsidR="00231A6C" w:rsidRPr="00DF5876" w:rsidRDefault="005773E3" w:rsidP="005C5565">
      <w:pPr>
        <w:rPr>
          <w:rFonts w:ascii="GHEA Grapalat" w:hAnsi="GHEA Grapalat" w:cs="Arial"/>
          <w:sz w:val="22"/>
          <w:szCs w:val="22"/>
          <w:lang w:val="hy-AM"/>
        </w:rPr>
      </w:pPr>
      <w:r w:rsidRPr="00FF01A1">
        <w:rPr>
          <w:rFonts w:ascii="GHEA Grapalat" w:hAnsi="GHEA Grapalat" w:cs="Arial"/>
          <w:sz w:val="22"/>
          <w:szCs w:val="22"/>
          <w:lang w:val="hy-AM"/>
        </w:rPr>
        <w:t>Եթե Դուք որոշեք մասնակցել հետազոտությանը, ապա խնդրում ենք լրացնել և ստորագրել համաձայնագիրը:</w:t>
      </w:r>
    </w:p>
    <w:p w14:paraId="39DE3959" w14:textId="77777777" w:rsidR="00231A6C" w:rsidRPr="00DF5876" w:rsidRDefault="00231A6C" w:rsidP="00D518CD">
      <w:pPr>
        <w:rPr>
          <w:rFonts w:ascii="GHEA Grapalat" w:hAnsi="GHEA Grapalat"/>
          <w:lang w:val="hy-AM"/>
        </w:rPr>
        <w:sectPr w:rsidR="00231A6C" w:rsidRPr="00DF5876" w:rsidSect="00091C7E">
          <w:footerReference w:type="default" r:id="rId15"/>
          <w:pgSz w:w="11906" w:h="16838" w:code="9"/>
          <w:pgMar w:top="993" w:right="794" w:bottom="1134" w:left="1077" w:header="709" w:footer="709" w:gutter="0"/>
          <w:cols w:space="708"/>
          <w:docGrid w:linePitch="360"/>
        </w:sectPr>
      </w:pPr>
    </w:p>
    <w:p w14:paraId="1D4AD4B0" w14:textId="77777777" w:rsidR="00D518CD" w:rsidRPr="00DF5876" w:rsidRDefault="00F6449A" w:rsidP="00833A64">
      <w:pPr>
        <w:rPr>
          <w:rFonts w:ascii="GHEA Grapalat" w:hAnsi="GHEA Grapalat" w:cs="Arial"/>
          <w:b/>
          <w:lang w:val="hy-AM"/>
        </w:rPr>
      </w:pPr>
      <w:r w:rsidRPr="00FF01A1">
        <w:rPr>
          <w:rFonts w:ascii="GHEA Grapalat" w:hAnsi="GHEA Grapalat" w:cs="Arial"/>
          <w:b/>
          <w:noProof/>
          <w:lang w:eastAsia="de-DE"/>
        </w:rPr>
        <w:lastRenderedPageBreak/>
        <w:drawing>
          <wp:anchor distT="0" distB="0" distL="114300" distR="114300" simplePos="0" relativeHeight="251655680" behindDoc="1" locked="0" layoutInCell="1" allowOverlap="1" wp14:anchorId="6C5E4C0F" wp14:editId="7898DE0C">
            <wp:simplePos x="0" y="0"/>
            <wp:positionH relativeFrom="column">
              <wp:posOffset>2599690</wp:posOffset>
            </wp:positionH>
            <wp:positionV relativeFrom="paragraph">
              <wp:posOffset>-10160</wp:posOffset>
            </wp:positionV>
            <wp:extent cx="1024890" cy="717550"/>
            <wp:effectExtent l="0" t="0" r="3810" b="6350"/>
            <wp:wrapNone/>
            <wp:docPr id="47" name="Bild 24" descr="ESID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ESID_logo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89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F01A1">
        <w:rPr>
          <w:rFonts w:ascii="GHEA Grapalat" w:hAnsi="GHEA Grapalat" w:cs="Arial"/>
          <w:b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1B8B6347" wp14:editId="4D6C6A71">
                <wp:simplePos x="0" y="0"/>
                <wp:positionH relativeFrom="column">
                  <wp:posOffset>4492625</wp:posOffset>
                </wp:positionH>
                <wp:positionV relativeFrom="paragraph">
                  <wp:posOffset>-66675</wp:posOffset>
                </wp:positionV>
                <wp:extent cx="1781175" cy="819150"/>
                <wp:effectExtent l="0" t="0" r="28575" b="19050"/>
                <wp:wrapNone/>
                <wp:docPr id="46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81175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62E9B7" w14:textId="77777777" w:rsidR="00FF01A1" w:rsidRDefault="00FF01A1" w:rsidP="00DC2348">
                            <w:pPr>
                              <w:ind w:right="-113"/>
                              <w:jc w:val="center"/>
                              <w:rPr>
                                <w:sz w:val="20"/>
                              </w:rPr>
                            </w:pPr>
                          </w:p>
                          <w:p w14:paraId="6BACD750" w14:textId="77777777" w:rsidR="00FF01A1" w:rsidRDefault="00FF01A1" w:rsidP="00DC2348">
                            <w:pPr>
                              <w:ind w:right="-113"/>
                              <w:jc w:val="center"/>
                              <w:rPr>
                                <w:sz w:val="20"/>
                              </w:rPr>
                            </w:pPr>
                          </w:p>
                          <w:p w14:paraId="60CCFCFD" w14:textId="2498AF00" w:rsidR="00FF01A1" w:rsidRPr="00DA1B40" w:rsidRDefault="00FF01A1" w:rsidP="00DC2348">
                            <w:pPr>
                              <w:ind w:right="-11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(</w:t>
                            </w:r>
                            <w:r>
                              <w:rPr>
                                <w:sz w:val="20"/>
                                <w:lang w:val="hy-AM"/>
                              </w:rPr>
                              <w:t>պացիենտի պիտակ</w:t>
                            </w:r>
                            <w:r>
                              <w:rPr>
                                <w:sz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1B8B6347" id="Rectangle 23" o:spid="_x0000_s1027" style="position:absolute;margin-left:353.75pt;margin-top:-5.25pt;width:140.25pt;height:64.5pt;z-index:-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">
                <v:stroke dashstyle="1 1"/>
                <v:textbox>
                  <w:txbxContent>
                    <w:p w14:paraId="1662E9B7" w14:textId="77777777" w:rsidR="00FF01A1" w:rsidRDefault="00FF01A1" w:rsidP="00DC2348">
                      <w:pPr>
                        <w:ind w:right="-113"/>
                        <w:jc w:val="center"/>
                        <w:rPr>
                          <w:sz w:val="20"/>
                        </w:rPr>
                      </w:pPr>
                    </w:p>
                    <w:p w14:paraId="6BACD750" w14:textId="77777777" w:rsidR="00FF01A1" w:rsidRDefault="00FF01A1" w:rsidP="00DC2348">
                      <w:pPr>
                        <w:ind w:right="-113"/>
                        <w:jc w:val="center"/>
                        <w:rPr>
                          <w:sz w:val="20"/>
                        </w:rPr>
                      </w:pPr>
                    </w:p>
                    <w:p w14:paraId="60CCFCFD" w14:textId="2498AF00" w:rsidR="00FF01A1" w:rsidRPr="00DA1B40" w:rsidRDefault="00FF01A1" w:rsidP="00DC2348">
                      <w:pPr>
                        <w:ind w:right="-113"/>
                        <w:jc w:val="center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(</w:t>
                      </w:r>
                      <w:r>
                        <w:rPr>
                          <w:sz w:val="20"/>
                          <w:lang w:val="hy-AM"/>
                        </w:rPr>
                        <w:t>պացիենտի պիտակ</w:t>
                      </w:r>
                      <w:r>
                        <w:rPr>
                          <w:sz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5ACE371B" w14:textId="3B7032DB" w:rsidR="00D518CD" w:rsidRPr="00FF01A1" w:rsidRDefault="005773E3" w:rsidP="00294B81">
      <w:pPr>
        <w:pStyle w:val="berschrift1"/>
        <w:rPr>
          <w:rFonts w:ascii="GHEA Grapalat" w:hAnsi="GHEA Grapalat"/>
          <w:b/>
          <w:lang w:val="hy-AM"/>
        </w:rPr>
      </w:pPr>
      <w:r w:rsidRPr="00FF01A1">
        <w:rPr>
          <w:rFonts w:ascii="GHEA Grapalat" w:hAnsi="GHEA Grapalat"/>
          <w:b/>
          <w:lang w:val="hy-AM"/>
        </w:rPr>
        <w:t>Համաձայնության հայտ</w:t>
      </w:r>
    </w:p>
    <w:p w14:paraId="3424F87A" w14:textId="77777777" w:rsidR="00052F49" w:rsidRPr="00FF01A1" w:rsidRDefault="00052F49" w:rsidP="00052F49">
      <w:pPr>
        <w:rPr>
          <w:rFonts w:ascii="GHEA Grapalat" w:hAnsi="GHEA Grapalat" w:cs="Arial"/>
          <w:b/>
          <w:sz w:val="32"/>
          <w:szCs w:val="32"/>
          <w:lang w:val="ru-RU"/>
        </w:rPr>
      </w:pPr>
    </w:p>
    <w:p w14:paraId="095D28DB" w14:textId="77777777" w:rsidR="00E04606" w:rsidRPr="00FF01A1" w:rsidRDefault="00E04606" w:rsidP="00052F49">
      <w:pPr>
        <w:rPr>
          <w:rFonts w:ascii="GHEA Grapalat" w:hAnsi="GHEA Grapalat" w:cs="Arial"/>
          <w:b/>
          <w:sz w:val="16"/>
          <w:szCs w:val="16"/>
          <w:lang w:val="ru-RU"/>
        </w:rPr>
      </w:pPr>
    </w:p>
    <w:p w14:paraId="3404EF53" w14:textId="6312607F" w:rsidR="00D518CD" w:rsidRPr="00FF01A1" w:rsidRDefault="005773E3" w:rsidP="005773E3">
      <w:pPr>
        <w:rPr>
          <w:rFonts w:ascii="GHEA Grapalat" w:hAnsi="GHEA Grapalat"/>
          <w:lang w:val="ru-RU"/>
        </w:rPr>
      </w:pPr>
      <w:r w:rsidRPr="00FF01A1">
        <w:rPr>
          <w:rFonts w:ascii="GHEA Grapalat" w:hAnsi="GHEA Grapalat" w:cs="Arial"/>
          <w:b/>
          <w:i/>
          <w:sz w:val="22"/>
          <w:lang w:val="hy-AM"/>
        </w:rPr>
        <w:t xml:space="preserve">Առաջնային իմունոդեֆիցիտների կլինիկական և լաբորատոր չափանիշներով միջազգային ռեգիստր </w:t>
      </w:r>
      <w:r w:rsidR="00550DC6" w:rsidRPr="00FF01A1">
        <w:rPr>
          <w:rFonts w:ascii="GHEA Grapalat" w:hAnsi="GHEA Grapalat"/>
          <w:lang w:val="ru-RU"/>
        </w:rPr>
        <w:t xml:space="preserve"> </w:t>
      </w:r>
      <w:r w:rsidRPr="00FF01A1">
        <w:rPr>
          <w:rFonts w:ascii="GHEA Grapalat" w:hAnsi="GHEA Grapalat"/>
          <w:lang w:val="ru-RU"/>
        </w:rPr>
        <w:t>(</w:t>
      </w:r>
      <w:r w:rsidRPr="00FF01A1">
        <w:rPr>
          <w:rFonts w:ascii="GHEA Grapalat" w:hAnsi="GHEA Grapalat"/>
          <w:lang w:val="hy-AM"/>
        </w:rPr>
        <w:t>«</w:t>
      </w:r>
      <w:r w:rsidR="00B828EF" w:rsidRPr="00FF01A1">
        <w:rPr>
          <w:rFonts w:ascii="GHEA Grapalat" w:hAnsi="GHEA Grapalat"/>
          <w:lang w:val="ru-RU"/>
        </w:rPr>
        <w:t>ESID</w:t>
      </w:r>
      <w:r w:rsidRPr="00FF01A1">
        <w:rPr>
          <w:rFonts w:ascii="GHEA Grapalat" w:hAnsi="GHEA Grapalat"/>
          <w:lang w:val="hy-AM"/>
        </w:rPr>
        <w:t xml:space="preserve"> Ռեգիստր»</w:t>
      </w:r>
      <w:r w:rsidR="00052F49" w:rsidRPr="00FF01A1">
        <w:rPr>
          <w:rFonts w:ascii="GHEA Grapalat" w:hAnsi="GHEA Grapalat"/>
          <w:lang w:val="ru-RU"/>
        </w:rPr>
        <w:t>)</w:t>
      </w:r>
    </w:p>
    <w:p w14:paraId="3C5E0790" w14:textId="77777777" w:rsidR="00D518CD" w:rsidRPr="00FF01A1" w:rsidRDefault="00D518CD" w:rsidP="00D518CD">
      <w:pPr>
        <w:jc w:val="both"/>
        <w:rPr>
          <w:rFonts w:ascii="GHEA Grapalat" w:hAnsi="GHEA Grapalat" w:cs="Arial"/>
          <w:sz w:val="16"/>
          <w:szCs w:val="16"/>
          <w:lang w:val="ru-RU"/>
        </w:rPr>
      </w:pPr>
    </w:p>
    <w:p w14:paraId="7E54F2EE" w14:textId="4230C3AE" w:rsidR="00B828EF" w:rsidRPr="00FF01A1" w:rsidRDefault="005773E3" w:rsidP="00B828EF">
      <w:pPr>
        <w:rPr>
          <w:rFonts w:ascii="GHEA Grapalat" w:hAnsi="GHEA Grapalat" w:cs="Arial"/>
          <w:sz w:val="22"/>
          <w:szCs w:val="20"/>
          <w:lang w:val="hy-AM"/>
        </w:rPr>
      </w:pPr>
      <w:r w:rsidRPr="00FF01A1">
        <w:rPr>
          <w:rFonts w:ascii="GHEA Grapalat" w:hAnsi="GHEA Grapalat" w:cs="Arial"/>
          <w:sz w:val="22"/>
          <w:szCs w:val="20"/>
          <w:lang w:val="hy-AM"/>
        </w:rPr>
        <w:t>Տալիս եմ վերը նշված հետազոտոթյան մասնակցության իմ համաձայնությունը:</w:t>
      </w:r>
    </w:p>
    <w:p w14:paraId="1BF88994" w14:textId="77777777" w:rsidR="00B828EF" w:rsidRPr="00FF01A1" w:rsidRDefault="00B828EF" w:rsidP="00B828EF">
      <w:pPr>
        <w:rPr>
          <w:rFonts w:ascii="GHEA Grapalat" w:hAnsi="GHEA Grapalat" w:cs="Arial"/>
          <w:sz w:val="18"/>
          <w:szCs w:val="16"/>
          <w:lang w:val="ru-RU"/>
        </w:rPr>
      </w:pPr>
    </w:p>
    <w:p w14:paraId="647CA605" w14:textId="02B4661F" w:rsidR="00593FAE" w:rsidRPr="00FF01A1" w:rsidRDefault="005773E3" w:rsidP="00593FAE">
      <w:pPr>
        <w:numPr>
          <w:ilvl w:val="0"/>
          <w:numId w:val="2"/>
        </w:numPr>
        <w:autoSpaceDE w:val="0"/>
        <w:autoSpaceDN w:val="0"/>
        <w:spacing w:after="120"/>
        <w:jc w:val="both"/>
        <w:rPr>
          <w:rFonts w:ascii="GHEA Grapalat" w:hAnsi="GHEA Grapalat" w:cs="Arial"/>
          <w:sz w:val="22"/>
          <w:szCs w:val="20"/>
          <w:lang w:val="ru-RU"/>
        </w:rPr>
      </w:pPr>
      <w:r w:rsidRPr="00FF01A1">
        <w:rPr>
          <w:rFonts w:ascii="GHEA Grapalat" w:hAnsi="GHEA Grapalat" w:cs="Arial"/>
          <w:sz w:val="22"/>
          <w:szCs w:val="20"/>
          <w:lang w:val="hy-AM"/>
        </w:rPr>
        <w:t>Պարոն/Տիկին</w:t>
      </w:r>
      <w:r w:rsidR="008F53FB" w:rsidRPr="00FF01A1">
        <w:rPr>
          <w:rFonts w:ascii="GHEA Grapalat" w:hAnsi="GHEA Grapalat" w:cs="Arial"/>
          <w:sz w:val="22"/>
          <w:szCs w:val="20"/>
          <w:lang w:val="ru-RU"/>
        </w:rPr>
        <w:t xml:space="preserve"> _______________</w:t>
      </w:r>
      <w:r w:rsidR="00593FAE" w:rsidRPr="00FF01A1">
        <w:rPr>
          <w:rFonts w:ascii="GHEA Grapalat" w:hAnsi="GHEA Grapalat" w:cs="Arial"/>
          <w:sz w:val="22"/>
          <w:szCs w:val="20"/>
          <w:lang w:val="ru-RU"/>
        </w:rPr>
        <w:t xml:space="preserve">_____ </w:t>
      </w:r>
      <w:r w:rsidRPr="00FF01A1">
        <w:rPr>
          <w:rFonts w:ascii="GHEA Grapalat" w:hAnsi="GHEA Grapalat" w:cs="Arial"/>
          <w:sz w:val="22"/>
          <w:szCs w:val="20"/>
          <w:lang w:val="hy-AM"/>
        </w:rPr>
        <w:t xml:space="preserve">ինձ մանրամասն և հանգամանալից տեղեկացրեց </w:t>
      </w:r>
      <w:r w:rsidR="005A71BF" w:rsidRPr="00FF01A1">
        <w:rPr>
          <w:rFonts w:ascii="GHEA Grapalat" w:hAnsi="GHEA Grapalat" w:cs="Arial"/>
          <w:sz w:val="22"/>
          <w:szCs w:val="20"/>
          <w:lang w:val="hy-AM"/>
        </w:rPr>
        <w:t>հետազոտական նախագծի բնույթի, նշանակության և ծածկույթի մասին: Ինչպես նաև ես կարդացի և հասկացա պացիենտի տվյալների և տվյալ համաձայնության հայտի մասին տեքստը: Իմ հարցերին տրվել են բավարար և հասկանալի</w:t>
      </w:r>
      <w:r w:rsidR="00593FAE" w:rsidRPr="00FF01A1">
        <w:rPr>
          <w:rFonts w:ascii="GHEA Grapalat" w:hAnsi="GHEA Grapalat" w:cs="Arial"/>
          <w:sz w:val="22"/>
          <w:szCs w:val="20"/>
          <w:lang w:val="ru-RU"/>
        </w:rPr>
        <w:t xml:space="preserve"> </w:t>
      </w:r>
      <w:r w:rsidR="005A71BF" w:rsidRPr="00FF01A1">
        <w:rPr>
          <w:rFonts w:ascii="GHEA Grapalat" w:hAnsi="GHEA Grapalat" w:cs="Arial"/>
          <w:sz w:val="22"/>
          <w:szCs w:val="20"/>
          <w:lang w:val="hy-AM"/>
        </w:rPr>
        <w:t>պատասխաններ:</w:t>
      </w:r>
    </w:p>
    <w:p w14:paraId="4DE67067" w14:textId="1FD0BBCD" w:rsidR="00B828EF" w:rsidRPr="00FF01A1" w:rsidRDefault="005A71BF" w:rsidP="00B828EF">
      <w:pPr>
        <w:numPr>
          <w:ilvl w:val="0"/>
          <w:numId w:val="2"/>
        </w:numPr>
        <w:autoSpaceDE w:val="0"/>
        <w:autoSpaceDN w:val="0"/>
        <w:jc w:val="both"/>
        <w:rPr>
          <w:rFonts w:ascii="GHEA Grapalat" w:hAnsi="GHEA Grapalat" w:cs="Arial"/>
          <w:sz w:val="22"/>
          <w:szCs w:val="20"/>
          <w:lang w:val="ru-RU"/>
        </w:rPr>
      </w:pPr>
      <w:r w:rsidRPr="00FF01A1">
        <w:rPr>
          <w:rFonts w:ascii="GHEA Grapalat" w:hAnsi="GHEA Grapalat" w:cs="Arial"/>
          <w:sz w:val="22"/>
          <w:szCs w:val="20"/>
          <w:lang w:val="hy-AM"/>
        </w:rPr>
        <w:t>Ես ունեցել եմ բավարար ժամանակ մտածելու և հարցեր տալու համար:</w:t>
      </w:r>
    </w:p>
    <w:p w14:paraId="1C72FECE" w14:textId="77777777" w:rsidR="00280253" w:rsidRPr="00FF01A1" w:rsidRDefault="00063C32" w:rsidP="00280253">
      <w:pPr>
        <w:autoSpaceDE w:val="0"/>
        <w:autoSpaceDN w:val="0"/>
        <w:ind w:left="360"/>
        <w:jc w:val="both"/>
        <w:rPr>
          <w:rFonts w:ascii="GHEA Grapalat" w:hAnsi="GHEA Grapalat" w:cs="Arial"/>
          <w:sz w:val="16"/>
          <w:szCs w:val="16"/>
          <w:lang w:val="ru-RU"/>
        </w:rPr>
      </w:pPr>
      <w:bookmarkStart w:id="0" w:name="_GoBack"/>
      <w:r w:rsidRPr="00FF01A1">
        <w:rPr>
          <w:rFonts w:ascii="GHEA Grapalat" w:hAnsi="GHEA Grapalat" w:cs="Arial"/>
          <w:noProof/>
          <w:sz w:val="22"/>
          <w:szCs w:val="22"/>
          <w:lang w:eastAsia="de-DE"/>
        </w:rPr>
        <mc:AlternateContent>
          <mc:Choice Requires="wps">
            <w:drawing>
              <wp:anchor distT="0" distB="0" distL="114300" distR="114300" simplePos="0" relativeHeight="251651583" behindDoc="1" locked="0" layoutInCell="1" allowOverlap="1" wp14:anchorId="533C4E1C" wp14:editId="72EE4E7E">
                <wp:simplePos x="0" y="0"/>
                <wp:positionH relativeFrom="column">
                  <wp:posOffset>-93345</wp:posOffset>
                </wp:positionH>
                <wp:positionV relativeFrom="paragraph">
                  <wp:posOffset>93345</wp:posOffset>
                </wp:positionV>
                <wp:extent cx="6572250" cy="5372100"/>
                <wp:effectExtent l="0" t="0" r="19050" b="19050"/>
                <wp:wrapNone/>
                <wp:docPr id="50" name="Rechtec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0" cy="53721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hteck 50" o:spid="_x0000_s1026" style="position:absolute;margin-left:-7.35pt;margin-top:7.35pt;width:517.5pt;height:423pt;z-index:-25166489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" filled="f" strokecolor="black [3213]" strokeweight=".5pt"/>
            </w:pict>
          </mc:Fallback>
        </mc:AlternateContent>
      </w:r>
      <w:bookmarkEnd w:id="0"/>
    </w:p>
    <w:p w14:paraId="02A5E115" w14:textId="3901867E" w:rsidR="000F29AF" w:rsidRPr="00FF01A1" w:rsidRDefault="005A71BF" w:rsidP="00063C32">
      <w:pPr>
        <w:jc w:val="both"/>
        <w:rPr>
          <w:rFonts w:ascii="GHEA Grapalat" w:hAnsi="GHEA Grapalat" w:cs="Arial"/>
          <w:b/>
          <w:bCs/>
          <w:sz w:val="22"/>
          <w:szCs w:val="22"/>
          <w:u w:val="single"/>
          <w:lang w:val="hy-AM"/>
        </w:rPr>
      </w:pPr>
      <w:r w:rsidRPr="00FF01A1">
        <w:rPr>
          <w:rFonts w:ascii="GHEA Grapalat" w:hAnsi="GHEA Grapalat" w:cs="Arial"/>
          <w:b/>
          <w:bCs/>
          <w:sz w:val="22"/>
          <w:szCs w:val="22"/>
          <w:u w:val="single"/>
          <w:lang w:val="hy-AM"/>
        </w:rPr>
        <w:t>Տվյալների օգտագործում</w:t>
      </w:r>
    </w:p>
    <w:p w14:paraId="30B8979B" w14:textId="77777777" w:rsidR="00F8261D" w:rsidRPr="00FF01A1" w:rsidRDefault="00F8261D" w:rsidP="000F29AF">
      <w:pPr>
        <w:pStyle w:val="Textkrper2"/>
        <w:ind w:left="0"/>
        <w:jc w:val="both"/>
        <w:rPr>
          <w:rFonts w:ascii="GHEA Grapalat" w:hAnsi="GHEA Grapalat" w:cs="Arial"/>
          <w:b/>
          <w:bCs/>
          <w:sz w:val="16"/>
          <w:szCs w:val="16"/>
          <w:u w:val="single"/>
          <w:lang w:val="ru-RU"/>
        </w:rPr>
      </w:pPr>
    </w:p>
    <w:p w14:paraId="55535AE3" w14:textId="408A4F4D" w:rsidR="006B3DE0" w:rsidRPr="00FF01A1" w:rsidRDefault="005A71BF" w:rsidP="00680A24">
      <w:pPr>
        <w:jc w:val="both"/>
        <w:rPr>
          <w:rFonts w:ascii="GHEA Grapalat" w:hAnsi="GHEA Grapalat" w:cs="Arial"/>
          <w:sz w:val="20"/>
          <w:szCs w:val="20"/>
          <w:lang w:val="hy-AM"/>
        </w:rPr>
      </w:pPr>
      <w:r w:rsidRPr="00FF01A1">
        <w:rPr>
          <w:rFonts w:ascii="GHEA Grapalat" w:hAnsi="GHEA Grapalat" w:cs="Arial"/>
          <w:sz w:val="20"/>
          <w:szCs w:val="20"/>
          <w:lang w:val="hy-AM"/>
        </w:rPr>
        <w:t>Ես համաձայնեմ</w:t>
      </w:r>
      <w:r w:rsidR="006B3DE0" w:rsidRPr="00FF01A1">
        <w:rPr>
          <w:rFonts w:ascii="GHEA Grapalat" w:hAnsi="GHEA Grapalat" w:cs="Arial"/>
          <w:sz w:val="20"/>
          <w:szCs w:val="20"/>
          <w:lang w:val="hy-AM"/>
        </w:rPr>
        <w:t>,</w:t>
      </w:r>
      <w:r w:rsidRPr="00FF01A1">
        <w:rPr>
          <w:rFonts w:ascii="GHEA Grapalat" w:hAnsi="GHEA Grapalat" w:cs="Arial"/>
          <w:sz w:val="20"/>
          <w:szCs w:val="20"/>
          <w:lang w:val="hy-AM"/>
        </w:rPr>
        <w:t xml:space="preserve"> </w:t>
      </w:r>
      <w:r w:rsidRPr="00FF01A1">
        <w:rPr>
          <w:rFonts w:ascii="GHEA Grapalat" w:hAnsi="GHEA Grapalat" w:cs="Arial"/>
          <w:sz w:val="20"/>
          <w:szCs w:val="20"/>
          <w:lang w:val="ru-RU"/>
        </w:rPr>
        <w:t>ESID</w:t>
      </w:r>
      <w:r w:rsidRPr="00FF01A1">
        <w:rPr>
          <w:rFonts w:ascii="GHEA Grapalat" w:hAnsi="GHEA Grapalat" w:cs="Arial"/>
          <w:sz w:val="20"/>
          <w:szCs w:val="20"/>
          <w:lang w:val="hy-AM"/>
        </w:rPr>
        <w:t xml:space="preserve"> գիտահետազոտական նպատակով հետազոտության նախագծի շրջանակներում իմ/երեխայի հիվանդության մասին տվյալների կեղծանունավորված գրանցմանը, պահպանմանը և օգտագործմանը, ներառյալ դրանց</w:t>
      </w:r>
      <w:r w:rsidR="006B3DE0" w:rsidRPr="00FF01A1">
        <w:rPr>
          <w:rFonts w:ascii="GHEA Grapalat" w:hAnsi="GHEA Grapalat" w:cs="Arial"/>
          <w:sz w:val="20"/>
          <w:szCs w:val="20"/>
          <w:lang w:val="hy-AM"/>
        </w:rPr>
        <w:t xml:space="preserve"> անանուն օգտագործմանը հետազոտության տվյալների բառային կամ պատկերային ներկայացման համար</w:t>
      </w:r>
      <w:r w:rsidRPr="00FF01A1">
        <w:rPr>
          <w:rFonts w:ascii="GHEA Grapalat" w:hAnsi="GHEA Grapalat" w:cs="Arial"/>
          <w:sz w:val="20"/>
          <w:szCs w:val="20"/>
          <w:lang w:val="hy-AM"/>
        </w:rPr>
        <w:t>:</w:t>
      </w:r>
    </w:p>
    <w:p w14:paraId="349CD8E6" w14:textId="463D8066" w:rsidR="00680A24" w:rsidRPr="00FF01A1" w:rsidRDefault="006B3DE0" w:rsidP="00680A24">
      <w:pPr>
        <w:jc w:val="both"/>
        <w:rPr>
          <w:rFonts w:ascii="GHEA Grapalat" w:hAnsi="GHEA Grapalat" w:cs="Arial"/>
          <w:sz w:val="20"/>
          <w:szCs w:val="20"/>
          <w:lang w:val="ru-RU"/>
        </w:rPr>
      </w:pPr>
      <w:r w:rsidRPr="00FF01A1">
        <w:rPr>
          <w:rFonts w:ascii="GHEA Grapalat" w:hAnsi="GHEA Grapalat" w:cs="Arial"/>
          <w:sz w:val="20"/>
          <w:szCs w:val="20"/>
          <w:lang w:val="hy-AM"/>
        </w:rPr>
        <w:t>Նշեք համապատասխան վանդակը</w:t>
      </w:r>
      <w:r w:rsidR="00725C73" w:rsidRPr="00FF01A1">
        <w:rPr>
          <w:rFonts w:ascii="GHEA Grapalat" w:hAnsi="GHEA Grapalat" w:cs="Arial"/>
          <w:sz w:val="20"/>
          <w:szCs w:val="20"/>
          <w:lang w:val="ru-RU"/>
        </w:rPr>
        <w:t>:</w:t>
      </w:r>
    </w:p>
    <w:p w14:paraId="0039B3E5" w14:textId="77777777" w:rsidR="003A53C4" w:rsidRPr="00FF01A1" w:rsidRDefault="003A53C4" w:rsidP="00680A24">
      <w:pPr>
        <w:jc w:val="both"/>
        <w:rPr>
          <w:rFonts w:ascii="GHEA Grapalat" w:hAnsi="GHEA Grapalat" w:cs="Arial"/>
          <w:i/>
          <w:sz w:val="20"/>
          <w:szCs w:val="20"/>
          <w:lang w:val="ru-RU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851"/>
        <w:gridCol w:w="8505"/>
      </w:tblGrid>
      <w:tr w:rsidR="00EE4E22" w:rsidRPr="00DF5876" w14:paraId="7A7FD16B" w14:textId="77777777" w:rsidTr="00E95A9D">
        <w:tc>
          <w:tcPr>
            <w:tcW w:w="817" w:type="dxa"/>
          </w:tcPr>
          <w:p w14:paraId="40B6FE7B" w14:textId="47DDB809" w:rsidR="00EE4E22" w:rsidRPr="00FF01A1" w:rsidRDefault="00EE4E22" w:rsidP="006B3DE0">
            <w:pPr>
              <w:jc w:val="both"/>
              <w:rPr>
                <w:rFonts w:ascii="GHEA Grapalat" w:hAnsi="GHEA Grapalat" w:cs="Arial"/>
                <w:sz w:val="20"/>
                <w:szCs w:val="20"/>
                <w:lang w:val="hy-AM"/>
              </w:rPr>
            </w:pPr>
            <w:r w:rsidRPr="00FF01A1">
              <w:rPr>
                <w:rFonts w:ascii="GHEA Grapalat" w:hAnsi="GHEA Grapalat" w:cs="Arial"/>
                <w:noProof/>
                <w:sz w:val="20"/>
                <w:szCs w:val="20"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82304" behindDoc="0" locked="0" layoutInCell="1" allowOverlap="1" wp14:anchorId="0D657731" wp14:editId="089A4AC7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8415</wp:posOffset>
                      </wp:positionV>
                      <wp:extent cx="118745" cy="114300"/>
                      <wp:effectExtent l="0" t="0" r="14605" b="19050"/>
                      <wp:wrapNone/>
                      <wp:docPr id="51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874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4CC7F38F" id="Rectangle 25" o:spid="_x0000_s1026" style="position:absolute;margin-left:-.35pt;margin-top:1.45pt;width:9.35pt;height:9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"/>
                  </w:pict>
                </mc:Fallback>
              </mc:AlternateContent>
            </w:r>
            <w:r w:rsidRPr="00FF01A1">
              <w:rPr>
                <w:rFonts w:ascii="GHEA Grapalat" w:hAnsi="GHEA Grapalat" w:cs="Arial"/>
                <w:sz w:val="20"/>
                <w:szCs w:val="20"/>
                <w:lang w:val="ru-RU"/>
              </w:rPr>
              <w:t xml:space="preserve">    </w:t>
            </w:r>
            <w:r w:rsidR="006B3DE0" w:rsidRPr="00FF01A1">
              <w:rPr>
                <w:rFonts w:ascii="GHEA Grapalat" w:hAnsi="GHEA Grapalat" w:cs="Arial"/>
                <w:sz w:val="20"/>
                <w:szCs w:val="20"/>
                <w:lang w:val="hy-AM"/>
              </w:rPr>
              <w:t>Այո</w:t>
            </w:r>
          </w:p>
        </w:tc>
        <w:tc>
          <w:tcPr>
            <w:tcW w:w="851" w:type="dxa"/>
          </w:tcPr>
          <w:p w14:paraId="474D878E" w14:textId="581F36E8" w:rsidR="00EE4E22" w:rsidRPr="00FF01A1" w:rsidRDefault="00EE4E22" w:rsidP="006B3DE0">
            <w:pPr>
              <w:jc w:val="both"/>
              <w:rPr>
                <w:rFonts w:ascii="GHEA Grapalat" w:hAnsi="GHEA Grapalat" w:cs="Arial"/>
                <w:i/>
                <w:sz w:val="20"/>
                <w:szCs w:val="20"/>
                <w:lang w:val="hy-AM"/>
              </w:rPr>
            </w:pPr>
            <w:r w:rsidRPr="00FF01A1">
              <w:rPr>
                <w:rFonts w:ascii="GHEA Grapalat" w:hAnsi="GHEA Grapalat" w:cs="Arial"/>
                <w:noProof/>
                <w:sz w:val="20"/>
                <w:szCs w:val="20"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83328" behindDoc="0" locked="0" layoutInCell="1" allowOverlap="1" wp14:anchorId="22335BB5" wp14:editId="2751F710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8415</wp:posOffset>
                      </wp:positionV>
                      <wp:extent cx="118745" cy="114300"/>
                      <wp:effectExtent l="0" t="0" r="14605" b="19050"/>
                      <wp:wrapNone/>
                      <wp:docPr id="44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874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1A579A2" id="Rectangle 25" o:spid="_x0000_s1026" style="position:absolute;margin-left:-.7pt;margin-top:1.45pt;width:9.35pt;height:9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"/>
                  </w:pict>
                </mc:Fallback>
              </mc:AlternateContent>
            </w:r>
            <w:r w:rsidRPr="00FF01A1">
              <w:rPr>
                <w:rFonts w:ascii="GHEA Grapalat" w:hAnsi="GHEA Grapalat" w:cs="Arial"/>
                <w:sz w:val="20"/>
                <w:szCs w:val="20"/>
                <w:lang w:val="ru-RU"/>
              </w:rPr>
              <w:t xml:space="preserve">     </w:t>
            </w:r>
            <w:r w:rsidR="006B3DE0" w:rsidRPr="00FF01A1">
              <w:rPr>
                <w:rFonts w:ascii="GHEA Grapalat" w:hAnsi="GHEA Grapalat" w:cs="Arial"/>
                <w:sz w:val="20"/>
                <w:szCs w:val="20"/>
                <w:lang w:val="hy-AM"/>
              </w:rPr>
              <w:t>Ոչ</w:t>
            </w:r>
          </w:p>
        </w:tc>
        <w:tc>
          <w:tcPr>
            <w:tcW w:w="8505" w:type="dxa"/>
          </w:tcPr>
          <w:p w14:paraId="045636C5" w14:textId="07D5C54A" w:rsidR="00AB52EF" w:rsidRPr="00FF01A1" w:rsidRDefault="006B3DE0" w:rsidP="00E95A9D">
            <w:pPr>
              <w:jc w:val="both"/>
              <w:rPr>
                <w:rFonts w:ascii="GHEA Grapalat" w:hAnsi="GHEA Grapalat" w:cs="Arial"/>
                <w:sz w:val="20"/>
                <w:szCs w:val="20"/>
                <w:lang w:val="hy-AM"/>
              </w:rPr>
            </w:pPr>
            <w:r w:rsidRPr="00FF01A1">
              <w:rPr>
                <w:rFonts w:ascii="GHEA Grapalat" w:hAnsi="GHEA Grapalat"/>
                <w:sz w:val="20"/>
                <w:szCs w:val="20"/>
                <w:lang w:val="hy-AM"/>
              </w:rPr>
              <w:t>Ես համաձայն եմ</w:t>
            </w:r>
            <w:r w:rsidR="00EE4E22" w:rsidRPr="00FF01A1">
              <w:rPr>
                <w:rFonts w:ascii="GHEA Grapalat" w:hAnsi="GHEA Grapalat"/>
                <w:sz w:val="20"/>
                <w:szCs w:val="20"/>
                <w:lang w:val="hy-AM"/>
              </w:rPr>
              <w:t>,</w:t>
            </w:r>
            <w:r w:rsidRPr="00FF01A1">
              <w:rPr>
                <w:rFonts w:ascii="GHEA Grapalat" w:hAnsi="GHEA Grapalat"/>
                <w:sz w:val="20"/>
                <w:szCs w:val="20"/>
                <w:lang w:val="hy-AM"/>
              </w:rPr>
              <w:t xml:space="preserve"> որ </w:t>
            </w:r>
            <w:r w:rsidR="002C1E11" w:rsidRPr="00FF01A1">
              <w:rPr>
                <w:rFonts w:ascii="GHEA Grapalat" w:hAnsi="GHEA Grapalat"/>
                <w:sz w:val="20"/>
                <w:szCs w:val="20"/>
                <w:lang w:val="hy-AM"/>
              </w:rPr>
              <w:t>«ESID Ռեգիստր» հետազոտական նախագծի շրջանակում իմ/երեխայի դեպքի տվյալները պահպանվեն, մշակվեն և կրկնակի կեղծանունավորված փոխանցվեն համագործակցող գիտահետազոտական ինստիտուտներին: Այդ տվյալները կարող են հասանելի լինել նաև ԵՄ-ից դուրս, եթե Եվրոպական հանձնաժողովը հաստատել է ստացող երկրում առկա է տվյալների իրավական պաշտպանության բավարար մակարդակ:</w:t>
            </w:r>
            <w:r w:rsidR="00E95A9D" w:rsidRPr="00FF01A1">
              <w:rPr>
                <w:rFonts w:ascii="GHEA Grapalat" w:hAnsi="GHEA Grapalat"/>
                <w:sz w:val="20"/>
                <w:szCs w:val="20"/>
                <w:lang w:val="hy-AM"/>
              </w:rPr>
              <w:t xml:space="preserve"> Ես ունեմ եմ իրավունք պահանջելու հետազոտական նախագծում իմ/երեխայի անձնական և դեպքի հետ կապակցված մշակված տվյալների մասին տեղեկատվություն և դրանց անվճար կրկնօրինակը:</w:t>
            </w:r>
            <w:r w:rsidR="00E95A9D" w:rsidRPr="00FF01A1">
              <w:rPr>
                <w:rFonts w:ascii="GHEA Grapalat" w:hAnsi="GHEA Grapalat" w:cs="Arial"/>
                <w:b/>
                <w:sz w:val="20"/>
                <w:szCs w:val="20"/>
                <w:lang w:val="hy-AM"/>
              </w:rPr>
              <w:t xml:space="preserve"> </w:t>
            </w:r>
            <w:r w:rsidR="00E95A9D" w:rsidRPr="00FF01A1">
              <w:rPr>
                <w:rFonts w:ascii="GHEA Grapalat" w:hAnsi="GHEA Grapalat" w:cs="Arial"/>
                <w:sz w:val="20"/>
                <w:szCs w:val="20"/>
                <w:lang w:val="hy-AM"/>
              </w:rPr>
              <w:t xml:space="preserve">Ես իրավունք ունեմ շտկել, սահմանափակել մշակումը կամ լրացնել տվյալները </w:t>
            </w:r>
            <w:r w:rsidR="008A1A92" w:rsidRPr="00FF01A1">
              <w:rPr>
                <w:rFonts w:ascii="GHEA Grapalat" w:hAnsi="GHEA Grapalat"/>
                <w:sz w:val="20"/>
                <w:szCs w:val="20"/>
                <w:lang w:val="hy-AM"/>
              </w:rPr>
              <w:t>(</w:t>
            </w:r>
            <w:r w:rsidR="00E95A9D" w:rsidRPr="00FF01A1">
              <w:rPr>
                <w:rFonts w:ascii="GHEA Grapalat" w:hAnsi="GHEA Grapalat"/>
                <w:sz w:val="20"/>
                <w:szCs w:val="20"/>
                <w:lang w:val="hy-AM"/>
              </w:rPr>
              <w:t>տարբերակ</w:t>
            </w:r>
            <w:r w:rsidR="008A1A92" w:rsidRPr="00FF01A1">
              <w:rPr>
                <w:rFonts w:ascii="GHEA Grapalat" w:hAnsi="GHEA Grapalat"/>
                <w:sz w:val="20"/>
                <w:szCs w:val="20"/>
                <w:lang w:val="hy-AM"/>
              </w:rPr>
              <w:t xml:space="preserve"> 1)</w:t>
            </w:r>
            <w:r w:rsidR="00E95A9D" w:rsidRPr="00FF01A1">
              <w:rPr>
                <w:rFonts w:ascii="GHEA Grapalat" w:hAnsi="GHEA Grapalat" w:cs="Arial"/>
                <w:sz w:val="20"/>
                <w:szCs w:val="20"/>
                <w:lang w:val="hy-AM"/>
              </w:rPr>
              <w:t>:</w:t>
            </w:r>
          </w:p>
        </w:tc>
      </w:tr>
      <w:tr w:rsidR="00EE4E22" w:rsidRPr="00DF5876" w14:paraId="7E3F9CE4" w14:textId="77777777" w:rsidTr="00E95A9D">
        <w:trPr>
          <w:trHeight w:val="2591"/>
        </w:trPr>
        <w:tc>
          <w:tcPr>
            <w:tcW w:w="817" w:type="dxa"/>
          </w:tcPr>
          <w:p w14:paraId="2EFE68B2" w14:textId="77777777" w:rsidR="00E95A9D" w:rsidRPr="00FF01A1" w:rsidRDefault="00E95A9D" w:rsidP="00225868">
            <w:pPr>
              <w:spacing w:before="60"/>
              <w:jc w:val="both"/>
              <w:rPr>
                <w:rFonts w:ascii="GHEA Grapalat" w:hAnsi="GHEA Grapalat" w:cs="Arial"/>
                <w:sz w:val="20"/>
                <w:szCs w:val="20"/>
                <w:lang w:val="hy-AM"/>
              </w:rPr>
            </w:pPr>
          </w:p>
          <w:p w14:paraId="1491FC5F" w14:textId="1F3A1BD4" w:rsidR="00EE4E22" w:rsidRPr="00FF01A1" w:rsidRDefault="00EE4E22" w:rsidP="00E95A9D">
            <w:pPr>
              <w:spacing w:before="60"/>
              <w:jc w:val="both"/>
              <w:rPr>
                <w:rFonts w:ascii="GHEA Grapalat" w:hAnsi="GHEA Grapalat" w:cs="Arial"/>
                <w:sz w:val="20"/>
                <w:szCs w:val="20"/>
                <w:lang w:val="ru-RU"/>
              </w:rPr>
            </w:pPr>
            <w:r w:rsidRPr="00FF01A1">
              <w:rPr>
                <w:rFonts w:ascii="GHEA Grapalat" w:hAnsi="GHEA Grapalat" w:cs="Arial"/>
                <w:noProof/>
                <w:sz w:val="20"/>
                <w:szCs w:val="20"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85376" behindDoc="0" locked="0" layoutInCell="1" allowOverlap="1" wp14:anchorId="0E7FDF28" wp14:editId="5AA0B9CD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8415</wp:posOffset>
                      </wp:positionV>
                      <wp:extent cx="118745" cy="114300"/>
                      <wp:effectExtent l="0" t="0" r="14605" b="19050"/>
                      <wp:wrapNone/>
                      <wp:docPr id="43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874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735A1358" id="Rectangle 25" o:spid="_x0000_s1026" style="position:absolute;margin-left:-.35pt;margin-top:1.45pt;width:9.35pt;height:9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"/>
                  </w:pict>
                </mc:Fallback>
              </mc:AlternateContent>
            </w:r>
            <w:r w:rsidRPr="00FF01A1">
              <w:rPr>
                <w:rFonts w:ascii="GHEA Grapalat" w:hAnsi="GHEA Grapalat" w:cs="Arial"/>
                <w:sz w:val="20"/>
                <w:szCs w:val="20"/>
                <w:lang w:val="hy-AM"/>
              </w:rPr>
              <w:t xml:space="preserve">    </w:t>
            </w:r>
            <w:r w:rsidR="00E95A9D" w:rsidRPr="00FF01A1">
              <w:rPr>
                <w:rFonts w:ascii="GHEA Grapalat" w:hAnsi="GHEA Grapalat" w:cs="Arial"/>
                <w:sz w:val="20"/>
                <w:szCs w:val="20"/>
                <w:lang w:val="hy-AM"/>
              </w:rPr>
              <w:t>Այո</w:t>
            </w:r>
          </w:p>
        </w:tc>
        <w:tc>
          <w:tcPr>
            <w:tcW w:w="851" w:type="dxa"/>
          </w:tcPr>
          <w:p w14:paraId="71035312" w14:textId="77777777" w:rsidR="00E95A9D" w:rsidRPr="00FF01A1" w:rsidRDefault="00E95A9D" w:rsidP="00225868">
            <w:pPr>
              <w:spacing w:before="60"/>
              <w:jc w:val="both"/>
              <w:rPr>
                <w:rFonts w:ascii="GHEA Grapalat" w:hAnsi="GHEA Grapalat" w:cs="Arial"/>
                <w:sz w:val="20"/>
                <w:szCs w:val="20"/>
                <w:lang w:val="hy-AM"/>
              </w:rPr>
            </w:pPr>
          </w:p>
          <w:p w14:paraId="3F8B7DC9" w14:textId="548623A2" w:rsidR="00EE4E22" w:rsidRPr="00FF01A1" w:rsidRDefault="00EE4E22" w:rsidP="00E95A9D">
            <w:pPr>
              <w:spacing w:before="60"/>
              <w:jc w:val="both"/>
              <w:rPr>
                <w:rFonts w:ascii="GHEA Grapalat" w:hAnsi="GHEA Grapalat" w:cs="Arial"/>
                <w:sz w:val="20"/>
                <w:szCs w:val="20"/>
                <w:lang w:val="hy-AM"/>
              </w:rPr>
            </w:pPr>
            <w:r w:rsidRPr="00FF01A1">
              <w:rPr>
                <w:rFonts w:ascii="GHEA Grapalat" w:hAnsi="GHEA Grapalat" w:cs="Arial"/>
                <w:noProof/>
                <w:sz w:val="20"/>
                <w:szCs w:val="20"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allowOverlap="1" wp14:anchorId="6304D71F" wp14:editId="4BBD9E72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8415</wp:posOffset>
                      </wp:positionV>
                      <wp:extent cx="118745" cy="114300"/>
                      <wp:effectExtent l="0" t="0" r="14605" b="19050"/>
                      <wp:wrapNone/>
                      <wp:docPr id="53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874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71BE1E0" id="Rectangle 25" o:spid="_x0000_s1026" style="position:absolute;margin-left:-.7pt;margin-top:1.45pt;width:9.35pt;height:9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"/>
                  </w:pict>
                </mc:Fallback>
              </mc:AlternateContent>
            </w:r>
            <w:r w:rsidRPr="00FF01A1">
              <w:rPr>
                <w:rFonts w:ascii="GHEA Grapalat" w:hAnsi="GHEA Grapalat" w:cs="Arial"/>
                <w:sz w:val="20"/>
                <w:szCs w:val="20"/>
                <w:lang w:val="ru-RU"/>
              </w:rPr>
              <w:t xml:space="preserve">    </w:t>
            </w:r>
            <w:r w:rsidR="00E95A9D" w:rsidRPr="00FF01A1">
              <w:rPr>
                <w:rFonts w:ascii="GHEA Grapalat" w:hAnsi="GHEA Grapalat" w:cs="Arial"/>
                <w:sz w:val="20"/>
                <w:szCs w:val="20"/>
                <w:lang w:val="hy-AM"/>
              </w:rPr>
              <w:t>Ոչ</w:t>
            </w:r>
          </w:p>
        </w:tc>
        <w:tc>
          <w:tcPr>
            <w:tcW w:w="8505" w:type="dxa"/>
          </w:tcPr>
          <w:p w14:paraId="6565677A" w14:textId="51CFE9E4" w:rsidR="00EE4E22" w:rsidRPr="00FF01A1" w:rsidRDefault="00E95A9D" w:rsidP="00E95A9D">
            <w:pPr>
              <w:spacing w:before="60"/>
              <w:jc w:val="both"/>
              <w:rPr>
                <w:rFonts w:ascii="GHEA Grapalat" w:hAnsi="GHEA Grapalat" w:cs="Arial"/>
                <w:sz w:val="20"/>
                <w:szCs w:val="20"/>
                <w:lang w:val="hy-AM"/>
              </w:rPr>
            </w:pPr>
            <w:r w:rsidRPr="00FF01A1">
              <w:rPr>
                <w:rFonts w:ascii="GHEA Grapalat" w:hAnsi="GHEA Grapalat"/>
                <w:sz w:val="20"/>
                <w:szCs w:val="20"/>
                <w:lang w:val="hy-AM"/>
              </w:rPr>
              <w:t>Ես համաձայն եմ</w:t>
            </w:r>
            <w:r w:rsidR="00AE3266" w:rsidRPr="00FF01A1">
              <w:rPr>
                <w:rFonts w:ascii="GHEA Grapalat" w:hAnsi="GHEA Grapalat"/>
                <w:sz w:val="20"/>
                <w:szCs w:val="20"/>
                <w:lang w:val="hy-AM"/>
              </w:rPr>
              <w:t xml:space="preserve">, </w:t>
            </w:r>
            <w:r w:rsidRPr="00FF01A1">
              <w:rPr>
                <w:rFonts w:ascii="GHEA Grapalat" w:hAnsi="GHEA Grapalat"/>
                <w:sz w:val="20"/>
                <w:szCs w:val="20"/>
                <w:lang w:val="hy-AM"/>
              </w:rPr>
              <w:t>որ «ESID Ռեգիստր» հետազոտական նախագծի շրջանակում իմ/երեխայի դեպքի տվյալները պահպանվեն, մշակվեն և կրկնակի կեղծանունավորված փոխանցվեն արդյունաբերական գործընկերներին:</w:t>
            </w:r>
            <w:r w:rsidR="00AE3266" w:rsidRPr="00FF01A1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Pr="00FF01A1">
              <w:rPr>
                <w:rFonts w:ascii="GHEA Grapalat" w:hAnsi="GHEA Grapalat"/>
                <w:sz w:val="20"/>
                <w:szCs w:val="20"/>
                <w:lang w:val="hy-AM"/>
              </w:rPr>
              <w:t>Այդ տվյալները կարող են հասանելի լինել նաև ԵՄ-ից դուրս, եթե Եվրոպական հանձնաժողովը հաստատել է ստացող երկրում առկա է տվյալների իրավական պաշտպանության բավարար մակարդակ: Ես ունեմ եմ իրավունք պահանջելու հետազոտական նախագծում իմ/երեխայի անձնական և դեպքի հետ կապակցված մշակված տվյալների մասին տեղեկատվություն և դրանց անվճար կրկնօրինակը:</w:t>
            </w:r>
            <w:r w:rsidRPr="00FF01A1">
              <w:rPr>
                <w:rFonts w:ascii="GHEA Grapalat" w:hAnsi="GHEA Grapalat" w:cs="Arial"/>
                <w:b/>
                <w:sz w:val="20"/>
                <w:szCs w:val="20"/>
                <w:lang w:val="hy-AM"/>
              </w:rPr>
              <w:t xml:space="preserve"> </w:t>
            </w:r>
            <w:r w:rsidRPr="00FF01A1">
              <w:rPr>
                <w:rFonts w:ascii="GHEA Grapalat" w:hAnsi="GHEA Grapalat" w:cs="Arial"/>
                <w:sz w:val="20"/>
                <w:szCs w:val="20"/>
                <w:lang w:val="hy-AM"/>
              </w:rPr>
              <w:t>Ես իրավունք ունեմ շտկել, սահմանափակել մշակումը կամ լրացնել տվյալները</w:t>
            </w:r>
            <w:r w:rsidRPr="00FF01A1">
              <w:rPr>
                <w:rFonts w:ascii="GHEA Grapalat" w:hAnsi="GHEA Grapalat"/>
                <w:sz w:val="20"/>
                <w:szCs w:val="20"/>
                <w:lang w:val="hy-AM"/>
              </w:rPr>
              <w:t xml:space="preserve"> (տարբերակ</w:t>
            </w:r>
            <w:r w:rsidR="008A1A92" w:rsidRPr="00FF01A1">
              <w:rPr>
                <w:rFonts w:ascii="GHEA Grapalat" w:hAnsi="GHEA Grapalat"/>
                <w:sz w:val="20"/>
                <w:szCs w:val="20"/>
                <w:lang w:val="hy-AM"/>
              </w:rPr>
              <w:t xml:space="preserve"> 2)</w:t>
            </w:r>
            <w:r w:rsidR="00AE3266" w:rsidRPr="00FF01A1">
              <w:rPr>
                <w:rFonts w:ascii="GHEA Grapalat" w:hAnsi="GHEA Grapalat"/>
                <w:sz w:val="20"/>
                <w:szCs w:val="20"/>
                <w:lang w:val="hy-AM"/>
              </w:rPr>
              <w:t>.</w:t>
            </w:r>
          </w:p>
        </w:tc>
      </w:tr>
      <w:tr w:rsidR="00F52316" w:rsidRPr="00DF5876" w14:paraId="4592B7CF" w14:textId="77777777" w:rsidTr="00E95A9D">
        <w:tc>
          <w:tcPr>
            <w:tcW w:w="817" w:type="dxa"/>
          </w:tcPr>
          <w:p w14:paraId="6972D468" w14:textId="77777777" w:rsidR="00F52316" w:rsidRPr="00FF01A1" w:rsidRDefault="00F52316" w:rsidP="00225868">
            <w:pPr>
              <w:spacing w:before="60"/>
              <w:jc w:val="both"/>
              <w:rPr>
                <w:rFonts w:ascii="GHEA Grapalat" w:hAnsi="GHEA Grapalat" w:cs="Arial"/>
                <w:sz w:val="20"/>
                <w:szCs w:val="20"/>
                <w:lang w:val="ru-RU"/>
              </w:rPr>
            </w:pPr>
            <w:r w:rsidRPr="00FF01A1">
              <w:rPr>
                <w:rFonts w:ascii="GHEA Grapalat" w:hAnsi="GHEA Grapalat" w:cs="Arial"/>
                <w:noProof/>
                <w:sz w:val="20"/>
                <w:szCs w:val="20"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allowOverlap="1" wp14:anchorId="4474619E" wp14:editId="3FD1BAF2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8415</wp:posOffset>
                      </wp:positionV>
                      <wp:extent cx="118745" cy="114300"/>
                      <wp:effectExtent l="0" t="0" r="14605" b="19050"/>
                      <wp:wrapNone/>
                      <wp:docPr id="54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874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1757F50C" id="Rectangle 25" o:spid="_x0000_s1026" style="position:absolute;margin-left:-.35pt;margin-top:1.45pt;width:9.35pt;height:9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"/>
                  </w:pict>
                </mc:Fallback>
              </mc:AlternateContent>
            </w:r>
            <w:r w:rsidRPr="00FF01A1">
              <w:rPr>
                <w:rFonts w:ascii="GHEA Grapalat" w:hAnsi="GHEA Grapalat" w:cs="Arial"/>
                <w:sz w:val="20"/>
                <w:szCs w:val="20"/>
                <w:lang w:val="hy-AM"/>
              </w:rPr>
              <w:t xml:space="preserve">     </w:t>
            </w:r>
            <w:r w:rsidRPr="00FF01A1">
              <w:rPr>
                <w:rFonts w:ascii="GHEA Grapalat" w:hAnsi="GHEA Grapalat" w:cs="Arial"/>
                <w:sz w:val="20"/>
                <w:szCs w:val="20"/>
                <w:lang w:val="ru-RU"/>
              </w:rPr>
              <w:t>Да</w:t>
            </w:r>
          </w:p>
        </w:tc>
        <w:tc>
          <w:tcPr>
            <w:tcW w:w="851" w:type="dxa"/>
          </w:tcPr>
          <w:p w14:paraId="754B841A" w14:textId="77777777" w:rsidR="00F52316" w:rsidRPr="00FF01A1" w:rsidRDefault="00F52316" w:rsidP="00225868">
            <w:pPr>
              <w:spacing w:before="60"/>
              <w:jc w:val="both"/>
              <w:rPr>
                <w:rFonts w:ascii="GHEA Grapalat" w:hAnsi="GHEA Grapalat" w:cs="Arial"/>
                <w:sz w:val="20"/>
                <w:szCs w:val="20"/>
                <w:lang w:val="ru-RU"/>
              </w:rPr>
            </w:pPr>
            <w:r w:rsidRPr="00FF01A1">
              <w:rPr>
                <w:rFonts w:ascii="GHEA Grapalat" w:hAnsi="GHEA Grapalat" w:cs="Arial"/>
                <w:noProof/>
                <w:sz w:val="20"/>
                <w:szCs w:val="20"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89472" behindDoc="0" locked="0" layoutInCell="1" allowOverlap="1" wp14:anchorId="6BFDB9DE" wp14:editId="7FD05F53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8415</wp:posOffset>
                      </wp:positionV>
                      <wp:extent cx="118745" cy="114300"/>
                      <wp:effectExtent l="0" t="0" r="14605" b="19050"/>
                      <wp:wrapNone/>
                      <wp:docPr id="5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874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5E32F70" id="Rectangle 25" o:spid="_x0000_s1026" style="position:absolute;margin-left:-.7pt;margin-top:1.45pt;width:9.35pt;height:9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"/>
                  </w:pict>
                </mc:Fallback>
              </mc:AlternateContent>
            </w:r>
            <w:r w:rsidRPr="00FF01A1">
              <w:rPr>
                <w:rFonts w:ascii="GHEA Grapalat" w:hAnsi="GHEA Grapalat" w:cs="Arial"/>
                <w:sz w:val="20"/>
                <w:szCs w:val="20"/>
                <w:lang w:val="ru-RU"/>
              </w:rPr>
              <w:t xml:space="preserve">     Нет</w:t>
            </w:r>
          </w:p>
        </w:tc>
        <w:tc>
          <w:tcPr>
            <w:tcW w:w="8505" w:type="dxa"/>
          </w:tcPr>
          <w:p w14:paraId="6D17CFFB" w14:textId="2D76B13C" w:rsidR="00F52316" w:rsidRPr="00FF01A1" w:rsidRDefault="00E95A9D" w:rsidP="00474313">
            <w:pPr>
              <w:shd w:val="clear" w:color="auto" w:fill="F2F2F2" w:themeFill="background1" w:themeFillShade="F2"/>
              <w:autoSpaceDE w:val="0"/>
              <w:autoSpaceDN w:val="0"/>
              <w:adjustRightInd w:val="0"/>
              <w:spacing w:before="60" w:after="120" w:line="276" w:lineRule="auto"/>
              <w:jc w:val="both"/>
              <w:rPr>
                <w:rFonts w:ascii="GHEA Grapalat" w:hAnsi="GHEA Grapalat" w:cs="Arial"/>
                <w:b/>
                <w:sz w:val="20"/>
                <w:szCs w:val="20"/>
                <w:lang w:val="ru-RU"/>
              </w:rPr>
            </w:pPr>
            <w:r w:rsidRPr="00FF01A1">
              <w:rPr>
                <w:rFonts w:ascii="GHEA Grapalat" w:hAnsi="GHEA Grapalat" w:cs="Arial"/>
                <w:b/>
                <w:sz w:val="20"/>
                <w:szCs w:val="20"/>
                <w:lang w:val="hy-AM" w:eastAsia="de-DE"/>
              </w:rPr>
              <w:t>Բացի այդ, ես տալիս եմ իմ համ</w:t>
            </w:r>
            <w:r w:rsidR="00474313" w:rsidRPr="00FF01A1">
              <w:rPr>
                <w:rFonts w:ascii="GHEA Grapalat" w:hAnsi="GHEA Grapalat" w:cs="Arial"/>
                <w:b/>
                <w:sz w:val="20"/>
                <w:szCs w:val="20"/>
                <w:lang w:val="hy-AM" w:eastAsia="de-DE"/>
              </w:rPr>
              <w:t>ա</w:t>
            </w:r>
            <w:r w:rsidRPr="00FF01A1">
              <w:rPr>
                <w:rFonts w:ascii="GHEA Grapalat" w:hAnsi="GHEA Grapalat" w:cs="Arial"/>
                <w:b/>
                <w:sz w:val="20"/>
                <w:szCs w:val="20"/>
                <w:lang w:val="hy-AM" w:eastAsia="de-DE"/>
              </w:rPr>
              <w:t xml:space="preserve">ձայնությունը առ այն, որ </w:t>
            </w:r>
            <w:r w:rsidR="00474313" w:rsidRPr="00FF01A1">
              <w:rPr>
                <w:rFonts w:ascii="GHEA Grapalat" w:hAnsi="GHEA Grapalat" w:cs="Arial"/>
                <w:b/>
                <w:sz w:val="20"/>
                <w:szCs w:val="20"/>
                <w:lang w:val="hy-AM" w:eastAsia="de-DE"/>
              </w:rPr>
              <w:t xml:space="preserve">տվյալները փոխանցվեն ԵՄ-ից դուրս, եթե նույնիսկ Եվրոպական հանձնաժողովը չի ընդունել ադեկվատ որոշում: Ես տեղեկացված եմ այս փոխանցման ռիսկերի մասին </w:t>
            </w:r>
            <w:r w:rsidR="008A1A92" w:rsidRPr="00FF01A1">
              <w:rPr>
                <w:rFonts w:ascii="GHEA Grapalat" w:hAnsi="GHEA Grapalat" w:cs="Arial"/>
                <w:b/>
                <w:sz w:val="20"/>
                <w:szCs w:val="20"/>
                <w:lang w:val="ru-RU" w:eastAsia="de-DE"/>
              </w:rPr>
              <w:t>(</w:t>
            </w:r>
            <w:r w:rsidR="00474313" w:rsidRPr="00FF01A1">
              <w:rPr>
                <w:rFonts w:ascii="GHEA Grapalat" w:hAnsi="GHEA Grapalat" w:cs="Arial"/>
                <w:b/>
                <w:sz w:val="20"/>
                <w:szCs w:val="20"/>
                <w:lang w:val="hy-AM" w:eastAsia="de-DE"/>
              </w:rPr>
              <w:t>տարբերակ</w:t>
            </w:r>
            <w:r w:rsidR="008A1A92" w:rsidRPr="00FF01A1">
              <w:rPr>
                <w:rFonts w:ascii="GHEA Grapalat" w:hAnsi="GHEA Grapalat" w:cs="Arial"/>
                <w:b/>
                <w:sz w:val="20"/>
                <w:szCs w:val="20"/>
                <w:lang w:val="ru-RU" w:eastAsia="de-DE"/>
              </w:rPr>
              <w:t xml:space="preserve"> 3)</w:t>
            </w:r>
            <w:r w:rsidR="00F52316" w:rsidRPr="00FF01A1">
              <w:rPr>
                <w:rFonts w:ascii="GHEA Grapalat" w:hAnsi="GHEA Grapalat" w:cs="Arial"/>
                <w:b/>
                <w:sz w:val="20"/>
                <w:szCs w:val="20"/>
                <w:lang w:val="ru-RU" w:eastAsia="de-DE"/>
              </w:rPr>
              <w:t>.</w:t>
            </w:r>
          </w:p>
        </w:tc>
      </w:tr>
    </w:tbl>
    <w:p w14:paraId="789B7556" w14:textId="77777777" w:rsidR="00AB52EF" w:rsidRPr="00FF01A1" w:rsidRDefault="00AB52EF" w:rsidP="00F8261D">
      <w:pPr>
        <w:jc w:val="both"/>
        <w:rPr>
          <w:rFonts w:ascii="GHEA Grapalat" w:hAnsi="GHEA Grapalat" w:cs="Arial"/>
          <w:sz w:val="20"/>
          <w:szCs w:val="20"/>
          <w:lang w:val="ru-RU"/>
        </w:rPr>
      </w:pPr>
    </w:p>
    <w:p w14:paraId="7EF14CEA" w14:textId="7ABCECAA" w:rsidR="00F8261D" w:rsidRPr="00FF01A1" w:rsidRDefault="00474313" w:rsidP="00F8261D">
      <w:pPr>
        <w:jc w:val="both"/>
        <w:rPr>
          <w:rFonts w:ascii="GHEA Grapalat" w:hAnsi="GHEA Grapalat" w:cs="Arial"/>
          <w:sz w:val="20"/>
          <w:szCs w:val="20"/>
          <w:lang w:val="ru-RU"/>
        </w:rPr>
      </w:pPr>
      <w:r w:rsidRPr="00FF01A1">
        <w:rPr>
          <w:rFonts w:ascii="GHEA Grapalat" w:hAnsi="GHEA Grapalat" w:cs="Arial"/>
          <w:sz w:val="20"/>
          <w:szCs w:val="20"/>
          <w:lang w:val="hy-AM"/>
        </w:rPr>
        <w:t>Ինձ հայտնել են, որ ես կարող եմ չեղարկել իմ համաձայնութունը ցանկացած պահի և եղած տվյալները կհեռացվեն կամ ամբողջությամբ կանանունացվեն իմ պահանջով: Ես տեղեկացված եմ, որ երրորդ կողմին փոխանցված, հրապարակված և արդեն մշակված  արդյունքներից անհնար է հեռացնել տվյալները:</w:t>
      </w:r>
    </w:p>
    <w:p w14:paraId="0A20A3C6" w14:textId="77777777" w:rsidR="00F05FA6" w:rsidRPr="00FF01A1" w:rsidRDefault="00F05FA6" w:rsidP="00F8261D">
      <w:pPr>
        <w:jc w:val="both"/>
        <w:rPr>
          <w:rFonts w:ascii="GHEA Grapalat" w:hAnsi="GHEA Grapalat" w:cs="Arial"/>
          <w:sz w:val="20"/>
          <w:szCs w:val="20"/>
          <w:lang w:val="ru-RU"/>
        </w:rPr>
      </w:pPr>
    </w:p>
    <w:p w14:paraId="6C022BEB" w14:textId="75EFB9A8" w:rsidR="00474313" w:rsidRPr="00FF01A1" w:rsidRDefault="00474313" w:rsidP="00474313">
      <w:pPr>
        <w:jc w:val="both"/>
        <w:rPr>
          <w:rFonts w:ascii="GHEA Grapalat" w:hAnsi="GHEA Grapalat" w:cs="Arial"/>
          <w:sz w:val="20"/>
          <w:szCs w:val="20"/>
          <w:lang w:val="hy-AM"/>
        </w:rPr>
      </w:pPr>
      <w:r w:rsidRPr="00FF01A1">
        <w:rPr>
          <w:rFonts w:ascii="GHEA Grapalat" w:hAnsi="GHEA Grapalat" w:cs="Arial"/>
          <w:sz w:val="20"/>
          <w:szCs w:val="20"/>
          <w:lang w:val="hy-AM"/>
        </w:rPr>
        <w:lastRenderedPageBreak/>
        <w:t xml:space="preserve">Ես ստացել եմ պացիենտի մասին տեղեկատվության և համաձայնագրի կրկնօրինակը: Բնօրինակը մնում է հետազոտող կենտրոնում: </w:t>
      </w:r>
    </w:p>
    <w:p w14:paraId="08B25520" w14:textId="77777777" w:rsidR="00474313" w:rsidRPr="00FF01A1" w:rsidRDefault="00474313" w:rsidP="00474313">
      <w:pPr>
        <w:jc w:val="both"/>
        <w:rPr>
          <w:rFonts w:ascii="GHEA Grapalat" w:hAnsi="GHEA Grapalat" w:cs="Arial"/>
          <w:b/>
          <w:sz w:val="22"/>
          <w:szCs w:val="22"/>
          <w:lang w:val="ru-RU"/>
        </w:rPr>
      </w:pPr>
    </w:p>
    <w:p w14:paraId="2A5BBE00" w14:textId="1DC469C5" w:rsidR="00AB52EF" w:rsidRPr="00FF01A1" w:rsidRDefault="00AB52EF">
      <w:pPr>
        <w:rPr>
          <w:rFonts w:ascii="GHEA Grapalat" w:hAnsi="GHEA Grapalat" w:cs="Arial"/>
          <w:b/>
          <w:sz w:val="22"/>
          <w:szCs w:val="22"/>
          <w:lang w:val="ru-RU"/>
        </w:rPr>
      </w:pPr>
    </w:p>
    <w:p w14:paraId="1C94C192" w14:textId="77777777" w:rsidR="00AB52EF" w:rsidRPr="00FF01A1" w:rsidRDefault="00AB52EF" w:rsidP="00AB52EF">
      <w:pPr>
        <w:rPr>
          <w:rFonts w:ascii="GHEA Grapalat" w:hAnsi="GHEA Grapalat" w:cs="Arial"/>
          <w:sz w:val="20"/>
          <w:szCs w:val="20"/>
          <w:lang w:val="ru-RU"/>
        </w:rPr>
      </w:pPr>
    </w:p>
    <w:p w14:paraId="11D2C107" w14:textId="0A77DB11" w:rsidR="008B17C1" w:rsidRPr="00FF01A1" w:rsidRDefault="00474313" w:rsidP="008B17C1">
      <w:pPr>
        <w:jc w:val="both"/>
        <w:rPr>
          <w:rFonts w:ascii="GHEA Grapalat" w:hAnsi="GHEA Grapalat" w:cs="Arial"/>
          <w:b/>
          <w:sz w:val="20"/>
          <w:szCs w:val="20"/>
          <w:lang w:val="hy-AM"/>
        </w:rPr>
      </w:pPr>
      <w:r w:rsidRPr="00FF01A1">
        <w:rPr>
          <w:rFonts w:ascii="GHEA Grapalat" w:hAnsi="GHEA Grapalat" w:cs="Arial"/>
          <w:b/>
          <w:sz w:val="20"/>
          <w:szCs w:val="20"/>
          <w:lang w:val="hy-AM"/>
        </w:rPr>
        <w:t>Ա.</w:t>
      </w:r>
      <w:r w:rsidR="008B17C1" w:rsidRPr="00FF01A1">
        <w:rPr>
          <w:rFonts w:ascii="GHEA Grapalat" w:hAnsi="GHEA Grapalat" w:cs="Arial"/>
          <w:b/>
          <w:sz w:val="20"/>
          <w:szCs w:val="20"/>
          <w:lang w:val="ru-RU"/>
        </w:rPr>
        <w:t xml:space="preserve"> </w:t>
      </w:r>
      <w:r w:rsidRPr="00FF01A1">
        <w:rPr>
          <w:rFonts w:ascii="GHEA Grapalat" w:hAnsi="GHEA Grapalat" w:cs="Arial"/>
          <w:b/>
          <w:sz w:val="20"/>
          <w:szCs w:val="20"/>
          <w:lang w:val="hy-AM"/>
        </w:rPr>
        <w:t>Չափահասի համաձայնություն</w:t>
      </w:r>
    </w:p>
    <w:tbl>
      <w:tblPr>
        <w:tblW w:w="50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2747"/>
        <w:gridCol w:w="2646"/>
        <w:gridCol w:w="4118"/>
      </w:tblGrid>
      <w:tr w:rsidR="008B17C1" w:rsidRPr="00FF01A1" w14:paraId="4E2F55FE" w14:textId="77777777" w:rsidTr="00816E5A">
        <w:trPr>
          <w:trHeight w:val="510"/>
        </w:trPr>
        <w:tc>
          <w:tcPr>
            <w:tcW w:w="708" w:type="dxa"/>
            <w:vAlign w:val="bottom"/>
          </w:tcPr>
          <w:p w14:paraId="5D43EBDA" w14:textId="2AF3C1BB" w:rsidR="008B17C1" w:rsidRPr="00FF01A1" w:rsidRDefault="00474313" w:rsidP="00B86C2A">
            <w:pPr>
              <w:tabs>
                <w:tab w:val="center" w:pos="1701"/>
                <w:tab w:val="left" w:pos="4536"/>
                <w:tab w:val="center" w:pos="8080"/>
              </w:tabs>
              <w:ind w:right="-57"/>
              <w:rPr>
                <w:rFonts w:ascii="GHEA Grapalat" w:hAnsi="GHEA Grapalat" w:cs="Arial"/>
                <w:sz w:val="16"/>
                <w:lang w:val="hy-AM"/>
              </w:rPr>
            </w:pPr>
            <w:r w:rsidRPr="00FF01A1">
              <w:rPr>
                <w:rFonts w:ascii="GHEA Grapalat" w:hAnsi="GHEA Grapalat" w:cs="Arial"/>
                <w:sz w:val="14"/>
                <w:lang w:val="hy-AM"/>
              </w:rPr>
              <w:t>Ամսաթիվ</w:t>
            </w:r>
          </w:p>
        </w:tc>
        <w:tc>
          <w:tcPr>
            <w:tcW w:w="2747" w:type="dxa"/>
            <w:vAlign w:val="bottom"/>
          </w:tcPr>
          <w:p w14:paraId="11BC00E3" w14:textId="77777777" w:rsidR="008B17C1" w:rsidRPr="00FF01A1" w:rsidRDefault="00997F83" w:rsidP="00B86C2A">
            <w:pPr>
              <w:tabs>
                <w:tab w:val="center" w:pos="1701"/>
                <w:tab w:val="left" w:pos="4536"/>
                <w:tab w:val="center" w:pos="8080"/>
              </w:tabs>
              <w:rPr>
                <w:rFonts w:ascii="GHEA Grapalat" w:hAnsi="GHEA Grapalat" w:cs="Arial"/>
                <w:sz w:val="20"/>
                <w:lang w:val="ru-RU"/>
              </w:rPr>
            </w:pPr>
            <w:r w:rsidRPr="00FF01A1">
              <w:rPr>
                <w:rFonts w:ascii="GHEA Grapalat" w:hAnsi="GHEA Grapalat" w:cs="Arial"/>
                <w:noProof/>
                <w:sz w:val="22"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59776" behindDoc="0" locked="1" layoutInCell="1" allowOverlap="1" wp14:anchorId="77E5DFB8" wp14:editId="48C49DB0">
                      <wp:simplePos x="0" y="0"/>
                      <wp:positionH relativeFrom="column">
                        <wp:posOffset>25400</wp:posOffset>
                      </wp:positionH>
                      <wp:positionV relativeFrom="page">
                        <wp:posOffset>14605</wp:posOffset>
                      </wp:positionV>
                      <wp:extent cx="1490345" cy="321945"/>
                      <wp:effectExtent l="19050" t="19050" r="14605" b="40005"/>
                      <wp:wrapNone/>
                      <wp:docPr id="36" name="Group 23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 bwMode="auto">
                              <a:xfrm>
                                <a:off x="0" y="0"/>
                                <a:ext cx="1490345" cy="321945"/>
                                <a:chOff x="1728" y="7776"/>
                                <a:chExt cx="2592" cy="483"/>
                              </a:xfrm>
                            </wpg:grpSpPr>
                            <wps:wsp>
                              <wps:cNvPr id="37" name="Text Box 240"/>
                              <wps:cNvSpPr txBox="1">
                                <a:spLocks noChangeAspect="1" noChangeArrowheads="1"/>
                              </wps:cNvSpPr>
                              <wps:spPr bwMode="auto">
                                <a:xfrm>
                                  <a:off x="1728" y="7776"/>
                                  <a:ext cx="2592" cy="432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DDDDD"/>
                                </a:solidFill>
                                <a:ln>
                                  <a:noFill/>
                                </a:ln>
                                <a:effectLst>
                                  <a:prstShdw prst="shdw17" dist="17961" dir="2700000">
                                    <a:srgbClr val="DDDDDD">
                                      <a:gamma/>
                                      <a:shade val="60000"/>
                                      <a:invGamma/>
                                    </a:srgbClr>
                                  </a:prstShdw>
                                </a:effectLst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4671DEF" w14:textId="77777777" w:rsidR="00FF01A1" w:rsidRDefault="00FF01A1" w:rsidP="008B17C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8" name="Line 241"/>
                              <wps:cNvCnPr/>
                              <wps:spPr bwMode="auto">
                                <a:xfrm flipV="1">
                                  <a:off x="2592" y="7776"/>
                                  <a:ext cx="0" cy="43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9" name="Line 242"/>
                              <wps:cNvCnPr/>
                              <wps:spPr bwMode="auto">
                                <a:xfrm>
                                  <a:off x="3456" y="7776"/>
                                  <a:ext cx="0" cy="43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0" name="Line 243"/>
                              <wps:cNvCnPr/>
                              <wps:spPr bwMode="auto">
                                <a:xfrm>
                                  <a:off x="2160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1" name="Line 244"/>
                              <wps:cNvCnPr/>
                              <wps:spPr bwMode="auto">
                                <a:xfrm>
                                  <a:off x="3024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2" name="Line 245"/>
                              <wps:cNvCnPr/>
                              <wps:spPr bwMode="auto">
                                <a:xfrm>
                                  <a:off x="3888" y="7971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group w14:anchorId="77E5DFB8" id="Group 239" o:spid="_x0000_s1028" style="position:absolute;margin-left:2pt;margin-top:1.15pt;width:117.35pt;height:25.35pt;z-index:251659776;mso-position-vertical-relative:page" coordorigin="1728,7776" coordsize="2592,4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">
                      <o:lock v:ext="edit" aspectratio="t"/>
                      <v:shape id="Text Box 240" o:spid="_x0000_s1029" type="#_x0000_t202" style="position:absolute;left:1728;top:7776;width:2592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CIusMA&#10;AADbAAAADwAAAGRycy9kb3ducmV2LnhtbESP0WqDQBRE3wP9h+UW8hbXtJAU6yolEGghUDT5gIt7&#10;q6J717pbNfn6bqGQx2FmzjBpvpheTDS61rKCbRSDIK6sbrlWcDkfNy8gnEfW2FsmBVdykGcPqxQT&#10;bWcuaCp9LQKEXYIKGu+HREpXNWTQRXYgDt6XHQ36IMda6hHnADe9fIrjnTTYclhocKBDQ1VX/hgF&#10;n9NxMTvt5sOW3a2YP/DUmW+l1o/L2ysIT4u/h//b71rB8x7+voQfIL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UCIusMAAADbAAAADwAAAAAAAAAAAAAAAACYAgAAZHJzL2Rv&#10;d25yZXYueG1sUEsFBgAAAAAEAAQA9QAAAIgDAAAAAA==&#10;" fillcolor="#ddd" stroked="f">
                        <v:imagedata embosscolor="shadow add(51)"/>
                        <v:shadow on="t" type="emboss" color="#858585" color2="shadow add(102)" offset="1pt,1pt" offset2="-1pt,-1pt"/>
                        <o:lock v:ext="edit" aspectratio="t"/>
                        <v:textbox>
                          <w:txbxContent>
                            <w:p w14:paraId="64671DEF" w14:textId="77777777" w:rsidR="00FF01A1" w:rsidRDefault="00FF01A1" w:rsidP="008B17C1"/>
                          </w:txbxContent>
                        </v:textbox>
                      </v:shape>
                      <v:line id="Line 241" o:spid="_x0000_s1030" style="position:absolute;flip:y;visibility:visible;mso-wrap-style:square" from="2592,7776" to="2592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oByBcMAAADbAAAADwAAAGRycy9kb3ducmV2LnhtbERPy2oCMRTdF/oP4Ra6KZppLWJHo4hQ&#10;cOHGByPdXSe3k2EmN2OS6vj3ZiF0eTjv2aK3rbiQD7VjBe/DDARx6XTNlYLD/nswAREissbWMSm4&#10;UYDF/Plphrl2V97SZRcrkUI45KjAxNjlUobSkMUwdB1x4n6dtxgT9JXUHq8p3LbyI8vG0mLNqcFg&#10;RytDZbP7swrkZPN29svTZ1M0x+OXKcqi+9ko9frSL6cgIvXxX/xwr7WCURqbvqQfIOd3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KAcgXDAAAA2wAAAA8AAAAAAAAAAAAA&#10;AAAAoQIAAGRycy9kb3ducmV2LnhtbFBLBQYAAAAABAAEAPkAAACRAwAAAAA=&#10;"/>
                      <v:line id="Line 242" o:spid="_x0000_s1031" style="position:absolute;visibility:visible;mso-wrap-style:square" from="3456,7776" to="3456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a7+dcYAAADbAAAADwAAAGRycy9kb3ducmV2LnhtbESPT2vCQBTE74LfYXlCb7qxQqipq4il&#10;oD2U+gfa4zP7mkSzb8PuNkm/fbcgeBxm5jfMYtWbWrTkfGVZwXSSgCDOra64UHA6vo6fQPiArLG2&#10;TAp+ycNqORwsMNO24z21h1CICGGfoYIyhCaT0uclGfQT2xBH79s6gyFKV0jtsItwU8vHJEmlwYrj&#10;QokNbUrKr4cfo+B99pG2693btv/cpef8ZX/+unROqYdRv34GEagP9/CtvdUKZnP4/xJ/gFz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GGu/nXGAAAA2wAAAA8AAAAAAAAA&#10;AAAAAAAAoQIAAGRycy9kb3ducmV2LnhtbFBLBQYAAAAABAAEAPkAAACUAwAAAAA=&#10;"/>
                      <v:line id="Line 243" o:spid="_x0000_s1032" style="position:absolute;visibility:visible;mso-wrap-style:square" from="2160,7920" to="2160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NGRdMIAAADbAAAADwAAAGRycy9kb3ducmV2LnhtbERPz2vCMBS+D/wfwhN2KZpuFJFqFJGN&#10;jZ22KOjx2TzbYvNSkky7/fXLYeDx4/u9XA+2E1fyoXWs4GmagyCunGm5VrDfvU7mIEJENtg5JgU/&#10;FGC9Gj0ssTTuxl901bEWKYRDiQqaGPtSylA1ZDFMXU+cuLPzFmOCvpbG4y2F204+5/lMWmw5NTTY&#10;07ah6qK/rQItT4eX3+yD3vZDpvX5E6tjMVPqcTxsFiAiDfEu/ne/GwVFWp++pB8gV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NGRdMIAAADbAAAADwAAAAAAAAAAAAAA&#10;AAChAgAAZHJzL2Rvd25yZXYueG1sUEsFBgAAAAAEAAQA+QAAAJADAAAAAA==&#10;">
                        <v:stroke dashstyle="1 1" endcap="round"/>
                      </v:line>
                      <v:line id="Line 244" o:spid="_x0000_s1033" style="position:absolute;visibility:visible;mso-wrap-style:square" from="3024,7920" to="3024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50078UAAADbAAAADwAAAGRycy9kb3ducmV2LnhtbESPT2sCMRTE74V+h/AKXkSzikhZzUop&#10;SktPbbqgx+fm7R/cvCybVLf99I0geBxm5jfMejPYVpyp941jBbNpAoK4cKbhSkH+vZs8g/AB2WDr&#10;mBT8kodN9viwxtS4C3/RWYdKRAj7FBXUIXSplL6oyaKfuo44eqXrLYYo+0qaHi8Rbls5T5KltNhw&#10;XKixo9eaipP+sQq0PO63f+MPesuHsdblJxaHxVKp0dPwsgIRaAj38K39bhQsZnD9En+AzP4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R50078UAAADbAAAADwAAAAAAAAAA&#10;AAAAAAChAgAAZHJzL2Rvd25yZXYueG1sUEsFBgAAAAAEAAQA+QAAAJMDAAAAAA==&#10;">
                        <v:stroke dashstyle="1 1" endcap="round"/>
                      </v:line>
                      <v:line id="Line 245" o:spid="_x0000_s1034" style="position:absolute;visibility:visible;mso-wrap-style:square" from="3888,7971" to="3888,825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0+qmMQAAADbAAAADwAAAGRycy9kb3ducmV2LnhtbESPT2sCMRTE74LfITyhF9FsRaSsZkWk&#10;pcVTTQU9Pjdv/+DmZdmkuvXTN4WCx2FmfsOs1r1txJU6XztW8DxNQBDnztRcKjh8vU1eQPiAbLBx&#10;TAp+yMM6Gw5WmBp34z1ddShFhLBPUUEVQptK6fOKLPqpa4mjV7jOYoiyK6Xp8BbhtpGzJFlIizXH&#10;hQpb2laUX/S3VaDl+fh6H+/o/dCPtS4+MT/NF0o9jfrNEkSgPjzC/+0Po2A+g78v8QfI7B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3T6qYxAAAANsAAAAPAAAAAAAAAAAA&#10;AAAAAKECAABkcnMvZG93bnJldi54bWxQSwUGAAAAAAQABAD5AAAAkgMAAAAA&#10;">
                        <v:stroke dashstyle="1 1" endcap="round"/>
                      </v:line>
                      <w10:wrap anchory="page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646" w:type="dxa"/>
            <w:vAlign w:val="bottom"/>
          </w:tcPr>
          <w:p w14:paraId="747AAD26" w14:textId="61006049" w:rsidR="008B17C1" w:rsidRPr="00FF01A1" w:rsidRDefault="00474313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jc w:val="right"/>
              <w:rPr>
                <w:rFonts w:ascii="GHEA Grapalat" w:hAnsi="GHEA Grapalat" w:cs="Arial"/>
                <w:sz w:val="16"/>
                <w:lang w:val="hy-AM"/>
              </w:rPr>
            </w:pPr>
            <w:r w:rsidRPr="00FF01A1">
              <w:rPr>
                <w:rFonts w:ascii="GHEA Grapalat" w:hAnsi="GHEA Grapalat" w:cs="Arial"/>
                <w:sz w:val="16"/>
                <w:lang w:val="hy-AM"/>
              </w:rPr>
              <w:t>Պացիենտի ստորագրություն</w:t>
            </w:r>
          </w:p>
        </w:tc>
        <w:tc>
          <w:tcPr>
            <w:tcW w:w="4118" w:type="dxa"/>
            <w:vAlign w:val="bottom"/>
          </w:tcPr>
          <w:p w14:paraId="21517CD9" w14:textId="77777777" w:rsidR="008B17C1" w:rsidRPr="00FF01A1" w:rsidRDefault="008B17C1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rPr>
                <w:rFonts w:ascii="GHEA Grapalat" w:hAnsi="GHEA Grapalat" w:cs="Arial"/>
                <w:sz w:val="20"/>
                <w:lang w:val="ru-RU"/>
              </w:rPr>
            </w:pPr>
          </w:p>
        </w:tc>
      </w:tr>
      <w:tr w:rsidR="008B17C1" w:rsidRPr="00FF01A1" w14:paraId="2F0D6747" w14:textId="77777777" w:rsidTr="00816E5A">
        <w:trPr>
          <w:trHeight w:val="419"/>
        </w:trPr>
        <w:tc>
          <w:tcPr>
            <w:tcW w:w="708" w:type="dxa"/>
            <w:vAlign w:val="center"/>
          </w:tcPr>
          <w:p w14:paraId="0902BDDB" w14:textId="77777777" w:rsidR="008B17C1" w:rsidRPr="00FF01A1" w:rsidRDefault="008B17C1" w:rsidP="00B86C2A">
            <w:pPr>
              <w:tabs>
                <w:tab w:val="center" w:pos="1701"/>
                <w:tab w:val="left" w:pos="4536"/>
                <w:tab w:val="center" w:pos="8080"/>
              </w:tabs>
              <w:ind w:right="-57"/>
              <w:rPr>
                <w:rFonts w:ascii="GHEA Grapalat" w:hAnsi="GHEA Grapalat" w:cs="Arial"/>
                <w:sz w:val="16"/>
                <w:lang w:val="ru-RU"/>
              </w:rPr>
            </w:pPr>
          </w:p>
        </w:tc>
        <w:tc>
          <w:tcPr>
            <w:tcW w:w="5393" w:type="dxa"/>
            <w:gridSpan w:val="2"/>
            <w:vAlign w:val="bottom"/>
          </w:tcPr>
          <w:p w14:paraId="493A2019" w14:textId="5E4B5D21" w:rsidR="008B17C1" w:rsidRPr="00FF01A1" w:rsidRDefault="00474313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jc w:val="right"/>
              <w:rPr>
                <w:rFonts w:ascii="GHEA Grapalat" w:hAnsi="GHEA Grapalat" w:cs="Arial"/>
                <w:sz w:val="16"/>
                <w:lang w:val="hy-AM"/>
              </w:rPr>
            </w:pPr>
            <w:r w:rsidRPr="00FF01A1">
              <w:rPr>
                <w:rFonts w:ascii="GHEA Grapalat" w:hAnsi="GHEA Grapalat" w:cs="Arial"/>
                <w:sz w:val="16"/>
                <w:lang w:val="hy-AM"/>
              </w:rPr>
              <w:t>Տեղեկատվությունը տրամադրող բժշկի ազգանուն</w:t>
            </w:r>
          </w:p>
        </w:tc>
        <w:tc>
          <w:tcPr>
            <w:tcW w:w="4118" w:type="dxa"/>
            <w:vAlign w:val="bottom"/>
          </w:tcPr>
          <w:p w14:paraId="55EE38FF" w14:textId="77777777" w:rsidR="008B17C1" w:rsidRPr="00FF01A1" w:rsidRDefault="008B17C1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rPr>
                <w:rFonts w:ascii="GHEA Grapalat" w:hAnsi="GHEA Grapalat" w:cs="Arial"/>
                <w:sz w:val="20"/>
                <w:lang w:val="ru-RU"/>
              </w:rPr>
            </w:pPr>
          </w:p>
        </w:tc>
      </w:tr>
      <w:tr w:rsidR="008B17C1" w:rsidRPr="00FF01A1" w14:paraId="3C071773" w14:textId="77777777" w:rsidTr="00816E5A">
        <w:trPr>
          <w:trHeight w:val="525"/>
        </w:trPr>
        <w:tc>
          <w:tcPr>
            <w:tcW w:w="708" w:type="dxa"/>
            <w:vAlign w:val="bottom"/>
          </w:tcPr>
          <w:p w14:paraId="303FE410" w14:textId="2D2E22B2" w:rsidR="008B17C1" w:rsidRPr="00FF01A1" w:rsidRDefault="00474313" w:rsidP="00B86C2A">
            <w:pPr>
              <w:tabs>
                <w:tab w:val="center" w:pos="1701"/>
                <w:tab w:val="left" w:pos="4536"/>
                <w:tab w:val="center" w:pos="8080"/>
              </w:tabs>
              <w:ind w:right="-57"/>
              <w:rPr>
                <w:rFonts w:ascii="GHEA Grapalat" w:hAnsi="GHEA Grapalat" w:cs="Arial"/>
                <w:sz w:val="16"/>
                <w:lang w:val="ru-RU"/>
              </w:rPr>
            </w:pPr>
            <w:r w:rsidRPr="00FF01A1">
              <w:rPr>
                <w:rFonts w:ascii="GHEA Grapalat" w:hAnsi="GHEA Grapalat" w:cs="Arial"/>
                <w:sz w:val="14"/>
                <w:lang w:val="hy-AM"/>
              </w:rPr>
              <w:t>Ամսաթիվ</w:t>
            </w:r>
          </w:p>
        </w:tc>
        <w:tc>
          <w:tcPr>
            <w:tcW w:w="2747" w:type="dxa"/>
            <w:vAlign w:val="bottom"/>
          </w:tcPr>
          <w:p w14:paraId="1E1D086A" w14:textId="77777777" w:rsidR="008B17C1" w:rsidRPr="00FF01A1" w:rsidRDefault="00997F83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rPr>
                <w:rFonts w:ascii="GHEA Grapalat" w:hAnsi="GHEA Grapalat" w:cs="Arial"/>
                <w:sz w:val="20"/>
                <w:lang w:val="ru-RU"/>
              </w:rPr>
            </w:pPr>
            <w:r w:rsidRPr="00FF01A1">
              <w:rPr>
                <w:rFonts w:ascii="GHEA Grapalat" w:hAnsi="GHEA Grapalat" w:cs="Arial"/>
                <w:noProof/>
                <w:sz w:val="22"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58752" behindDoc="0" locked="0" layoutInCell="1" allowOverlap="1" wp14:anchorId="39E24EEA" wp14:editId="39FA4904">
                      <wp:simplePos x="0" y="0"/>
                      <wp:positionH relativeFrom="column">
                        <wp:posOffset>40005</wp:posOffset>
                      </wp:positionH>
                      <wp:positionV relativeFrom="page">
                        <wp:posOffset>3810</wp:posOffset>
                      </wp:positionV>
                      <wp:extent cx="1503045" cy="290195"/>
                      <wp:effectExtent l="19050" t="19050" r="20955" b="33655"/>
                      <wp:wrapNone/>
                      <wp:docPr id="29" name="Group 23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 bwMode="auto">
                              <a:xfrm>
                                <a:off x="0" y="0"/>
                                <a:ext cx="1503045" cy="290195"/>
                                <a:chOff x="1728" y="7776"/>
                                <a:chExt cx="2592" cy="432"/>
                              </a:xfrm>
                            </wpg:grpSpPr>
                            <wps:wsp>
                              <wps:cNvPr id="30" name="Text Box 233"/>
                              <wps:cNvSpPr txBox="1">
                                <a:spLocks noChangeAspect="1" noChangeArrowheads="1"/>
                              </wps:cNvSpPr>
                              <wps:spPr bwMode="auto">
                                <a:xfrm>
                                  <a:off x="1728" y="7776"/>
                                  <a:ext cx="2592" cy="432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DDDDD"/>
                                </a:solidFill>
                                <a:ln>
                                  <a:noFill/>
                                </a:ln>
                                <a:effectLst>
                                  <a:prstShdw prst="shdw17" dist="17961" dir="2700000">
                                    <a:srgbClr val="DDDDDD">
                                      <a:gamma/>
                                      <a:shade val="60000"/>
                                      <a:invGamma/>
                                    </a:srgbClr>
                                  </a:prstShdw>
                                </a:effectLst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DA2901A" w14:textId="77777777" w:rsidR="00FF01A1" w:rsidRDefault="00FF01A1" w:rsidP="008B17C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" name="Line 234"/>
                              <wps:cNvCnPr/>
                              <wps:spPr bwMode="auto">
                                <a:xfrm flipV="1">
                                  <a:off x="2592" y="7776"/>
                                  <a:ext cx="0" cy="43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2" name="Line 235"/>
                              <wps:cNvCnPr/>
                              <wps:spPr bwMode="auto">
                                <a:xfrm>
                                  <a:off x="3456" y="7776"/>
                                  <a:ext cx="0" cy="43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3" name="Line 236"/>
                              <wps:cNvCnPr/>
                              <wps:spPr bwMode="auto">
                                <a:xfrm>
                                  <a:off x="2160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4" name="Line 237"/>
                              <wps:cNvCnPr/>
                              <wps:spPr bwMode="auto">
                                <a:xfrm>
                                  <a:off x="3024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5" name="Line 238"/>
                              <wps:cNvCnPr/>
                              <wps:spPr bwMode="auto">
                                <a:xfrm>
                                  <a:off x="3888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group w14:anchorId="39E24EEA" id="Group 232" o:spid="_x0000_s1035" style="position:absolute;margin-left:3.15pt;margin-top:.3pt;width:118.35pt;height:22.85pt;z-index:251658752;mso-position-vertical-relative:page" coordorigin="1728,7776" coordsize="2592,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">
                      <o:lock v:ext="edit" aspectratio="t"/>
                      <v:shape id="Text Box 233" o:spid="_x0000_s1036" type="#_x0000_t202" style="position:absolute;left:1728;top:7776;width:2592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kQzrwA&#10;AADbAAAADwAAAGRycy9kb3ducmV2LnhtbERPSwrCMBDdC94hjODOpiqIVKOIICgI4ucAQzO2xWZS&#10;m9hWT28WgsvH+y/XnSlFQ7UrLCsYRzEI4tTqgjMFt+tuNAfhPLLG0jIpeJOD9arfW2Kibctnai4+&#10;EyGEXYIKcu+rREqX5mTQRbYiDtzd1gZ9gHUmdY1tCDelnMTxTBosODTkWNE2p/RxeRkFp2bXmZl2&#10;7XbM7nNuD3h8mKdSw0G3WYDw1Pm/+OfeawXTsD58CT9Arr4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SqRDOvAAAANsAAAAPAAAAAAAAAAAAAAAAAJgCAABkcnMvZG93bnJldi54&#10;bWxQSwUGAAAAAAQABAD1AAAAgQMAAAAA&#10;" fillcolor="#ddd" stroked="f">
                        <v:imagedata embosscolor="shadow add(51)"/>
                        <v:shadow on="t" type="emboss" color="#858585" color2="shadow add(102)" offset="1pt,1pt" offset2="-1pt,-1pt"/>
                        <o:lock v:ext="edit" aspectratio="t"/>
                        <v:textbox>
                          <w:txbxContent>
                            <w:p w14:paraId="4DA2901A" w14:textId="77777777" w:rsidR="00FF01A1" w:rsidRDefault="00FF01A1" w:rsidP="008B17C1"/>
                          </w:txbxContent>
                        </v:textbox>
                      </v:shape>
                      <v:line id="Line 234" o:spid="_x0000_s1037" style="position:absolute;flip:y;visibility:visible;mso-wrap-style:square" from="2592,7776" to="2592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7rbmMUAAADbAAAADwAAAGRycy9kb3ducmV2LnhtbESPQWsCMRSE74L/IbxCL6VmbUvR1Sgi&#10;CD140ZYVb8/N62bZzcuapLr996ZQ8DjMzDfMfNnbVlzIh9qxgvEoA0FcOl1zpeDrc/M8AREissbW&#10;MSn4pQDLxXAwx1y7K+/oso+VSBAOOSowMXa5lKE0ZDGMXEecvG/nLcYkfSW1x2uC21a+ZNm7tFhz&#10;WjDY0dpQ2ex/rAI52T6d/er01hTN4TA1RVl0x61Sjw/9agYiUh/v4f/2h1bwOoa/L+kHyMUN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07rbmMUAAADbAAAADwAAAAAAAAAA&#10;AAAAAAChAgAAZHJzL2Rvd25yZXYueG1sUEsFBgAAAAAEAAQA+QAAAJMDAAAAAA==&#10;"/>
                      <v:line id="Line 235" o:spid="_x0000_s1038" style="position:absolute;visibility:visible;mso-wrap-style:square" from="3456,7776" to="3456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wpsBMUAAADbAAAADwAAAGRycy9kb3ducmV2LnhtbESPQWvCQBSE70L/w/IK3nSjQiipq4gi&#10;aA9FbaE9PrOvSdrs27C7JvHfu0LB4zAz3zDzZW9q0ZLzlWUFk3ECgji3uuJCwefHdvQCwgdkjbVl&#10;UnAlD8vF02COmbYdH6k9hUJECPsMFZQhNJmUPi/JoB/bhjh6P9YZDFG6QmqHXYSbWk6TJJUGK44L&#10;JTa0Lin/O12MgvfZIW1X+7dd/7VPz/nmeP7+7ZxSw+d+9QoiUB8e4f/2TiuYTeH+Jf4Aubg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bwpsBMUAAADbAAAADwAAAAAAAAAA&#10;AAAAAAChAgAAZHJzL2Rvd25yZXYueG1sUEsFBgAAAAAEAAQA+QAAAJMDAAAAAA==&#10;"/>
                      <v:line id="Line 236" o:spid="_x0000_s1039" style="position:absolute;visibility:visible;mso-wrap-style:square" from="2160,7920" to="2160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AV8fsUAAADbAAAADwAAAGRycy9kb3ducmV2LnhtbESPT2sCMRTE70K/Q3gFL6JZ/yCyGqWI&#10;YulJU0GPz81zd+nmZdlE3fbTNwWhx2FmfsMsVq2txJ0aXzpWMBwkIIgzZ0rOFRw/t/0ZCB+QDVaO&#10;ScE3eVgtXzoLTI178IHuOuQiQtinqKAIoU6l9FlBFv3A1cTRu7rGYoiyyaVp8BHhtpKjJJlKiyXH&#10;hQJrWheUfembVaDl5bT56X3Q7tj2tL7uMTtPpkp1X9u3OYhAbfgPP9vvRsF4DH9f4g+Qy1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AV8fsUAAADbAAAADwAAAAAAAAAA&#10;AAAAAAChAgAAZHJzL2Rvd25yZXYueG1sUEsFBgAAAAAEAAQA+QAAAJMDAAAAAA==&#10;">
                        <v:stroke dashstyle="1 1" endcap="round"/>
                      </v:line>
                      <v:line id="Line 237" o:spid="_x0000_s1040" style="position:absolute;visibility:visible;mso-wrap-style:square" from="3024,7920" to="3024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+zkCsQAAADbAAAADwAAAGRycy9kb3ducmV2LnhtbESPQWsCMRSE70L/Q3gFL6LZWhFZjVKK&#10;YvGkqaDH5+a5u3TzsmyibvvrjSD0OMzMN8xs0dpKXKnxpWMFb4MEBHHmTMm5gv33qj8B4QOywcox&#10;KfglD4v5S2eGqXE33tFVh1xECPsUFRQh1KmUPivIoh+4mjh6Z9dYDFE2uTQN3iLcVnKYJGNpseS4&#10;UGBNnwVlP/piFWh5Oiz/ehta79ue1uctZsfRWKnua/sxBRGoDf/hZ/vLKHgfweNL/AFyf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P7OQKxAAAANsAAAAPAAAAAAAAAAAA&#10;AAAAAKECAABkcnMvZG93bnJldi54bWxQSwUGAAAAAAQABAD5AAAAkgMAAAAA&#10;">
                        <v:stroke dashstyle="1 1" endcap="round"/>
                      </v:line>
                      <v:line id="Line 238" o:spid="_x0000_s1041" style="position:absolute;visibility:visible;mso-wrap-style:square" from="3888,7920" to="3888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KBBkcUAAADbAAAADwAAAGRycy9kb3ducmV2LnhtbESPQWvCQBSE74L/YXlCL1I3rTVIdJVS&#10;WiyedCvY42v2mQSzb0N2q6m/3hUKHoeZ+YaZLztbixO1vnKs4GmUgCDOnam4ULD7+nicgvAB2WDt&#10;mBT8kYflot+bY2bcmbd00qEQEcI+QwVlCE0mpc9LsuhHriGO3sG1FkOUbSFNi+cIt7V8TpJUWqw4&#10;LpTY0FtJ+VH/WgVa/uzfL8M1rXbdUOvDBvPvl1Sph0H3OgMRqAv38H/70ygYT+D2Jf4Aubg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KBBkcUAAADbAAAADwAAAAAAAAAA&#10;AAAAAAChAgAAZHJzL2Rvd25yZXYueG1sUEsFBgAAAAAEAAQA+QAAAJMDAAAAAA==&#10;">
                        <v:stroke dashstyle="1 1" endcap="round"/>
                      </v:line>
                      <w10:wrap anchory="page"/>
                    </v:group>
                  </w:pict>
                </mc:Fallback>
              </mc:AlternateContent>
            </w:r>
          </w:p>
        </w:tc>
        <w:tc>
          <w:tcPr>
            <w:tcW w:w="2646" w:type="dxa"/>
            <w:vAlign w:val="bottom"/>
          </w:tcPr>
          <w:p w14:paraId="5AD892BD" w14:textId="17A2DED5" w:rsidR="008B17C1" w:rsidRPr="00FF01A1" w:rsidRDefault="00474313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jc w:val="right"/>
              <w:rPr>
                <w:rFonts w:ascii="GHEA Grapalat" w:hAnsi="GHEA Grapalat" w:cs="Arial"/>
                <w:sz w:val="16"/>
                <w:lang w:val="ru-RU"/>
              </w:rPr>
            </w:pPr>
            <w:r w:rsidRPr="00FF01A1">
              <w:rPr>
                <w:rFonts w:ascii="GHEA Grapalat" w:hAnsi="GHEA Grapalat" w:cs="Arial"/>
                <w:sz w:val="16"/>
                <w:lang w:val="hy-AM"/>
              </w:rPr>
              <w:t>Տեղեկատվությունը տրամադրող բժշկի ստորագրություն</w:t>
            </w:r>
          </w:p>
        </w:tc>
        <w:tc>
          <w:tcPr>
            <w:tcW w:w="4118" w:type="dxa"/>
            <w:vAlign w:val="bottom"/>
          </w:tcPr>
          <w:p w14:paraId="41823A65" w14:textId="77777777" w:rsidR="008B17C1" w:rsidRPr="00FF01A1" w:rsidRDefault="008B17C1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rPr>
                <w:rFonts w:ascii="GHEA Grapalat" w:hAnsi="GHEA Grapalat" w:cs="Arial"/>
                <w:sz w:val="20"/>
                <w:lang w:val="ru-RU"/>
              </w:rPr>
            </w:pPr>
          </w:p>
        </w:tc>
      </w:tr>
    </w:tbl>
    <w:p w14:paraId="771B59AF" w14:textId="77777777" w:rsidR="008B17C1" w:rsidRPr="00FF01A1" w:rsidRDefault="008B17C1" w:rsidP="008B17C1">
      <w:pPr>
        <w:jc w:val="both"/>
        <w:rPr>
          <w:rFonts w:ascii="GHEA Grapalat" w:hAnsi="GHEA Grapalat" w:cs="Arial"/>
          <w:b/>
          <w:sz w:val="22"/>
          <w:lang w:val="ru-RU"/>
        </w:rPr>
      </w:pPr>
    </w:p>
    <w:p w14:paraId="6F4C96A4" w14:textId="77777777" w:rsidR="008B17C1" w:rsidRPr="00FF01A1" w:rsidRDefault="008B17C1" w:rsidP="008B17C1">
      <w:pPr>
        <w:jc w:val="both"/>
        <w:rPr>
          <w:rFonts w:ascii="GHEA Grapalat" w:hAnsi="GHEA Grapalat" w:cs="Arial"/>
          <w:b/>
          <w:sz w:val="20"/>
          <w:szCs w:val="20"/>
          <w:lang w:val="ru-RU"/>
        </w:rPr>
      </w:pPr>
      <w:r w:rsidRPr="00FF01A1">
        <w:rPr>
          <w:rFonts w:ascii="GHEA Grapalat" w:hAnsi="GHEA Grapalat" w:cs="Arial"/>
          <w:b/>
          <w:sz w:val="20"/>
          <w:szCs w:val="20"/>
          <w:lang w:val="ru-RU"/>
        </w:rPr>
        <w:t>B: Согласие несовершеннолетних и/или недееспособных лиц</w:t>
      </w:r>
    </w:p>
    <w:tbl>
      <w:tblPr>
        <w:tblW w:w="50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0"/>
        <w:gridCol w:w="2747"/>
        <w:gridCol w:w="2645"/>
        <w:gridCol w:w="4118"/>
      </w:tblGrid>
      <w:tr w:rsidR="008B17C1" w:rsidRPr="00DF5876" w14:paraId="6796089D" w14:textId="77777777" w:rsidTr="00816E5A">
        <w:trPr>
          <w:trHeight w:val="510"/>
        </w:trPr>
        <w:tc>
          <w:tcPr>
            <w:tcW w:w="709" w:type="dxa"/>
            <w:vAlign w:val="bottom"/>
          </w:tcPr>
          <w:p w14:paraId="683C0C62" w14:textId="38E13282" w:rsidR="008B17C1" w:rsidRPr="00FF01A1" w:rsidRDefault="00474313" w:rsidP="0097473E">
            <w:pPr>
              <w:tabs>
                <w:tab w:val="center" w:pos="1701"/>
                <w:tab w:val="left" w:pos="4536"/>
                <w:tab w:val="center" w:pos="8080"/>
              </w:tabs>
              <w:ind w:right="-57"/>
              <w:rPr>
                <w:rFonts w:ascii="GHEA Grapalat" w:hAnsi="GHEA Grapalat" w:cs="Arial"/>
                <w:sz w:val="16"/>
                <w:lang w:val="ru-RU"/>
              </w:rPr>
            </w:pPr>
            <w:r w:rsidRPr="00FF01A1">
              <w:rPr>
                <w:rFonts w:ascii="GHEA Grapalat" w:hAnsi="GHEA Grapalat" w:cs="Arial"/>
                <w:sz w:val="14"/>
                <w:lang w:val="hy-AM"/>
              </w:rPr>
              <w:t>Ամսաթիվ</w:t>
            </w:r>
          </w:p>
        </w:tc>
        <w:tc>
          <w:tcPr>
            <w:tcW w:w="2747" w:type="dxa"/>
            <w:vAlign w:val="bottom"/>
          </w:tcPr>
          <w:p w14:paraId="62B400B6" w14:textId="77777777" w:rsidR="008B17C1" w:rsidRPr="00FF01A1" w:rsidRDefault="00997F83" w:rsidP="00B86C2A">
            <w:pPr>
              <w:tabs>
                <w:tab w:val="center" w:pos="1701"/>
                <w:tab w:val="left" w:pos="4536"/>
                <w:tab w:val="center" w:pos="8080"/>
              </w:tabs>
              <w:rPr>
                <w:rFonts w:ascii="GHEA Grapalat" w:hAnsi="GHEA Grapalat" w:cs="Arial"/>
                <w:sz w:val="20"/>
                <w:lang w:val="ru-RU"/>
              </w:rPr>
            </w:pPr>
            <w:r w:rsidRPr="00FF01A1">
              <w:rPr>
                <w:rFonts w:ascii="GHEA Grapalat" w:hAnsi="GHEA Grapalat" w:cs="Arial"/>
                <w:noProof/>
                <w:sz w:val="22"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61824" behindDoc="0" locked="1" layoutInCell="1" allowOverlap="1" wp14:anchorId="51CFE868" wp14:editId="3013C256">
                      <wp:simplePos x="0" y="0"/>
                      <wp:positionH relativeFrom="column">
                        <wp:posOffset>30480</wp:posOffset>
                      </wp:positionH>
                      <wp:positionV relativeFrom="page">
                        <wp:posOffset>1270</wp:posOffset>
                      </wp:positionV>
                      <wp:extent cx="1490345" cy="288290"/>
                      <wp:effectExtent l="19050" t="19050" r="14605" b="35560"/>
                      <wp:wrapNone/>
                      <wp:docPr id="22" name="Group 25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 bwMode="auto">
                              <a:xfrm>
                                <a:off x="0" y="0"/>
                                <a:ext cx="1490345" cy="288290"/>
                                <a:chOff x="1728" y="7776"/>
                                <a:chExt cx="2592" cy="432"/>
                              </a:xfrm>
                            </wpg:grpSpPr>
                            <wps:wsp>
                              <wps:cNvPr id="23" name="Text Box 254"/>
                              <wps:cNvSpPr txBox="1">
                                <a:spLocks noChangeAspect="1" noChangeArrowheads="1"/>
                              </wps:cNvSpPr>
                              <wps:spPr bwMode="auto">
                                <a:xfrm>
                                  <a:off x="1728" y="7776"/>
                                  <a:ext cx="2592" cy="432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DDDDD"/>
                                </a:solidFill>
                                <a:ln>
                                  <a:noFill/>
                                </a:ln>
                                <a:effectLst>
                                  <a:prstShdw prst="shdw17" dist="17961" dir="2700000">
                                    <a:srgbClr val="DDDDDD">
                                      <a:gamma/>
                                      <a:shade val="60000"/>
                                      <a:invGamma/>
                                    </a:srgbClr>
                                  </a:prstShdw>
                                </a:effectLst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5CAB192" w14:textId="77777777" w:rsidR="00FF01A1" w:rsidRDefault="00FF01A1" w:rsidP="008B17C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" name="Line 255"/>
                              <wps:cNvCnPr/>
                              <wps:spPr bwMode="auto">
                                <a:xfrm flipV="1">
                                  <a:off x="2592" y="7776"/>
                                  <a:ext cx="0" cy="43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5" name="Line 256"/>
                              <wps:cNvCnPr/>
                              <wps:spPr bwMode="auto">
                                <a:xfrm>
                                  <a:off x="3456" y="7776"/>
                                  <a:ext cx="0" cy="43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6" name="Line 257"/>
                              <wps:cNvCnPr/>
                              <wps:spPr bwMode="auto">
                                <a:xfrm>
                                  <a:off x="2160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7" name="Line 258"/>
                              <wps:cNvCnPr/>
                              <wps:spPr bwMode="auto">
                                <a:xfrm>
                                  <a:off x="3024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8" name="Line 259"/>
                              <wps:cNvCnPr/>
                              <wps:spPr bwMode="auto">
                                <a:xfrm>
                                  <a:off x="3888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group w14:anchorId="51CFE868" id="Group 253" o:spid="_x0000_s1042" style="position:absolute;margin-left:2.4pt;margin-top:.1pt;width:117.35pt;height:22.7pt;z-index:251661824;mso-position-vertical-relative:page" coordorigin="1728,7776" coordsize="2592,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">
                      <o:lock v:ext="edit" aspectratio="t"/>
                      <v:shape id="Text Box 254" o:spid="_x0000_s1043" type="#_x0000_t202" style="position:absolute;left:1728;top:7776;width:2592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6IYZL8A&#10;AADbAAAADwAAAGRycy9kb3ducmV2LnhtbESPzQrCMBCE74LvEFbwpqkKItUoIggKgvjzAEuztsVm&#10;U5vYVp/eCILHYWa+YRar1hSipsrllhWMhhEI4sTqnFMF18t2MAPhPLLGwjIpeJGD1bLbWWCsbcMn&#10;qs8+FQHCLkYFmfdlLKVLMjLohrYkDt7NVgZ9kFUqdYVNgJtCjqNoKg3mHBYyLGmTUXI/P42CY71t&#10;zVS7ZjNi9z41ezzczUOpfq9dz0F4av0//GvvtILxBL5fwg+Qy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nohhkvwAAANsAAAAPAAAAAAAAAAAAAAAAAJgCAABkcnMvZG93bnJl&#10;di54bWxQSwUGAAAAAAQABAD1AAAAhAMAAAAA&#10;" fillcolor="#ddd" stroked="f">
                        <v:imagedata embosscolor="shadow add(51)"/>
                        <v:shadow on="t" type="emboss" color="#858585" color2="shadow add(102)" offset="1pt,1pt" offset2="-1pt,-1pt"/>
                        <o:lock v:ext="edit" aspectratio="t"/>
                        <v:textbox>
                          <w:txbxContent>
                            <w:p w14:paraId="55CAB192" w14:textId="77777777" w:rsidR="00FF01A1" w:rsidRDefault="00FF01A1" w:rsidP="008B17C1"/>
                          </w:txbxContent>
                        </v:textbox>
                      </v:shape>
                      <v:line id="Line 255" o:spid="_x0000_s1044" style="position:absolute;flip:y;visibility:visible;mso-wrap-style:square" from="2592,7776" to="2592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hTu3cUAAADbAAAADwAAAGRycy9kb3ducmV2LnhtbESPQWsCMRSE70L/Q3iFXkSzihRdjSKC&#10;0IOX2rLi7bl5bpbdvKxJqtt/3xQKPQ4z8w2z2vS2FXfyoXasYDLOQBCXTtdcKfj82I/mIEJE1tg6&#10;JgXfFGCzfhqsMNfuwe90P8ZKJAiHHBWYGLtcylAashjGriNO3tV5izFJX0nt8ZHgtpXTLHuVFmtO&#10;CwY72hkqm+OXVSDnh+HNby+zpmhOp4UpyqI7H5R6ee63SxCR+vgf/mu/aQXTGfx+ST9Arn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RhTu3cUAAADbAAAADwAAAAAAAAAA&#10;AAAAAAChAgAAZHJzL2Rvd25yZXYueG1sUEsFBgAAAAAEAAQA+QAAAJMDAAAAAA==&#10;"/>
                      <v:line id="Line 256" o:spid="_x0000_s1045" style="position:absolute;visibility:visible;mso-wrap-style:square" from="3456,7776" to="3456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TpircYAAADbAAAADwAAAGRycy9kb3ducmV2LnhtbESPQWvCQBSE7wX/w/IEb3VTpaFEVxFL&#10;QT2Uagt6fGafSWr2bdhdk/TfdwtCj8PMfMPMl72pRUvOV5YVPI0TEMS51RUXCr4+3x5fQPiArLG2&#10;TAp+yMNyMXiYY6Ztx3tqD6EQEcI+QwVlCE0mpc9LMujHtiGO3sU6gyFKV0jtsItwU8tJkqTSYMVx&#10;ocSG1iXl18PNKHiffqTtarvb9Mdtes5f9+fTd+eUGg371QxEoD78h+/tjVYweYa/L/EHyMU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GU6Yq3GAAAA2wAAAA8AAAAAAAAA&#10;AAAAAAAAoQIAAGRycy9kb3ducmV2LnhtbFBLBQYAAAAABAAEAPkAAACUAwAAAAA=&#10;"/>
                      <v:line id="Line 257" o:spid="_x0000_s1046" style="position:absolute;visibility:visible;mso-wrap-style:square" from="2160,7920" to="2160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atJO8QAAADbAAAADwAAAGRycy9kb3ducmV2LnhtbESPQWvCQBSE7wX/w/KEXqRuFAkSXUVE&#10;aenJroI9PrPPJJh9G7JbTf31bqHgcZiZb5j5srO1uFLrK8cKRsMEBHHuTMWFgsN++zYF4QOywdox&#10;KfglD8tF72WOmXE3/qKrDoWIEPYZKihDaDIpfV6SRT90DXH0zq61GKJsC2lavEW4reU4SVJpseK4&#10;UGJD65Lyi/6xCrQ8HTf3wSe9H7qB1ucd5t+TVKnXfreagQjUhWf4v/1hFIxT+PsSf4BcPA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Vq0k7xAAAANsAAAAPAAAAAAAAAAAA&#10;AAAAAKECAABkcnMvZG93bnJldi54bWxQSwUGAAAAAAQABAD5AAAAkgMAAAAA&#10;">
                        <v:stroke dashstyle="1 1" endcap="round"/>
                      </v:line>
                      <v:line id="Line 258" o:spid="_x0000_s1047" style="position:absolute;visibility:visible;mso-wrap-style:square" from="3024,7920" to="3024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ufsoMUAAADbAAAADwAAAGRycy9kb3ducmV2LnhtbESPQWvCQBSE7wX/w/KEXkQ3DWJLdBWR&#10;loqnuhXs8TX7TILZtyG7jdFf3xUKPQ4z8w2zWPW2Fh21vnKs4GmSgCDOnam4UHD4fBu/gPAB2WDt&#10;mBRcycNqOXhYYGbchffU6VCICGGfoYIyhCaT0uclWfQT1xBH7+RaiyHKtpCmxUuE21qmSTKTFiuO&#10;CyU2tCkpP+sfq0DL7+PrbbSj90M/0vr0gfnXdKbU47Bfz0EE6sN/+K+9NQrSZ7h/iT9ALn8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ufsoMUAAADbAAAADwAAAAAAAAAA&#10;AAAAAAChAgAAZHJzL2Rvd25yZXYueG1sUEsFBgAAAAAEAAQA+QAAAJMDAAAAAA==&#10;">
                        <v:stroke dashstyle="1 1" endcap="round"/>
                      </v:line>
                      <v:line id="Line 259" o:spid="_x0000_s1048" style="position:absolute;visibility:visible;mso-wrap-style:square" from="3888,7920" to="3888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3h40sAAAADbAAAADwAAAGRycy9kb3ducmV2LnhtbERPTYvCMBC9C/6HMIIX0XRlEalGEVlx&#10;2ZNGQY9jM7bFZlKaqN399ZuD4PHxvufL1lbiQY0vHSv4GCUgiDNnSs4VHA+b4RSED8gGK8ek4Jc8&#10;LBfdzhxT4568p4cOuYgh7FNUUIRQp1L6rCCLfuRq4shdXWMxRNjk0jT4jOG2kuMkmUiLJceGAmta&#10;F5Td9N0q0PJy+vob/ND22A60vu4wO39OlOr32tUMRKA2vMUv97dRMI5j45f4A+TiH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At4eNLAAAAA2wAAAA8AAAAAAAAAAAAAAAAA&#10;oQIAAGRycy9kb3ducmV2LnhtbFBLBQYAAAAABAAEAPkAAACOAwAAAAA=&#10;">
                        <v:stroke dashstyle="1 1" endcap="round"/>
                      </v:line>
                      <w10:wrap anchory="page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645" w:type="dxa"/>
            <w:vAlign w:val="bottom"/>
          </w:tcPr>
          <w:p w14:paraId="2E8C42A6" w14:textId="7E04C267" w:rsidR="008B17C1" w:rsidRPr="00FF01A1" w:rsidRDefault="00816E5A" w:rsidP="00816E5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jc w:val="right"/>
              <w:rPr>
                <w:rFonts w:ascii="GHEA Grapalat" w:hAnsi="GHEA Grapalat" w:cs="Arial"/>
                <w:sz w:val="16"/>
                <w:lang w:val="hy-AM"/>
              </w:rPr>
            </w:pPr>
            <w:r w:rsidRPr="00FF01A1">
              <w:rPr>
                <w:rFonts w:ascii="GHEA Grapalat" w:hAnsi="GHEA Grapalat" w:cs="Arial"/>
                <w:sz w:val="16"/>
                <w:lang w:val="hy-AM"/>
              </w:rPr>
              <w:t>Պացիենտի ծնողի, խնամակալի, օրինական ներկայացուցչի ստորագրություն</w:t>
            </w:r>
          </w:p>
        </w:tc>
        <w:tc>
          <w:tcPr>
            <w:tcW w:w="4118" w:type="dxa"/>
            <w:vAlign w:val="bottom"/>
          </w:tcPr>
          <w:p w14:paraId="55E5AFCC" w14:textId="77777777" w:rsidR="008B17C1" w:rsidRPr="00FF01A1" w:rsidRDefault="008B17C1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rPr>
                <w:rFonts w:ascii="GHEA Grapalat" w:hAnsi="GHEA Grapalat" w:cs="Arial"/>
                <w:sz w:val="20"/>
                <w:lang w:val="ru-RU"/>
              </w:rPr>
            </w:pPr>
          </w:p>
        </w:tc>
      </w:tr>
      <w:tr w:rsidR="008B17C1" w:rsidRPr="00DF5876" w14:paraId="65979F32" w14:textId="77777777" w:rsidTr="00816E5A">
        <w:trPr>
          <w:trHeight w:val="510"/>
        </w:trPr>
        <w:tc>
          <w:tcPr>
            <w:tcW w:w="709" w:type="dxa"/>
            <w:vAlign w:val="bottom"/>
          </w:tcPr>
          <w:p w14:paraId="01D55145" w14:textId="1BB8AC51" w:rsidR="008B17C1" w:rsidRPr="00FF01A1" w:rsidRDefault="00474313" w:rsidP="00B86C2A">
            <w:pPr>
              <w:tabs>
                <w:tab w:val="center" w:pos="1701"/>
                <w:tab w:val="left" w:pos="4536"/>
                <w:tab w:val="center" w:pos="8080"/>
              </w:tabs>
              <w:ind w:right="-57"/>
              <w:rPr>
                <w:rFonts w:ascii="GHEA Grapalat" w:hAnsi="GHEA Grapalat" w:cs="Arial"/>
                <w:sz w:val="16"/>
                <w:lang w:val="ru-RU"/>
              </w:rPr>
            </w:pPr>
            <w:r w:rsidRPr="00FF01A1">
              <w:rPr>
                <w:rFonts w:ascii="GHEA Grapalat" w:hAnsi="GHEA Grapalat" w:cs="Arial"/>
                <w:sz w:val="14"/>
                <w:lang w:val="hy-AM"/>
              </w:rPr>
              <w:t>Ամսաթիվ</w:t>
            </w:r>
          </w:p>
        </w:tc>
        <w:tc>
          <w:tcPr>
            <w:tcW w:w="2747" w:type="dxa"/>
            <w:vAlign w:val="bottom"/>
          </w:tcPr>
          <w:p w14:paraId="6F9B7C8F" w14:textId="77777777" w:rsidR="008B17C1" w:rsidRPr="00FF01A1" w:rsidRDefault="00997F83" w:rsidP="00B86C2A">
            <w:pPr>
              <w:tabs>
                <w:tab w:val="center" w:pos="1701"/>
                <w:tab w:val="left" w:pos="4536"/>
                <w:tab w:val="center" w:pos="8080"/>
              </w:tabs>
              <w:rPr>
                <w:rFonts w:ascii="GHEA Grapalat" w:hAnsi="GHEA Grapalat" w:cs="Arial"/>
                <w:sz w:val="20"/>
                <w:lang w:val="ru-RU"/>
              </w:rPr>
            </w:pPr>
            <w:r w:rsidRPr="00FF01A1">
              <w:rPr>
                <w:rFonts w:ascii="GHEA Grapalat" w:hAnsi="GHEA Grapalat" w:cs="Arial"/>
                <w:noProof/>
                <w:sz w:val="22"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62848" behindDoc="0" locked="1" layoutInCell="1" allowOverlap="1" wp14:anchorId="01132DF2" wp14:editId="57D64214">
                      <wp:simplePos x="0" y="0"/>
                      <wp:positionH relativeFrom="column">
                        <wp:posOffset>30480</wp:posOffset>
                      </wp:positionH>
                      <wp:positionV relativeFrom="page">
                        <wp:posOffset>7620</wp:posOffset>
                      </wp:positionV>
                      <wp:extent cx="1490345" cy="288290"/>
                      <wp:effectExtent l="19050" t="19050" r="14605" b="35560"/>
                      <wp:wrapNone/>
                      <wp:docPr id="15" name="Group 26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 bwMode="auto">
                              <a:xfrm>
                                <a:off x="0" y="0"/>
                                <a:ext cx="1490345" cy="288290"/>
                                <a:chOff x="1728" y="7776"/>
                                <a:chExt cx="2592" cy="432"/>
                              </a:xfrm>
                            </wpg:grpSpPr>
                            <wps:wsp>
                              <wps:cNvPr id="16" name="Text Box 261"/>
                              <wps:cNvSpPr txBox="1">
                                <a:spLocks noChangeAspect="1" noChangeArrowheads="1"/>
                              </wps:cNvSpPr>
                              <wps:spPr bwMode="auto">
                                <a:xfrm>
                                  <a:off x="1728" y="7776"/>
                                  <a:ext cx="2592" cy="432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DDDDD"/>
                                </a:solidFill>
                                <a:ln>
                                  <a:noFill/>
                                </a:ln>
                                <a:effectLst>
                                  <a:prstShdw prst="shdw17" dist="17961" dir="2700000">
                                    <a:srgbClr val="DDDDDD">
                                      <a:gamma/>
                                      <a:shade val="60000"/>
                                      <a:invGamma/>
                                    </a:srgbClr>
                                  </a:prstShdw>
                                </a:effectLst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E231572" w14:textId="77777777" w:rsidR="00FF01A1" w:rsidRDefault="00FF01A1" w:rsidP="008B17C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" name="Line 262"/>
                              <wps:cNvCnPr/>
                              <wps:spPr bwMode="auto">
                                <a:xfrm flipV="1">
                                  <a:off x="2592" y="7776"/>
                                  <a:ext cx="0" cy="43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8" name="Line 263"/>
                              <wps:cNvCnPr/>
                              <wps:spPr bwMode="auto">
                                <a:xfrm>
                                  <a:off x="3456" y="7776"/>
                                  <a:ext cx="0" cy="43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9" name="Line 264"/>
                              <wps:cNvCnPr/>
                              <wps:spPr bwMode="auto">
                                <a:xfrm>
                                  <a:off x="2160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0" name="Line 265"/>
                              <wps:cNvCnPr/>
                              <wps:spPr bwMode="auto">
                                <a:xfrm>
                                  <a:off x="3024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1" name="Line 266"/>
                              <wps:cNvCnPr/>
                              <wps:spPr bwMode="auto">
                                <a:xfrm>
                                  <a:off x="3888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group w14:anchorId="01132DF2" id="Group 260" o:spid="_x0000_s1049" style="position:absolute;margin-left:2.4pt;margin-top:.6pt;width:117.35pt;height:22.7pt;z-index:251662848;mso-position-vertical-relative:page" coordorigin="1728,7776" coordsize="2592,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">
                      <o:lock v:ext="edit" aspectratio="t"/>
                      <v:shape id="Text Box 261" o:spid="_x0000_s1050" type="#_x0000_t202" style="position:absolute;left:1728;top:7776;width:2592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blxQbwA&#10;AADbAAAADwAAAGRycy9kb3ducmV2LnhtbERPSwrCMBDdC94hjOBOU10UqUYRQVAQxM8BhmZsi82k&#10;NrGtnt4Igrt5vO8sVp0pRUO1KywrmIwjEMSp1QVnCq6X7WgGwnlkjaVlUvAiB6tlv7fARNuWT9Sc&#10;fSZCCLsEFeTeV4mULs3JoBvbijhwN1sb9AHWmdQ1tiHclHIaRbE0WHBoyLGiTU7p/fw0Co7NtjOx&#10;du1mwu59avd4uJuHUsNBt56D8NT5v/jn3ukwP4bvL+EAufw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A5uXFBvAAAANsAAAAPAAAAAAAAAAAAAAAAAJgCAABkcnMvZG93bnJldi54&#10;bWxQSwUGAAAAAAQABAD1AAAAgQMAAAAA&#10;" fillcolor="#ddd" stroked="f">
                        <v:imagedata embosscolor="shadow add(51)"/>
                        <v:shadow on="t" type="emboss" color="#858585" color2="shadow add(102)" offset="1pt,1pt" offset2="-1pt,-1pt"/>
                        <o:lock v:ext="edit" aspectratio="t"/>
                        <v:textbox>
                          <w:txbxContent>
                            <w:p w14:paraId="2E231572" w14:textId="77777777" w:rsidR="00FF01A1" w:rsidRDefault="00FF01A1" w:rsidP="008B17C1"/>
                          </w:txbxContent>
                        </v:textbox>
                      </v:shape>
                      <v:line id="Line 262" o:spid="_x0000_s1051" style="position:absolute;flip:y;visibility:visible;mso-wrap-style:square" from="2592,7776" to="2592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Kq6F8MAAADbAAAADwAAAGRycy9kb3ducmV2LnhtbERPTWsCMRC9F/wPYYReSs1aSrWrUUQQ&#10;PHipykpv0824WXYzWZOo23/fFAq9zeN9znzZ21bcyIfasYLxKANBXDpdc6XgeNg8T0GEiKyxdUwK&#10;vinAcjF4mGOu3Z0/6LaPlUghHHJUYGLscilDachiGLmOOHFn5y3GBH0ltcd7CretfMmyN2mx5tRg&#10;sKO1obLZX60COd09Xfzq67UpmtPp3RRl0X3ulHoc9qsZiEh9/Bf/ubc6zZ/A7y/pALn4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iquhfDAAAA2wAAAA8AAAAAAAAAAAAA&#10;AAAAoQIAAGRycy9kb3ducmV2LnhtbFBLBQYAAAAABAAEAPkAAACRAwAAAAA=&#10;"/>
                      <v:line id="Line 263" o:spid="_x0000_s1052" style="position:absolute;visibility:visible;mso-wrap-style:square" from="3456,7776" to="3456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VcHjsYAAADbAAAADwAAAGRycy9kb3ducmV2LnhtbESPQUvDQBCF74L/YRmhN7vRQiix21IU&#10;oe2h2CrocZodk2h2Nuxuk/TfO4eCtxnem/e+WaxG16qeQmw8G3iYZqCIS28brgx8vL/ez0HFhGyx&#10;9UwGLhRhtby9WWBh/cAH6o+pUhLCsUADdUpdoXUsa3IYp74jFu3bB4dJ1lBpG3CQcNfqxyzLtcOG&#10;paHGjp5rKn+PZ2dgP3vL+/V2txk/t/mpfDmcvn6GYMzkblw/gUo0pn/z9XpjBV9g5RcZQC/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VXB47GAAAA2wAAAA8AAAAAAAAA&#10;AAAAAAAAoQIAAGRycy9kb3ducmV2LnhtbFBLBQYAAAAABAAEAPkAAACUAwAAAAA=&#10;"/>
                      <v:line id="Line 264" o:spid="_x0000_s1053" style="position:absolute;visibility:visible;mso-wrap-style:square" from="2160,7920" to="2160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lgX9MMAAADbAAAADwAAAGRycy9kb3ducmV2LnhtbERPTWvCQBC9F/wPyxS8iG4UEU1dRaSl&#10;0lO7CnqcZsckNDsbstsk+uu7hUJv83ifs972thItNb50rGA6SUAQZ86UnCs4HV/GSxA+IBusHJOC&#10;G3nYbgYPa0yN6/iDWh1yEUPYp6igCKFOpfRZQRb9xNXEkbu6xmKIsMmlabCL4baSsyRZSIslx4YC&#10;a9oXlH3pb6tAy8/z8330Rq+nfqT19R2zy3yh1PCx3z2BCNSHf/Gf+2Di/BX8/hIPkJs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pYF/TDAAAA2wAAAA8AAAAAAAAAAAAA&#10;AAAAoQIAAGRycy9kb3ducmV2LnhtbFBLBQYAAAAABAAEAPkAAACRAwAAAAA=&#10;">
                        <v:stroke dashstyle="1 1" endcap="round"/>
                      </v:line>
                      <v:line id="Line 265" o:spid="_x0000_s1054" style="position:absolute;visibility:visible;mso-wrap-style:square" from="3024,7920" to="3024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Q501MAAAADbAAAADwAAAGRycy9kb3ducmV2LnhtbERPTYvCMBC9C/6HMIIX0XRlEalGEVlx&#10;2ZNGQY9jM7bFZlKaqN399ZuD4PHxvufL1lbiQY0vHSv4GCUgiDNnSs4VHA+b4RSED8gGK8ek4Jc8&#10;LBfdzhxT4568p4cOuYgh7FNUUIRQp1L6rCCLfuRq4shdXWMxRNjk0jT4jOG2kuMkmUiLJceGAmta&#10;F5Td9N0q0PJy+vob/ND22A60vu4wO39OlOr32tUMRKA2vMUv97dRMI7r45f4A+TiH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UOdNTAAAAA2wAAAA8AAAAAAAAAAAAAAAAA&#10;oQIAAGRycy9kb3ducmV2LnhtbFBLBQYAAAAABAAEAPkAAACOAwAAAAA=&#10;">
                        <v:stroke dashstyle="1 1" endcap="round"/>
                      </v:line>
                      <v:line id="Line 266" o:spid="_x0000_s1055" style="position:absolute;visibility:visible;mso-wrap-style:square" from="3888,7920" to="3888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kLRT8QAAADbAAAADwAAAGRycy9kb3ducmV2LnhtbESPQWvCQBSE7wX/w/IKXqRuFJESXaWI&#10;onhqt4F6fM0+k9Ds25BdNfrru4LgcZiZb5j5srO1OFPrK8cKRsMEBHHuTMWFgux78/YOwgdkg7Vj&#10;UnAlD8tF72WOqXEX/qKzDoWIEPYpKihDaFIpfV6SRT90DXH0jq61GKJsC2lavES4reU4SabSYsVx&#10;ocSGViXlf/pkFWj5+7O+Dfa0zbqB1sdPzA+TqVL91+5jBiJQF57hR3tnFIxHcP8Sf4Bc/A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aQtFPxAAAANsAAAAPAAAAAAAAAAAA&#10;AAAAAKECAABkcnMvZG93bnJldi54bWxQSwUGAAAAAAQABAD5AAAAkgMAAAAA&#10;">
                        <v:stroke dashstyle="1 1" endcap="round"/>
                      </v:line>
                      <w10:wrap anchory="page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645" w:type="dxa"/>
            <w:vAlign w:val="bottom"/>
          </w:tcPr>
          <w:p w14:paraId="3B067882" w14:textId="08329087" w:rsidR="008B17C1" w:rsidRPr="00FF01A1" w:rsidRDefault="008B17C1" w:rsidP="00816E5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jc w:val="right"/>
              <w:rPr>
                <w:rFonts w:ascii="GHEA Grapalat" w:hAnsi="GHEA Grapalat" w:cs="Arial"/>
                <w:sz w:val="16"/>
                <w:lang w:val="ru-RU"/>
              </w:rPr>
            </w:pPr>
            <w:r w:rsidRPr="00FF01A1">
              <w:rPr>
                <w:rFonts w:ascii="GHEA Grapalat" w:hAnsi="GHEA Grapalat" w:cs="Arial"/>
                <w:sz w:val="16"/>
                <w:lang w:val="ru-RU"/>
              </w:rPr>
              <w:t xml:space="preserve"> </w:t>
            </w:r>
            <w:r w:rsidR="00816E5A" w:rsidRPr="00FF01A1">
              <w:rPr>
                <w:rFonts w:ascii="GHEA Grapalat" w:hAnsi="GHEA Grapalat" w:cs="Arial"/>
                <w:sz w:val="16"/>
                <w:lang w:val="hy-AM"/>
              </w:rPr>
              <w:t>Խնամակալի իրավունք ունեցող երկրորդ անձի ստորագրություն*</w:t>
            </w:r>
          </w:p>
        </w:tc>
        <w:tc>
          <w:tcPr>
            <w:tcW w:w="4118" w:type="dxa"/>
            <w:vAlign w:val="bottom"/>
          </w:tcPr>
          <w:p w14:paraId="0249D5B1" w14:textId="77777777" w:rsidR="008B17C1" w:rsidRPr="00FF01A1" w:rsidRDefault="008B17C1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rPr>
                <w:rFonts w:ascii="GHEA Grapalat" w:hAnsi="GHEA Grapalat" w:cs="Arial"/>
                <w:sz w:val="20"/>
                <w:lang w:val="ru-RU"/>
              </w:rPr>
            </w:pPr>
          </w:p>
        </w:tc>
      </w:tr>
      <w:tr w:rsidR="008B17C1" w:rsidRPr="00FF01A1" w14:paraId="1EB7FD0B" w14:textId="77777777" w:rsidTr="00816E5A">
        <w:trPr>
          <w:trHeight w:val="510"/>
        </w:trPr>
        <w:tc>
          <w:tcPr>
            <w:tcW w:w="709" w:type="dxa"/>
            <w:vAlign w:val="bottom"/>
          </w:tcPr>
          <w:p w14:paraId="04C32E57" w14:textId="16582707" w:rsidR="008B17C1" w:rsidRPr="00FF01A1" w:rsidRDefault="00474313" w:rsidP="00B86C2A">
            <w:pPr>
              <w:tabs>
                <w:tab w:val="center" w:pos="1701"/>
                <w:tab w:val="left" w:pos="4536"/>
                <w:tab w:val="center" w:pos="8080"/>
              </w:tabs>
              <w:ind w:right="-57"/>
              <w:rPr>
                <w:rFonts w:ascii="GHEA Grapalat" w:hAnsi="GHEA Grapalat" w:cs="Arial"/>
                <w:sz w:val="16"/>
                <w:lang w:val="ru-RU"/>
              </w:rPr>
            </w:pPr>
            <w:r w:rsidRPr="00FF01A1">
              <w:rPr>
                <w:rFonts w:ascii="GHEA Grapalat" w:hAnsi="GHEA Grapalat" w:cs="Arial"/>
                <w:sz w:val="14"/>
                <w:lang w:val="hy-AM"/>
              </w:rPr>
              <w:t>Ամսաթիվ</w:t>
            </w:r>
          </w:p>
        </w:tc>
        <w:tc>
          <w:tcPr>
            <w:tcW w:w="2747" w:type="dxa"/>
            <w:vAlign w:val="bottom"/>
          </w:tcPr>
          <w:p w14:paraId="4ED57CAC" w14:textId="77777777" w:rsidR="008B17C1" w:rsidRPr="00FF01A1" w:rsidRDefault="00997F83" w:rsidP="00B86C2A">
            <w:pPr>
              <w:tabs>
                <w:tab w:val="center" w:pos="1701"/>
                <w:tab w:val="left" w:pos="4536"/>
                <w:tab w:val="center" w:pos="8080"/>
              </w:tabs>
              <w:rPr>
                <w:rFonts w:ascii="GHEA Grapalat" w:hAnsi="GHEA Grapalat" w:cs="Arial"/>
                <w:sz w:val="20"/>
                <w:lang w:val="ru-RU"/>
              </w:rPr>
            </w:pPr>
            <w:r w:rsidRPr="00FF01A1">
              <w:rPr>
                <w:rFonts w:ascii="GHEA Grapalat" w:hAnsi="GHEA Grapalat" w:cs="Arial"/>
                <w:noProof/>
                <w:sz w:val="22"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63872" behindDoc="0" locked="1" layoutInCell="1" allowOverlap="1" wp14:anchorId="51B1D6B4" wp14:editId="2E8689BD">
                      <wp:simplePos x="0" y="0"/>
                      <wp:positionH relativeFrom="column">
                        <wp:posOffset>30480</wp:posOffset>
                      </wp:positionH>
                      <wp:positionV relativeFrom="page">
                        <wp:posOffset>16510</wp:posOffset>
                      </wp:positionV>
                      <wp:extent cx="1490345" cy="288290"/>
                      <wp:effectExtent l="19050" t="19050" r="14605" b="35560"/>
                      <wp:wrapNone/>
                      <wp:docPr id="8" name="Group 26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 bwMode="auto">
                              <a:xfrm>
                                <a:off x="0" y="0"/>
                                <a:ext cx="1490345" cy="288290"/>
                                <a:chOff x="1728" y="7776"/>
                                <a:chExt cx="2592" cy="432"/>
                              </a:xfrm>
                            </wpg:grpSpPr>
                            <wps:wsp>
                              <wps:cNvPr id="9" name="Text Box 268"/>
                              <wps:cNvSpPr txBox="1">
                                <a:spLocks noChangeAspect="1" noChangeArrowheads="1"/>
                              </wps:cNvSpPr>
                              <wps:spPr bwMode="auto">
                                <a:xfrm>
                                  <a:off x="1728" y="7776"/>
                                  <a:ext cx="2592" cy="432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DDDDD"/>
                                </a:solidFill>
                                <a:ln>
                                  <a:noFill/>
                                </a:ln>
                                <a:effectLst>
                                  <a:prstShdw prst="shdw17" dist="17961" dir="2700000">
                                    <a:srgbClr val="DDDDDD">
                                      <a:gamma/>
                                      <a:shade val="60000"/>
                                      <a:invGamma/>
                                    </a:srgbClr>
                                  </a:prstShdw>
                                </a:effectLst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09CA960" w14:textId="77777777" w:rsidR="00FF01A1" w:rsidRDefault="00FF01A1" w:rsidP="008B17C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" name="Line 269"/>
                              <wps:cNvCnPr/>
                              <wps:spPr bwMode="auto">
                                <a:xfrm flipV="1">
                                  <a:off x="2592" y="7776"/>
                                  <a:ext cx="0" cy="43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" name="Line 270"/>
                              <wps:cNvCnPr/>
                              <wps:spPr bwMode="auto">
                                <a:xfrm>
                                  <a:off x="3456" y="7776"/>
                                  <a:ext cx="0" cy="43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2" name="Line 271"/>
                              <wps:cNvCnPr/>
                              <wps:spPr bwMode="auto">
                                <a:xfrm>
                                  <a:off x="2160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3" name="Line 272"/>
                              <wps:cNvCnPr/>
                              <wps:spPr bwMode="auto">
                                <a:xfrm>
                                  <a:off x="3024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4" name="Line 273"/>
                              <wps:cNvCnPr/>
                              <wps:spPr bwMode="auto">
                                <a:xfrm>
                                  <a:off x="3888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group w14:anchorId="51B1D6B4" id="Group 267" o:spid="_x0000_s1056" style="position:absolute;margin-left:2.4pt;margin-top:1.3pt;width:117.35pt;height:22.7pt;z-index:251663872;mso-position-vertical-relative:page" coordorigin="1728,7776" coordsize="2592,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">
                      <o:lock v:ext="edit" aspectratio="t"/>
                      <v:shape id="Text Box 268" o:spid="_x0000_s1057" type="#_x0000_t202" style="position:absolute;left:1728;top:7776;width:2592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cWqL4A&#10;AADaAAAADwAAAGRycy9kb3ducmV2LnhtbESPzQrCMBCE74LvEFbwpqkeRKtRRBAUBPHnAZZmbYvN&#10;pjaxrT69EQSPw8x8wyxWrSlETZXLLSsYDSMQxInVOacKrpftYArCeWSNhWVS8CIHq2W3s8BY24ZP&#10;VJ99KgKEXYwKMu/LWEqXZGTQDW1JHLybrQz6IKtU6gqbADeFHEfRRBrMOSxkWNImo+R+fhoFx3rb&#10;mol2zWbE7n1q9ni4m4dS/V67noPw1Pp/+NfeaQUz+F4JN0AuP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CXFqi+AAAA2gAAAA8AAAAAAAAAAAAAAAAAmAIAAGRycy9kb3ducmV2&#10;LnhtbFBLBQYAAAAABAAEAPUAAACDAwAAAAA=&#10;" fillcolor="#ddd" stroked="f">
                        <v:imagedata embosscolor="shadow add(51)"/>
                        <v:shadow on="t" type="emboss" color="#858585" color2="shadow add(102)" offset="1pt,1pt" offset2="-1pt,-1pt"/>
                        <o:lock v:ext="edit" aspectratio="t"/>
                        <v:textbox>
                          <w:txbxContent>
                            <w:p w14:paraId="309CA960" w14:textId="77777777" w:rsidR="00FF01A1" w:rsidRDefault="00FF01A1" w:rsidP="008B17C1"/>
                          </w:txbxContent>
                        </v:textbox>
                      </v:shape>
                      <v:line id="Line 269" o:spid="_x0000_s1058" style="position:absolute;flip:y;visibility:visible;mso-wrap-style:square" from="2592,7776" to="2592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0MiY8YAAADbAAAADwAAAGRycy9kb3ducmV2LnhtbESPQUsDMRCF74L/IYzgRWxWEWm3TUsp&#10;CB56sZYtvY2b6WbZzWSbxHb9985B8DbDe/PeN4vV6Ht1oZjawAaeJgUo4jrYlhsD+8+3xymolJEt&#10;9oHJwA8lWC1vbxZY2nDlD7rscqMkhFOJBlzOQ6l1qh15TJMwEIt2CtFjljU22ka8Srjv9XNRvGqP&#10;LUuDw4E2jupu9+0N6On24RzXXy9d1R0OM1fV1XDcGnN/N67noDKN+d/8d/1uBV/o5RcZQC9/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dDImPGAAAA2wAAAA8AAAAAAAAA&#10;AAAAAAAAoQIAAGRycy9kb3ducmV2LnhtbFBLBQYAAAAABAAEAPkAAACUAwAAAAA=&#10;"/>
                      <v:line id="Line 270" o:spid="_x0000_s1059" style="position:absolute;visibility:visible;mso-wrap-style:square" from="3456,7776" to="3456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G2uE8MAAADbAAAADwAAAGRycy9kb3ducmV2LnhtbERPTWvCQBC9F/wPywje6sYWQomuIoqg&#10;PZRqBT2O2TGJZmfD7pqk/75bKPQ2j/c5s0VvatGS85VlBZNxAoI4t7riQsHxa/P8BsIHZI21ZVLw&#10;TR4W88HTDDNtO95TewiFiCHsM1RQhtBkUvq8JIN+bBviyF2tMxgidIXUDrsYbmr5kiSpNFhxbCix&#10;oVVJ+f3wMAo+Xj/Tdrl73/anXXrJ1/vL+dY5pUbDfjkFEagP/+I/91bH+RP4/SUeIO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RtrhPDAAAA2wAAAA8AAAAAAAAAAAAA&#10;AAAAoQIAAGRycy9kb3ducmV2LnhtbFBLBQYAAAAABAAEAPkAAACRAwAAAAA=&#10;"/>
                      <v:line id="Line 271" o:spid="_x0000_s1060" style="position:absolute;visibility:visible;mso-wrap-style:square" from="2160,7920" to="2160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PyFhcEAAADbAAAADwAAAGRycy9kb3ducmV2LnhtbERPTYvCMBC9L/gfwgheRFNFRKpRFlGU&#10;Pe1mBT2OzdiWbSalidr1128EYW/zeJ+zWLW2EjdqfOlYwWiYgCDOnCk5V3D43g5mIHxANlg5JgW/&#10;5GG17LwtMDXuzl900yEXMYR9igqKEOpUSp8VZNEPXU0cuYtrLIYIm1yaBu8x3FZynCRTabHk2FBg&#10;TeuCsh99tQq0PB83j/4H7Q5tX+vLJ2anyVSpXrd9n4MI1IZ/8cu9N3H+GJ6/xAPk8g8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k/IWFwQAAANsAAAAPAAAAAAAAAAAAAAAA&#10;AKECAABkcnMvZG93bnJldi54bWxQSwUGAAAAAAQABAD5AAAAjwMAAAAA&#10;">
                        <v:stroke dashstyle="1 1" endcap="round"/>
                      </v:line>
                      <v:line id="Line 272" o:spid="_x0000_s1061" style="position:absolute;visibility:visible;mso-wrap-style:square" from="3024,7920" to="3024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7AgHsIAAADbAAAADwAAAGRycy9kb3ducmV2LnhtbERPTWsCMRC9C/6HMEIvUrNaEVmNIqK0&#10;eLJRaI/Tzbi7uJksm1S3/nojCL3N433OfNnaSlyo8aVjBcNBAoI4c6bkXMHxsH2dgvAB2WDlmBT8&#10;kYflotuZY2rclT/pokMuYgj7FBUUIdSplD4ryKIfuJo4cifXWAwRNrk0DV5juK3kKEkm0mLJsaHA&#10;mtYFZWf9axVo+fO1ufV39H5s+1qf9ph9jydKvfTa1QxEoDb8i5/uDxPnv8Hjl3iAXN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7AgHsIAAADbAAAADwAAAAAAAAAAAAAA&#10;AAChAgAAZHJzL2Rvd25yZXYueG1sUEsFBgAAAAAEAAQA+QAAAJADAAAAAA==&#10;">
                        <v:stroke dashstyle="1 1" endcap="round"/>
                      </v:line>
                      <v:line id="Line 273" o:spid="_x0000_s1062" style="position:absolute;visibility:visible;mso-wrap-style:square" from="3888,7920" to="3888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Fm4asIAAADbAAAADwAAAGRycy9kb3ducmV2LnhtbERPS2sCMRC+F/wPYYReRLMtIrKaFRGL&#10;0lObCnocN7MP3EyWTdS1v74pFHqbj+85y1VvG3GjzteOFbxMEhDEuTM1lwoOX2/jOQgfkA02jknB&#10;gzysssHTElPj7vxJNx1KEUPYp6igCqFNpfR5RRb9xLXEkStcZzFE2JXSdHiP4baRr0kykxZrjg0V&#10;trSpKL/oq1Wg5fm4/R690+7Qj7QuPjA/TWdKPQ/79QJEoD78i//cexPnT+H3l3iAzH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Fm4asIAAADbAAAADwAAAAAAAAAAAAAA&#10;AAChAgAAZHJzL2Rvd25yZXYueG1sUEsFBgAAAAAEAAQA+QAAAJADAAAAAA==&#10;">
                        <v:stroke dashstyle="1 1" endcap="round"/>
                      </v:line>
                      <w10:wrap anchory="page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645" w:type="dxa"/>
            <w:vAlign w:val="bottom"/>
          </w:tcPr>
          <w:p w14:paraId="6F1CADBF" w14:textId="16DF2F89" w:rsidR="008B17C1" w:rsidRPr="00FF01A1" w:rsidRDefault="00816E5A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jc w:val="right"/>
              <w:rPr>
                <w:rFonts w:ascii="GHEA Grapalat" w:hAnsi="GHEA Grapalat" w:cs="Arial"/>
                <w:sz w:val="16"/>
                <w:lang w:val="hy-AM"/>
              </w:rPr>
            </w:pPr>
            <w:r w:rsidRPr="00FF01A1">
              <w:rPr>
                <w:rFonts w:ascii="GHEA Grapalat" w:hAnsi="GHEA Grapalat" w:cs="Arial"/>
                <w:sz w:val="16"/>
                <w:lang w:val="hy-AM"/>
              </w:rPr>
              <w:t>Որդեգրված երեխայի/պացիենտի ստորագրություն**</w:t>
            </w:r>
          </w:p>
        </w:tc>
        <w:tc>
          <w:tcPr>
            <w:tcW w:w="4118" w:type="dxa"/>
            <w:vAlign w:val="bottom"/>
          </w:tcPr>
          <w:p w14:paraId="3A425B5E" w14:textId="77777777" w:rsidR="008B17C1" w:rsidRPr="00FF01A1" w:rsidRDefault="008B17C1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rPr>
                <w:rFonts w:ascii="GHEA Grapalat" w:hAnsi="GHEA Grapalat" w:cs="Arial"/>
                <w:sz w:val="20"/>
                <w:lang w:val="ru-RU"/>
              </w:rPr>
            </w:pPr>
          </w:p>
        </w:tc>
      </w:tr>
      <w:tr w:rsidR="008B17C1" w:rsidRPr="00FF01A1" w14:paraId="25ED66A8" w14:textId="77777777" w:rsidTr="00816E5A">
        <w:trPr>
          <w:trHeight w:val="454"/>
        </w:trPr>
        <w:tc>
          <w:tcPr>
            <w:tcW w:w="709" w:type="dxa"/>
            <w:vAlign w:val="center"/>
          </w:tcPr>
          <w:p w14:paraId="137344F3" w14:textId="77777777" w:rsidR="008B17C1" w:rsidRPr="00FF01A1" w:rsidRDefault="008B17C1" w:rsidP="00B86C2A">
            <w:pPr>
              <w:tabs>
                <w:tab w:val="center" w:pos="1701"/>
                <w:tab w:val="left" w:pos="4536"/>
                <w:tab w:val="center" w:pos="8080"/>
              </w:tabs>
              <w:ind w:right="-57"/>
              <w:rPr>
                <w:rFonts w:ascii="GHEA Grapalat" w:hAnsi="GHEA Grapalat" w:cs="Arial"/>
                <w:sz w:val="16"/>
                <w:lang w:val="ru-RU"/>
              </w:rPr>
            </w:pPr>
          </w:p>
        </w:tc>
        <w:tc>
          <w:tcPr>
            <w:tcW w:w="5392" w:type="dxa"/>
            <w:gridSpan w:val="2"/>
            <w:vAlign w:val="bottom"/>
          </w:tcPr>
          <w:p w14:paraId="4828C95C" w14:textId="515F6257" w:rsidR="008B17C1" w:rsidRPr="00FF01A1" w:rsidRDefault="00816E5A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jc w:val="right"/>
              <w:rPr>
                <w:rFonts w:ascii="GHEA Grapalat" w:hAnsi="GHEA Grapalat" w:cs="Arial"/>
                <w:sz w:val="16"/>
                <w:lang w:val="ru-RU"/>
              </w:rPr>
            </w:pPr>
            <w:r w:rsidRPr="00FF01A1">
              <w:rPr>
                <w:rFonts w:ascii="GHEA Grapalat" w:hAnsi="GHEA Grapalat" w:cs="Arial"/>
                <w:sz w:val="16"/>
                <w:lang w:val="hy-AM"/>
              </w:rPr>
              <w:t>Տեղեկատվությունը տրամադրող բժշկի ազգանունը</w:t>
            </w:r>
          </w:p>
        </w:tc>
        <w:tc>
          <w:tcPr>
            <w:tcW w:w="4118" w:type="dxa"/>
            <w:vAlign w:val="bottom"/>
          </w:tcPr>
          <w:p w14:paraId="5FC1B945" w14:textId="77777777" w:rsidR="008B17C1" w:rsidRPr="00FF01A1" w:rsidRDefault="008B17C1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rPr>
                <w:rFonts w:ascii="GHEA Grapalat" w:hAnsi="GHEA Grapalat" w:cs="Arial"/>
                <w:sz w:val="20"/>
                <w:lang w:val="ru-RU"/>
              </w:rPr>
            </w:pPr>
          </w:p>
        </w:tc>
      </w:tr>
      <w:tr w:rsidR="008B17C1" w:rsidRPr="00FF01A1" w14:paraId="50A849D9" w14:textId="77777777" w:rsidTr="00816E5A">
        <w:trPr>
          <w:trHeight w:val="543"/>
        </w:trPr>
        <w:tc>
          <w:tcPr>
            <w:tcW w:w="709" w:type="dxa"/>
            <w:vAlign w:val="bottom"/>
          </w:tcPr>
          <w:p w14:paraId="1F8805AA" w14:textId="7857E12D" w:rsidR="008B17C1" w:rsidRPr="00FF01A1" w:rsidRDefault="00474313" w:rsidP="00B86C2A">
            <w:pPr>
              <w:tabs>
                <w:tab w:val="center" w:pos="1701"/>
                <w:tab w:val="left" w:pos="4536"/>
                <w:tab w:val="center" w:pos="8080"/>
              </w:tabs>
              <w:ind w:right="-57"/>
              <w:rPr>
                <w:rFonts w:ascii="GHEA Grapalat" w:hAnsi="GHEA Grapalat" w:cs="Arial"/>
                <w:sz w:val="16"/>
                <w:lang w:val="ru-RU"/>
              </w:rPr>
            </w:pPr>
            <w:r w:rsidRPr="00FF01A1">
              <w:rPr>
                <w:rFonts w:ascii="GHEA Grapalat" w:hAnsi="GHEA Grapalat" w:cs="Arial"/>
                <w:sz w:val="14"/>
                <w:lang w:val="hy-AM"/>
              </w:rPr>
              <w:t>Ամսաթիվ</w:t>
            </w:r>
          </w:p>
        </w:tc>
        <w:tc>
          <w:tcPr>
            <w:tcW w:w="2747" w:type="dxa"/>
            <w:vAlign w:val="bottom"/>
          </w:tcPr>
          <w:p w14:paraId="404DFAF0" w14:textId="77777777" w:rsidR="008B17C1" w:rsidRPr="00FF01A1" w:rsidRDefault="000E152F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rPr>
                <w:rFonts w:ascii="GHEA Grapalat" w:hAnsi="GHEA Grapalat" w:cs="Arial"/>
                <w:sz w:val="20"/>
                <w:lang w:val="ru-RU"/>
              </w:rPr>
            </w:pPr>
            <w:r w:rsidRPr="00FF01A1">
              <w:rPr>
                <w:rFonts w:ascii="GHEA Grapalat" w:hAnsi="GHEA Grapalat" w:cs="Arial"/>
                <w:noProof/>
                <w:sz w:val="22"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60800" behindDoc="0" locked="0" layoutInCell="1" allowOverlap="1" wp14:anchorId="7A5EE309" wp14:editId="2538C622">
                      <wp:simplePos x="0" y="0"/>
                      <wp:positionH relativeFrom="column">
                        <wp:posOffset>75565</wp:posOffset>
                      </wp:positionH>
                      <wp:positionV relativeFrom="page">
                        <wp:posOffset>15240</wp:posOffset>
                      </wp:positionV>
                      <wp:extent cx="1490345" cy="274955"/>
                      <wp:effectExtent l="19050" t="19050" r="14605" b="29845"/>
                      <wp:wrapNone/>
                      <wp:docPr id="1" name="Group 24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 bwMode="auto">
                              <a:xfrm>
                                <a:off x="0" y="0"/>
                                <a:ext cx="1490345" cy="274955"/>
                                <a:chOff x="1728" y="7776"/>
                                <a:chExt cx="2592" cy="432"/>
                              </a:xfrm>
                            </wpg:grpSpPr>
                            <wps:wsp>
                              <wps:cNvPr id="2" name="Text Box 247"/>
                              <wps:cNvSpPr txBox="1">
                                <a:spLocks noChangeAspect="1" noChangeArrowheads="1"/>
                              </wps:cNvSpPr>
                              <wps:spPr bwMode="auto">
                                <a:xfrm>
                                  <a:off x="1728" y="7776"/>
                                  <a:ext cx="2592" cy="432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DDDDD"/>
                                </a:solidFill>
                                <a:ln>
                                  <a:noFill/>
                                </a:ln>
                                <a:effectLst>
                                  <a:prstShdw prst="shdw17" dist="17961" dir="2700000">
                                    <a:srgbClr val="DDDDDD">
                                      <a:gamma/>
                                      <a:shade val="60000"/>
                                      <a:invGamma/>
                                    </a:srgbClr>
                                  </a:prstShdw>
                                </a:effectLst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617650D" w14:textId="77777777" w:rsidR="00FF01A1" w:rsidRDefault="00FF01A1" w:rsidP="008B17C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" name="Line 248"/>
                              <wps:cNvCnPr/>
                              <wps:spPr bwMode="auto">
                                <a:xfrm flipV="1">
                                  <a:off x="2592" y="7776"/>
                                  <a:ext cx="0" cy="43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" name="Line 249"/>
                              <wps:cNvCnPr/>
                              <wps:spPr bwMode="auto">
                                <a:xfrm>
                                  <a:off x="3456" y="7776"/>
                                  <a:ext cx="0" cy="43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" name="Line 250"/>
                              <wps:cNvCnPr/>
                              <wps:spPr bwMode="auto">
                                <a:xfrm>
                                  <a:off x="2160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6" name="Line 251"/>
                              <wps:cNvCnPr/>
                              <wps:spPr bwMode="auto">
                                <a:xfrm>
                                  <a:off x="3024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7" name="Line 252"/>
                              <wps:cNvCnPr/>
                              <wps:spPr bwMode="auto">
                                <a:xfrm>
                                  <a:off x="3888" y="7920"/>
                                  <a:ext cx="0" cy="28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rnd">
                                  <a:solidFill>
                                    <a:srgbClr val="000000"/>
                                  </a:solidFill>
                                  <a:prstDash val="sysDot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group w14:anchorId="7A5EE309" id="Group 246" o:spid="_x0000_s1063" style="position:absolute;margin-left:5.95pt;margin-top:1.2pt;width:117.35pt;height:21.65pt;z-index:251660800;mso-position-vertical-relative:page" coordorigin="1728,7776" coordsize="2592,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">
                      <o:lock v:ext="edit" aspectratio="t"/>
                      <v:shape id="Text Box 247" o:spid="_x0000_s1064" type="#_x0000_t202" style="position:absolute;left:1728;top:7776;width:2592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OE2b4A&#10;AADaAAAADwAAAGRycy9kb3ducmV2LnhtbESPzQrCMBCE74LvEFbwZlM9iFSjiCAoCOLPAyzN2hab&#10;TW1iW316Iwgeh5n5hlmsOlOKhmpXWFYwjmIQxKnVBWcKrpftaAbCeWSNpWVS8CIHq2W/t8BE25ZP&#10;1Jx9JgKEXYIKcu+rREqX5mTQRbYiDt7N1gZ9kHUmdY1tgJtSTuJ4Kg0WHBZyrGiTU3o/P42CY7Pt&#10;zFS7djNm9z61ezzczUOp4aBbz0F46vw//GvvtIIJfK+EGyC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4zhNm+AAAA2gAAAA8AAAAAAAAAAAAAAAAAmAIAAGRycy9kb3ducmV2&#10;LnhtbFBLBQYAAAAABAAEAPUAAACDAwAAAAA=&#10;" fillcolor="#ddd" stroked="f">
                        <v:imagedata embosscolor="shadow add(51)"/>
                        <v:shadow on="t" type="emboss" color="#858585" color2="shadow add(102)" offset="1pt,1pt" offset2="-1pt,-1pt"/>
                        <o:lock v:ext="edit" aspectratio="t"/>
                        <v:textbox>
                          <w:txbxContent>
                            <w:p w14:paraId="6617650D" w14:textId="77777777" w:rsidR="00FF01A1" w:rsidRDefault="00FF01A1" w:rsidP="008B17C1"/>
                          </w:txbxContent>
                        </v:textbox>
                      </v:shape>
                      <v:line id="Line 248" o:spid="_x0000_s1065" style="position:absolute;flip:y;visibility:visible;mso-wrap-style:square" from="2592,7776" to="2592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MJ4+8UAAADaAAAADwAAAGRycy9kb3ducmV2LnhtbESPQWsCMRSE7wX/Q3hCL6VmbYvY1Sgi&#10;CB68VGWlt9fNc7Ps5mVNom7/fVMo9DjMzDfMfNnbVtzIh9qxgvEoA0FcOl1zpeB42DxPQYSIrLF1&#10;TAq+KcByMXiYY67dnT/oto+VSBAOOSowMXa5lKE0ZDGMXEecvLPzFmOSvpLa4z3BbStfsmwiLdac&#10;Fgx2tDZUNvurVSCnu6eLX329NUVzOr2boiy6z51Sj8N+NQMRqY//4b/2Vit4hd8r6QbIxQ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1MJ4+8UAAADaAAAADwAAAAAAAAAA&#10;AAAAAAChAgAAZHJzL2Rvd25yZXYueG1sUEsFBgAAAAAEAAQA+QAAAJMDAAAAAA==&#10;"/>
                      <v:line id="Line 249" o:spid="_x0000_s1066" style="position:absolute;visibility:visible;mso-wrap-style:square" from="3456,7776" to="3456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li0qMUAAADaAAAADwAAAGRycy9kb3ducmV2LnhtbESPT2vCQBTE74V+h+UJvdWNbQkSXUVa&#10;CupB6h/Q4zP7TGKzb8PumqTfvisUehxm5jfMdN6bWrTkfGVZwWiYgCDOra64UHDYfz6PQfiArLG2&#10;TAp+yMN89vgwxUzbjrfU7kIhIoR9hgrKEJpMSp+XZNAPbUMcvYt1BkOUrpDaYRfhppYvSZJKgxXH&#10;hRIbei8p/97djILN61faLlbrZX9cpef8Y3s+XTun1NOgX0xABOrDf/ivvdQK3uB+Jd4AOfs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li0qMUAAADaAAAADwAAAAAAAAAA&#10;AAAAAAChAgAAZHJzL2Rvd25yZXYueG1sUEsFBgAAAAAEAAQA+QAAAJMDAAAAAA==&#10;"/>
                      <v:line id="Line 250" o:spid="_x0000_s1067" style="position:absolute;visibility:visible;mso-wrap-style:square" from="2160,7920" to="2160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ozKiMMAAADaAAAADwAAAGRycy9kb3ducmV2LnhtbESPQWsCMRSE74L/ITyhF6lZpYqsRhFR&#10;WjzZKLTH181zd3HzsmxS3frrjSD0OMzMN8x82dpKXKjxpWMFw0ECgjhzpuRcwfGwfZ2C8AHZYOWY&#10;FPyRh+Wi25ljatyVP+miQy4ihH2KCooQ6lRKnxVk0Q9cTRy9k2sshiibXJoGrxFuKzlKkom0WHJc&#10;KLCmdUHZWf9aBVr+fG1u/R29H9u+1qc9Zt9vE6Veeu1qBiJQG/7Dz/aHUTCGx5V4A+TiD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qMyojDAAAA2gAAAA8AAAAAAAAAAAAA&#10;AAAAoQIAAGRycy9kb3ducmV2LnhtbFBLBQYAAAAABAAEAPkAAACRAwAAAAA=&#10;">
                        <v:stroke dashstyle="1 1" endcap="round"/>
                      </v:line>
                      <v:line id="Line 251" o:spid="_x0000_s1068" style="position:absolute;visibility:visible;mso-wrap-style:square" from="3024,7920" to="3024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l5U/8MAAADaAAAADwAAAGRycy9kb3ducmV2LnhtbESPQWvCQBSE7wX/w/IEL1I3FgkSXUXE&#10;UvFkV6EeX7PPJDT7NmS3Gv31bqHgcZiZb5j5srO1uFDrK8cKxqMEBHHuTMWFguPh/XUKwgdkg7Vj&#10;UnAjD8tF72WOmXFX/qSLDoWIEPYZKihDaDIpfV6SRT9yDXH0zq61GKJsC2lavEa4reVbkqTSYsVx&#10;ocSG1iXlP/rXKtDy+2tzH+7o49gNtT7vMT9NUqUG/W41AxGoC8/wf3trFKTwdyXeALl4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peVP/DAAAA2gAAAA8AAAAAAAAAAAAA&#10;AAAAoQIAAGRycy9kb3ducmV2LnhtbFBLBQYAAAAABAAEAPkAAACRAwAAAAA=&#10;">
                        <v:stroke dashstyle="1 1" endcap="round"/>
                      </v:line>
                      <v:line id="Line 252" o:spid="_x0000_s1069" style="position:absolute;visibility:visible;mso-wrap-style:square" from="3888,7920" to="3888,8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RLxZMQAAADaAAAADwAAAGRycy9kb3ducmV2LnhtbESPQWvCQBSE7wX/w/IKXkQ3iqikriLS&#10;UumpXQU9vmafSWj2bchuk+iv7xYKPQ4z8w2z3va2Ei01vnSsYDpJQBBnzpScKzgdX8YrED4gG6wc&#10;k4IbedhuBg9rTI3r+INaHXIRIexTVFCEUKdS+qwgi37iauLoXV1jMUTZ5NI02EW4reQsSRbSYslx&#10;ocCa9gVlX/rbKtDy8/x8H73R66kfaX19x+wyXyg1fOx3TyAC9eE//Nc+GAVL+L0Sb4Dc/A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lEvFkxAAAANoAAAAPAAAAAAAAAAAA&#10;AAAAAKECAABkcnMvZG93bnJldi54bWxQSwUGAAAAAAQABAD5AAAAkgMAAAAA&#10;">
                        <v:stroke dashstyle="1 1" endcap="round"/>
                      </v:line>
                      <w10:wrap anchory="page"/>
                    </v:group>
                  </w:pict>
                </mc:Fallback>
              </mc:AlternateContent>
            </w:r>
          </w:p>
        </w:tc>
        <w:tc>
          <w:tcPr>
            <w:tcW w:w="2645" w:type="dxa"/>
            <w:vAlign w:val="bottom"/>
          </w:tcPr>
          <w:p w14:paraId="0AA09B2A" w14:textId="57DE7F93" w:rsidR="008B17C1" w:rsidRPr="00FF01A1" w:rsidRDefault="00816E5A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jc w:val="right"/>
              <w:rPr>
                <w:rFonts w:ascii="GHEA Grapalat" w:hAnsi="GHEA Grapalat" w:cs="Arial"/>
                <w:sz w:val="16"/>
                <w:lang w:val="ru-RU"/>
              </w:rPr>
            </w:pPr>
            <w:r w:rsidRPr="00FF01A1">
              <w:rPr>
                <w:rFonts w:ascii="GHEA Grapalat" w:hAnsi="GHEA Grapalat" w:cs="Arial"/>
                <w:sz w:val="16"/>
                <w:lang w:val="hy-AM"/>
              </w:rPr>
              <w:t>Տեղեկատվությունը տրամադրող բժշկի ստորագրությունը</w:t>
            </w:r>
          </w:p>
        </w:tc>
        <w:tc>
          <w:tcPr>
            <w:tcW w:w="4118" w:type="dxa"/>
            <w:vAlign w:val="bottom"/>
          </w:tcPr>
          <w:p w14:paraId="4E6D42CB" w14:textId="77777777" w:rsidR="008B17C1" w:rsidRPr="00FF01A1" w:rsidRDefault="008B17C1" w:rsidP="00B86C2A">
            <w:pPr>
              <w:tabs>
                <w:tab w:val="center" w:pos="1701"/>
                <w:tab w:val="left" w:pos="4536"/>
                <w:tab w:val="center" w:pos="8080"/>
              </w:tabs>
              <w:ind w:right="140"/>
              <w:rPr>
                <w:rFonts w:ascii="GHEA Grapalat" w:hAnsi="GHEA Grapalat" w:cs="Arial"/>
                <w:sz w:val="20"/>
                <w:lang w:val="ru-RU"/>
              </w:rPr>
            </w:pPr>
          </w:p>
        </w:tc>
      </w:tr>
    </w:tbl>
    <w:p w14:paraId="775BA44A" w14:textId="77777777" w:rsidR="00791BC5" w:rsidRPr="00FF01A1" w:rsidRDefault="00791BC5" w:rsidP="006A7541">
      <w:pPr>
        <w:spacing w:before="120" w:after="120"/>
        <w:ind w:left="142" w:hanging="142"/>
        <w:rPr>
          <w:rFonts w:ascii="GHEA Grapalat" w:hAnsi="GHEA Grapalat" w:cs="Arial"/>
          <w:sz w:val="20"/>
          <w:szCs w:val="20"/>
          <w:lang w:val="ru-RU"/>
        </w:rPr>
      </w:pPr>
    </w:p>
    <w:p w14:paraId="6325FD72" w14:textId="6C8BD08A" w:rsidR="00C217FD" w:rsidRPr="00FF01A1" w:rsidRDefault="00C217FD" w:rsidP="006A7541">
      <w:pPr>
        <w:spacing w:before="120" w:after="120"/>
        <w:ind w:left="142" w:hanging="142"/>
        <w:rPr>
          <w:rFonts w:ascii="GHEA Grapalat" w:hAnsi="GHEA Grapalat" w:cs="Arial"/>
          <w:sz w:val="20"/>
          <w:szCs w:val="20"/>
          <w:lang w:val="ru-RU"/>
        </w:rPr>
      </w:pPr>
      <w:r w:rsidRPr="00FF01A1">
        <w:rPr>
          <w:rFonts w:ascii="GHEA Grapalat" w:hAnsi="GHEA Grapalat" w:cs="Arial"/>
          <w:sz w:val="20"/>
          <w:szCs w:val="20"/>
          <w:lang w:val="ru-RU"/>
        </w:rPr>
        <w:t xml:space="preserve">* </w:t>
      </w:r>
      <w:r w:rsidR="00816E5A" w:rsidRPr="00FF01A1">
        <w:rPr>
          <w:rFonts w:ascii="GHEA Grapalat" w:hAnsi="GHEA Grapalat" w:cs="Arial"/>
          <w:sz w:val="20"/>
          <w:szCs w:val="20"/>
          <w:lang w:val="hy-AM"/>
        </w:rPr>
        <w:t>Սկզբունքոերն երկու ծնողների ստորագրության կարիք կա: Եթե ներկա է միայն մեկ ծնողի ստորագրությունը, ապա նա հաստատում է նաև, որ գործել է փոխհամաձայնեցված երկրորդ ծնողի հետ կամ հանդիսանում է երեխայի միակ խնամակալը</w:t>
      </w:r>
      <w:r w:rsidRPr="00FF01A1">
        <w:rPr>
          <w:rFonts w:ascii="GHEA Grapalat" w:hAnsi="GHEA Grapalat" w:cs="Arial"/>
          <w:sz w:val="20"/>
          <w:szCs w:val="20"/>
          <w:lang w:val="ru-RU"/>
        </w:rPr>
        <w:t>.</w:t>
      </w:r>
    </w:p>
    <w:p w14:paraId="4378E2AB" w14:textId="2E51077A" w:rsidR="00705441" w:rsidRPr="00FF01A1" w:rsidRDefault="00705441" w:rsidP="006A7541">
      <w:pPr>
        <w:spacing w:before="120" w:after="120"/>
        <w:ind w:left="142" w:hanging="142"/>
        <w:rPr>
          <w:rFonts w:ascii="GHEA Grapalat" w:hAnsi="GHEA Grapalat" w:cs="Arial"/>
          <w:sz w:val="20"/>
          <w:szCs w:val="20"/>
          <w:lang w:val="hy-AM"/>
        </w:rPr>
      </w:pPr>
      <w:r w:rsidRPr="00FF01A1">
        <w:rPr>
          <w:rFonts w:ascii="GHEA Grapalat" w:hAnsi="GHEA Grapalat" w:cs="Arial"/>
          <w:sz w:val="20"/>
          <w:szCs w:val="20"/>
          <w:lang w:val="ru-RU"/>
        </w:rPr>
        <w:t xml:space="preserve">** </w:t>
      </w:r>
      <w:r w:rsidR="00816E5A" w:rsidRPr="00FF01A1">
        <w:rPr>
          <w:rFonts w:ascii="GHEA Grapalat" w:hAnsi="GHEA Grapalat" w:cs="Arial"/>
          <w:sz w:val="20"/>
          <w:szCs w:val="20"/>
          <w:lang w:val="hy-AM"/>
        </w:rPr>
        <w:t>Անչափահաս պացիենտի դեպքում, սովորաբար, 14 տարեկանից սկսած անհրաժեշտ է և խնամակալի և պացիենտի համաձայնությունը: Իսկ չափահասությունից հետ անհրաժեշտ է Ա կետին բավարարող նոր համաձայնագիր:</w:t>
      </w:r>
    </w:p>
    <w:p w14:paraId="0F9C9550" w14:textId="77777777" w:rsidR="00AB52EF" w:rsidRPr="00FF01A1" w:rsidRDefault="00AB52EF" w:rsidP="006A7541">
      <w:pPr>
        <w:spacing w:before="120" w:after="120"/>
        <w:ind w:left="142" w:hanging="142"/>
        <w:rPr>
          <w:rFonts w:ascii="GHEA Grapalat" w:hAnsi="GHEA Grapalat" w:cs="Arial"/>
          <w:sz w:val="16"/>
          <w:szCs w:val="16"/>
          <w:lang w:val="ru-RU"/>
        </w:rPr>
      </w:pPr>
    </w:p>
    <w:sectPr w:rsidR="00AB52EF" w:rsidRPr="00FF01A1" w:rsidSect="00091C7E">
      <w:pgSz w:w="11906" w:h="16838" w:code="9"/>
      <w:pgMar w:top="709" w:right="794" w:bottom="113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AE39DF" w14:textId="77777777" w:rsidR="00B018D3" w:rsidRDefault="00B018D3">
      <w:r>
        <w:separator/>
      </w:r>
    </w:p>
  </w:endnote>
  <w:endnote w:type="continuationSeparator" w:id="0">
    <w:p w14:paraId="7D94BF1D" w14:textId="77777777" w:rsidR="00B018D3" w:rsidRDefault="00B01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HEA Grapalat">
    <w:altName w:val="Arial"/>
    <w:panose1 w:val="00000000000000000000"/>
    <w:charset w:val="00"/>
    <w:family w:val="modern"/>
    <w:notTrueType/>
    <w:pitch w:val="variable"/>
    <w:sig w:usb0="00000001" w:usb1="5000204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BCF127" w14:textId="7B5D6938" w:rsidR="00FF01A1" w:rsidRDefault="00FF01A1" w:rsidP="00FC7B30">
    <w:pPr>
      <w:pStyle w:val="Fuzeile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  <w:lang w:val="hy-AM"/>
      </w:rPr>
      <w:t>Տեղեկատվություն պացիենտի մասին և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  <w:lang w:val="hy-AM"/>
      </w:rPr>
      <w:t>«</w:t>
    </w:r>
    <w:r>
      <w:rPr>
        <w:rFonts w:ascii="Arial" w:hAnsi="Arial" w:cs="Arial"/>
        <w:sz w:val="20"/>
        <w:szCs w:val="20"/>
      </w:rPr>
      <w:t xml:space="preserve">ESID </w:t>
    </w:r>
    <w:r>
      <w:rPr>
        <w:rFonts w:ascii="Arial" w:hAnsi="Arial" w:cs="Arial"/>
        <w:sz w:val="20"/>
        <w:szCs w:val="20"/>
        <w:lang w:val="hy-AM"/>
      </w:rPr>
      <w:t>ռեգիստր</w:t>
    </w:r>
    <w:r>
      <w:rPr>
        <w:rFonts w:ascii="Arial" w:hAnsi="Arial" w:cs="Arial"/>
        <w:sz w:val="20"/>
        <w:szCs w:val="20"/>
      </w:rPr>
      <w:t>ում</w:t>
    </w:r>
    <w:r>
      <w:rPr>
        <w:rFonts w:ascii="Arial" w:hAnsi="Arial" w:cs="Arial"/>
        <w:sz w:val="20"/>
        <w:szCs w:val="20"/>
        <w:lang w:val="hy-AM"/>
      </w:rPr>
      <w:t>» ներառվելու համաձայնություն:</w:t>
    </w:r>
    <w:r>
      <w:rPr>
        <w:rFonts w:ascii="Arial" w:hAnsi="Arial" w:cs="Arial"/>
        <w:sz w:val="20"/>
        <w:szCs w:val="20"/>
      </w:rPr>
      <w:t xml:space="preserve"> </w:t>
    </w:r>
  </w:p>
  <w:p w14:paraId="637C3843" w14:textId="3EB08CC1" w:rsidR="00FF01A1" w:rsidRPr="00063C32" w:rsidRDefault="00FF01A1" w:rsidP="00063C32">
    <w:pPr>
      <w:pStyle w:val="Fuzeile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  <w:lang w:val="hy-AM"/>
      </w:rPr>
      <w:t>Թարգմանված է անգլերենից.</w:t>
    </w:r>
    <w:r>
      <w:rPr>
        <w:rFonts w:ascii="Arial" w:hAnsi="Arial" w:cs="Arial"/>
        <w:sz w:val="20"/>
        <w:szCs w:val="20"/>
      </w:rPr>
      <w:t xml:space="preserve"> EC Freiburg, տարբերակ 3.01, 03.06.2019 - </w:t>
    </w:r>
    <w:r>
      <w:rPr>
        <w:rFonts w:ascii="Arial" w:hAnsi="Arial" w:cs="Arial"/>
        <w:sz w:val="20"/>
        <w:szCs w:val="20"/>
        <w:lang w:val="hy-AM"/>
      </w:rPr>
      <w:t>էջ</w:t>
    </w:r>
    <w:r w:rsidRPr="00AA0377">
      <w:rPr>
        <w:rFonts w:ascii="Arial" w:hAnsi="Arial" w:cs="Arial"/>
        <w:sz w:val="20"/>
        <w:szCs w:val="20"/>
      </w:rPr>
      <w:t xml:space="preserve"> </w:t>
    </w:r>
    <w:r w:rsidRPr="00AA0377">
      <w:rPr>
        <w:rFonts w:ascii="Arial" w:hAnsi="Arial" w:cs="Arial"/>
        <w:sz w:val="20"/>
        <w:szCs w:val="20"/>
      </w:rPr>
      <w:fldChar w:fldCharType="begin"/>
    </w:r>
    <w:r w:rsidRPr="00AA0377">
      <w:rPr>
        <w:rFonts w:ascii="Arial" w:hAnsi="Arial" w:cs="Arial"/>
        <w:sz w:val="20"/>
        <w:szCs w:val="20"/>
      </w:rPr>
      <w:instrText xml:space="preserve"> PAGE </w:instrText>
    </w:r>
    <w:r w:rsidRPr="00AA0377">
      <w:rPr>
        <w:rFonts w:ascii="Arial" w:hAnsi="Arial" w:cs="Arial"/>
        <w:sz w:val="20"/>
        <w:szCs w:val="20"/>
      </w:rPr>
      <w:fldChar w:fldCharType="separate"/>
    </w:r>
    <w:r w:rsidR="00DF5876">
      <w:rPr>
        <w:rFonts w:ascii="Arial" w:hAnsi="Arial" w:cs="Arial"/>
        <w:noProof/>
        <w:sz w:val="20"/>
        <w:szCs w:val="20"/>
      </w:rPr>
      <w:t>5</w:t>
    </w:r>
    <w:r w:rsidRPr="00AA0377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CA12C1" w14:textId="77777777" w:rsidR="00B018D3" w:rsidRDefault="00B018D3">
      <w:r>
        <w:separator/>
      </w:r>
    </w:p>
  </w:footnote>
  <w:footnote w:type="continuationSeparator" w:id="0">
    <w:p w14:paraId="4EED9F16" w14:textId="77777777" w:rsidR="00B018D3" w:rsidRDefault="00B018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EF4E28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C9AC49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7F54483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3710BA6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BE9AAC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8744D7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454A0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240CE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72076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85AA9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6140ED"/>
    <w:multiLevelType w:val="hybridMultilevel"/>
    <w:tmpl w:val="B1E406A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27E18DA"/>
    <w:multiLevelType w:val="hybridMultilevel"/>
    <w:tmpl w:val="4C8018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294D55"/>
    <w:multiLevelType w:val="hybridMultilevel"/>
    <w:tmpl w:val="F312791E"/>
    <w:lvl w:ilvl="0" w:tplc="0407000F">
      <w:start w:val="1"/>
      <w:numFmt w:val="decimal"/>
      <w:lvlText w:val="%1."/>
      <w:lvlJc w:val="left"/>
      <w:pPr>
        <w:ind w:left="3600" w:hanging="360"/>
      </w:pPr>
    </w:lvl>
    <w:lvl w:ilvl="1" w:tplc="04070019" w:tentative="1">
      <w:start w:val="1"/>
      <w:numFmt w:val="lowerLetter"/>
      <w:lvlText w:val="%2."/>
      <w:lvlJc w:val="left"/>
      <w:pPr>
        <w:ind w:left="4320" w:hanging="360"/>
      </w:pPr>
    </w:lvl>
    <w:lvl w:ilvl="2" w:tplc="0407001B" w:tentative="1">
      <w:start w:val="1"/>
      <w:numFmt w:val="lowerRoman"/>
      <w:lvlText w:val="%3."/>
      <w:lvlJc w:val="right"/>
      <w:pPr>
        <w:ind w:left="5040" w:hanging="180"/>
      </w:pPr>
    </w:lvl>
    <w:lvl w:ilvl="3" w:tplc="0407000F" w:tentative="1">
      <w:start w:val="1"/>
      <w:numFmt w:val="decimal"/>
      <w:lvlText w:val="%4."/>
      <w:lvlJc w:val="left"/>
      <w:pPr>
        <w:ind w:left="5760" w:hanging="360"/>
      </w:pPr>
    </w:lvl>
    <w:lvl w:ilvl="4" w:tplc="04070019" w:tentative="1">
      <w:start w:val="1"/>
      <w:numFmt w:val="lowerLetter"/>
      <w:lvlText w:val="%5."/>
      <w:lvlJc w:val="left"/>
      <w:pPr>
        <w:ind w:left="6480" w:hanging="360"/>
      </w:pPr>
    </w:lvl>
    <w:lvl w:ilvl="5" w:tplc="0407001B" w:tentative="1">
      <w:start w:val="1"/>
      <w:numFmt w:val="lowerRoman"/>
      <w:lvlText w:val="%6."/>
      <w:lvlJc w:val="right"/>
      <w:pPr>
        <w:ind w:left="7200" w:hanging="180"/>
      </w:pPr>
    </w:lvl>
    <w:lvl w:ilvl="6" w:tplc="0407000F" w:tentative="1">
      <w:start w:val="1"/>
      <w:numFmt w:val="decimal"/>
      <w:lvlText w:val="%7."/>
      <w:lvlJc w:val="left"/>
      <w:pPr>
        <w:ind w:left="7920" w:hanging="360"/>
      </w:pPr>
    </w:lvl>
    <w:lvl w:ilvl="7" w:tplc="04070019" w:tentative="1">
      <w:start w:val="1"/>
      <w:numFmt w:val="lowerLetter"/>
      <w:lvlText w:val="%8."/>
      <w:lvlJc w:val="left"/>
      <w:pPr>
        <w:ind w:left="8640" w:hanging="360"/>
      </w:pPr>
    </w:lvl>
    <w:lvl w:ilvl="8" w:tplc="0407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3">
    <w:nsid w:val="6FCD6329"/>
    <w:multiLevelType w:val="hybridMultilevel"/>
    <w:tmpl w:val="8A00AC9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82786F"/>
    <w:multiLevelType w:val="hybridMultilevel"/>
    <w:tmpl w:val="2D4896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85A53D6"/>
    <w:multiLevelType w:val="singleLevel"/>
    <w:tmpl w:val="0407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>
    <w:nsid w:val="7D8D5E96"/>
    <w:multiLevelType w:val="hybridMultilevel"/>
    <w:tmpl w:val="F312791E"/>
    <w:lvl w:ilvl="0" w:tplc="0407000F">
      <w:start w:val="1"/>
      <w:numFmt w:val="decimal"/>
      <w:lvlText w:val="%1."/>
      <w:lvlJc w:val="left"/>
      <w:pPr>
        <w:ind w:left="3600" w:hanging="360"/>
      </w:pPr>
    </w:lvl>
    <w:lvl w:ilvl="1" w:tplc="04070019" w:tentative="1">
      <w:start w:val="1"/>
      <w:numFmt w:val="lowerLetter"/>
      <w:lvlText w:val="%2."/>
      <w:lvlJc w:val="left"/>
      <w:pPr>
        <w:ind w:left="4320" w:hanging="360"/>
      </w:pPr>
    </w:lvl>
    <w:lvl w:ilvl="2" w:tplc="0407001B" w:tentative="1">
      <w:start w:val="1"/>
      <w:numFmt w:val="lowerRoman"/>
      <w:lvlText w:val="%3."/>
      <w:lvlJc w:val="right"/>
      <w:pPr>
        <w:ind w:left="5040" w:hanging="180"/>
      </w:pPr>
    </w:lvl>
    <w:lvl w:ilvl="3" w:tplc="0407000F" w:tentative="1">
      <w:start w:val="1"/>
      <w:numFmt w:val="decimal"/>
      <w:lvlText w:val="%4."/>
      <w:lvlJc w:val="left"/>
      <w:pPr>
        <w:ind w:left="5760" w:hanging="360"/>
      </w:pPr>
    </w:lvl>
    <w:lvl w:ilvl="4" w:tplc="04070019" w:tentative="1">
      <w:start w:val="1"/>
      <w:numFmt w:val="lowerLetter"/>
      <w:lvlText w:val="%5."/>
      <w:lvlJc w:val="left"/>
      <w:pPr>
        <w:ind w:left="6480" w:hanging="360"/>
      </w:pPr>
    </w:lvl>
    <w:lvl w:ilvl="5" w:tplc="0407001B" w:tentative="1">
      <w:start w:val="1"/>
      <w:numFmt w:val="lowerRoman"/>
      <w:lvlText w:val="%6."/>
      <w:lvlJc w:val="right"/>
      <w:pPr>
        <w:ind w:left="7200" w:hanging="180"/>
      </w:pPr>
    </w:lvl>
    <w:lvl w:ilvl="6" w:tplc="0407000F" w:tentative="1">
      <w:start w:val="1"/>
      <w:numFmt w:val="decimal"/>
      <w:lvlText w:val="%7."/>
      <w:lvlJc w:val="left"/>
      <w:pPr>
        <w:ind w:left="7920" w:hanging="360"/>
      </w:pPr>
    </w:lvl>
    <w:lvl w:ilvl="7" w:tplc="04070019" w:tentative="1">
      <w:start w:val="1"/>
      <w:numFmt w:val="lowerLetter"/>
      <w:lvlText w:val="%8."/>
      <w:lvlJc w:val="left"/>
      <w:pPr>
        <w:ind w:left="8640" w:hanging="360"/>
      </w:pPr>
    </w:lvl>
    <w:lvl w:ilvl="8" w:tplc="0407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7">
    <w:nsid w:val="7EE85B1E"/>
    <w:multiLevelType w:val="hybridMultilevel"/>
    <w:tmpl w:val="BC2086CC"/>
    <w:lvl w:ilvl="0" w:tplc="0407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17"/>
  </w:num>
  <w:num w:numId="4">
    <w:abstractNumId w:val="12"/>
  </w:num>
  <w:num w:numId="5">
    <w:abstractNumId w:val="16"/>
  </w:num>
  <w:num w:numId="6">
    <w:abstractNumId w:val="11"/>
  </w:num>
  <w:num w:numId="7">
    <w:abstractNumId w:val="14"/>
  </w:num>
  <w:num w:numId="8">
    <w:abstractNumId w:val="10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NzQ3MDG2MDYxMzRR0lEKTi0uzszPAykwqgUAeJIxcywAAAA="/>
  </w:docVars>
  <w:rsids>
    <w:rsidRoot w:val="00A663B0"/>
    <w:rsid w:val="00000A9C"/>
    <w:rsid w:val="00001442"/>
    <w:rsid w:val="00001525"/>
    <w:rsid w:val="00002DED"/>
    <w:rsid w:val="000168D3"/>
    <w:rsid w:val="00034EE2"/>
    <w:rsid w:val="00037EAC"/>
    <w:rsid w:val="00042D5B"/>
    <w:rsid w:val="00043CDE"/>
    <w:rsid w:val="00044F68"/>
    <w:rsid w:val="00052F49"/>
    <w:rsid w:val="00054BD7"/>
    <w:rsid w:val="00060BBC"/>
    <w:rsid w:val="00063C32"/>
    <w:rsid w:val="00066292"/>
    <w:rsid w:val="00072A1B"/>
    <w:rsid w:val="00081F9A"/>
    <w:rsid w:val="00087E42"/>
    <w:rsid w:val="00091C7E"/>
    <w:rsid w:val="00093283"/>
    <w:rsid w:val="00093F08"/>
    <w:rsid w:val="000A2E62"/>
    <w:rsid w:val="000A46B7"/>
    <w:rsid w:val="000A4E8B"/>
    <w:rsid w:val="000B2BC2"/>
    <w:rsid w:val="000B3C79"/>
    <w:rsid w:val="000B3E82"/>
    <w:rsid w:val="000B690B"/>
    <w:rsid w:val="000C486D"/>
    <w:rsid w:val="000C5A06"/>
    <w:rsid w:val="000E152F"/>
    <w:rsid w:val="000E75EB"/>
    <w:rsid w:val="000F29AF"/>
    <w:rsid w:val="000F6DBC"/>
    <w:rsid w:val="000F6FC6"/>
    <w:rsid w:val="00103146"/>
    <w:rsid w:val="001128FA"/>
    <w:rsid w:val="001331AE"/>
    <w:rsid w:val="00142D03"/>
    <w:rsid w:val="001466B4"/>
    <w:rsid w:val="00150AD9"/>
    <w:rsid w:val="00157E0A"/>
    <w:rsid w:val="0017449F"/>
    <w:rsid w:val="00175350"/>
    <w:rsid w:val="00184943"/>
    <w:rsid w:val="001868D3"/>
    <w:rsid w:val="00194135"/>
    <w:rsid w:val="00194E71"/>
    <w:rsid w:val="001978DB"/>
    <w:rsid w:val="001A0EEB"/>
    <w:rsid w:val="001A5997"/>
    <w:rsid w:val="001C447F"/>
    <w:rsid w:val="001C679D"/>
    <w:rsid w:val="001D5431"/>
    <w:rsid w:val="001D70CE"/>
    <w:rsid w:val="001D7F82"/>
    <w:rsid w:val="001E1D07"/>
    <w:rsid w:val="001E4BD2"/>
    <w:rsid w:val="001F5C3B"/>
    <w:rsid w:val="0021794C"/>
    <w:rsid w:val="0022229E"/>
    <w:rsid w:val="00225868"/>
    <w:rsid w:val="00225A34"/>
    <w:rsid w:val="00231A6C"/>
    <w:rsid w:val="002332C2"/>
    <w:rsid w:val="00245EFA"/>
    <w:rsid w:val="00261195"/>
    <w:rsid w:val="00266DE7"/>
    <w:rsid w:val="0027067B"/>
    <w:rsid w:val="0027438A"/>
    <w:rsid w:val="00276400"/>
    <w:rsid w:val="00277B62"/>
    <w:rsid w:val="00280253"/>
    <w:rsid w:val="00292CB5"/>
    <w:rsid w:val="00294B81"/>
    <w:rsid w:val="002A7863"/>
    <w:rsid w:val="002C01CD"/>
    <w:rsid w:val="002C1E11"/>
    <w:rsid w:val="002C506D"/>
    <w:rsid w:val="002E3FDC"/>
    <w:rsid w:val="002E71AA"/>
    <w:rsid w:val="002F213A"/>
    <w:rsid w:val="002F3EDA"/>
    <w:rsid w:val="003058A9"/>
    <w:rsid w:val="00306BFF"/>
    <w:rsid w:val="00307542"/>
    <w:rsid w:val="00356B4D"/>
    <w:rsid w:val="003618E3"/>
    <w:rsid w:val="0036658E"/>
    <w:rsid w:val="0037158C"/>
    <w:rsid w:val="00397060"/>
    <w:rsid w:val="00397E35"/>
    <w:rsid w:val="003A3D7C"/>
    <w:rsid w:val="003A53C4"/>
    <w:rsid w:val="003B4513"/>
    <w:rsid w:val="003C2C1E"/>
    <w:rsid w:val="003D5C1A"/>
    <w:rsid w:val="003D6A4E"/>
    <w:rsid w:val="003D7CF0"/>
    <w:rsid w:val="003D7ECD"/>
    <w:rsid w:val="003E4360"/>
    <w:rsid w:val="003E55DF"/>
    <w:rsid w:val="003F2712"/>
    <w:rsid w:val="003F43F1"/>
    <w:rsid w:val="00410072"/>
    <w:rsid w:val="00420A98"/>
    <w:rsid w:val="0042716E"/>
    <w:rsid w:val="00434553"/>
    <w:rsid w:val="0043615F"/>
    <w:rsid w:val="00440037"/>
    <w:rsid w:val="0044153F"/>
    <w:rsid w:val="004508E7"/>
    <w:rsid w:val="00457406"/>
    <w:rsid w:val="00466BE8"/>
    <w:rsid w:val="00466D23"/>
    <w:rsid w:val="00474313"/>
    <w:rsid w:val="00491874"/>
    <w:rsid w:val="004A13C5"/>
    <w:rsid w:val="004A7504"/>
    <w:rsid w:val="004B728C"/>
    <w:rsid w:val="004C182D"/>
    <w:rsid w:val="004C4AA4"/>
    <w:rsid w:val="004C6E48"/>
    <w:rsid w:val="004C7422"/>
    <w:rsid w:val="004D339F"/>
    <w:rsid w:val="004E320F"/>
    <w:rsid w:val="004E39B0"/>
    <w:rsid w:val="004F70E9"/>
    <w:rsid w:val="004F7C92"/>
    <w:rsid w:val="00507B5B"/>
    <w:rsid w:val="00513C6F"/>
    <w:rsid w:val="0051477B"/>
    <w:rsid w:val="00515121"/>
    <w:rsid w:val="005161EB"/>
    <w:rsid w:val="00522D55"/>
    <w:rsid w:val="00525919"/>
    <w:rsid w:val="005305DC"/>
    <w:rsid w:val="00534872"/>
    <w:rsid w:val="005420E2"/>
    <w:rsid w:val="00550DC6"/>
    <w:rsid w:val="00556F8B"/>
    <w:rsid w:val="00560362"/>
    <w:rsid w:val="00560796"/>
    <w:rsid w:val="00560A70"/>
    <w:rsid w:val="00560E6A"/>
    <w:rsid w:val="00562161"/>
    <w:rsid w:val="005649A3"/>
    <w:rsid w:val="005677E0"/>
    <w:rsid w:val="005773E3"/>
    <w:rsid w:val="0059107B"/>
    <w:rsid w:val="0059141E"/>
    <w:rsid w:val="00593FAE"/>
    <w:rsid w:val="00594D47"/>
    <w:rsid w:val="00597397"/>
    <w:rsid w:val="00597C44"/>
    <w:rsid w:val="005A5277"/>
    <w:rsid w:val="005A71BF"/>
    <w:rsid w:val="005A743F"/>
    <w:rsid w:val="005B4F23"/>
    <w:rsid w:val="005C178A"/>
    <w:rsid w:val="005C5565"/>
    <w:rsid w:val="005D07FE"/>
    <w:rsid w:val="005E348F"/>
    <w:rsid w:val="005F01BE"/>
    <w:rsid w:val="005F48E0"/>
    <w:rsid w:val="005F71B2"/>
    <w:rsid w:val="006146D9"/>
    <w:rsid w:val="0062582E"/>
    <w:rsid w:val="00626D50"/>
    <w:rsid w:val="00637DD6"/>
    <w:rsid w:val="00643349"/>
    <w:rsid w:val="006545A1"/>
    <w:rsid w:val="00662369"/>
    <w:rsid w:val="00666100"/>
    <w:rsid w:val="0067298C"/>
    <w:rsid w:val="00680A24"/>
    <w:rsid w:val="00683EA7"/>
    <w:rsid w:val="006843CE"/>
    <w:rsid w:val="00690200"/>
    <w:rsid w:val="0069768B"/>
    <w:rsid w:val="006A2D99"/>
    <w:rsid w:val="006A7541"/>
    <w:rsid w:val="006B3DE0"/>
    <w:rsid w:val="006C3CE2"/>
    <w:rsid w:val="006D70E1"/>
    <w:rsid w:val="006D782F"/>
    <w:rsid w:val="006E056B"/>
    <w:rsid w:val="00702F31"/>
    <w:rsid w:val="007047CA"/>
    <w:rsid w:val="00705441"/>
    <w:rsid w:val="00714ECA"/>
    <w:rsid w:val="00720957"/>
    <w:rsid w:val="00725C73"/>
    <w:rsid w:val="00732083"/>
    <w:rsid w:val="00742C94"/>
    <w:rsid w:val="00751F89"/>
    <w:rsid w:val="00765A9C"/>
    <w:rsid w:val="00767E5E"/>
    <w:rsid w:val="007702E3"/>
    <w:rsid w:val="0077388B"/>
    <w:rsid w:val="00777456"/>
    <w:rsid w:val="0078137B"/>
    <w:rsid w:val="00782015"/>
    <w:rsid w:val="00784C96"/>
    <w:rsid w:val="00791BC5"/>
    <w:rsid w:val="007942B3"/>
    <w:rsid w:val="007962E2"/>
    <w:rsid w:val="00797CCA"/>
    <w:rsid w:val="007A5577"/>
    <w:rsid w:val="007B40CD"/>
    <w:rsid w:val="007B7B2F"/>
    <w:rsid w:val="007C1B4B"/>
    <w:rsid w:val="007D2605"/>
    <w:rsid w:val="007D2D67"/>
    <w:rsid w:val="007D5E0C"/>
    <w:rsid w:val="007E6670"/>
    <w:rsid w:val="007E6C1A"/>
    <w:rsid w:val="007F274D"/>
    <w:rsid w:val="008116A3"/>
    <w:rsid w:val="008127EC"/>
    <w:rsid w:val="00814B42"/>
    <w:rsid w:val="00815028"/>
    <w:rsid w:val="00816E5A"/>
    <w:rsid w:val="00817198"/>
    <w:rsid w:val="008175E3"/>
    <w:rsid w:val="00832B4B"/>
    <w:rsid w:val="00833A64"/>
    <w:rsid w:val="0083455C"/>
    <w:rsid w:val="00834994"/>
    <w:rsid w:val="008463B4"/>
    <w:rsid w:val="00846575"/>
    <w:rsid w:val="00851DA3"/>
    <w:rsid w:val="008641A4"/>
    <w:rsid w:val="00872E7C"/>
    <w:rsid w:val="0089531F"/>
    <w:rsid w:val="0089671F"/>
    <w:rsid w:val="008A1A92"/>
    <w:rsid w:val="008B17C1"/>
    <w:rsid w:val="008C2A44"/>
    <w:rsid w:val="008D66C6"/>
    <w:rsid w:val="008E4CD6"/>
    <w:rsid w:val="008F53FB"/>
    <w:rsid w:val="008F5967"/>
    <w:rsid w:val="008F639B"/>
    <w:rsid w:val="009047A7"/>
    <w:rsid w:val="009325A5"/>
    <w:rsid w:val="00935D63"/>
    <w:rsid w:val="009526F6"/>
    <w:rsid w:val="009610EF"/>
    <w:rsid w:val="00961467"/>
    <w:rsid w:val="009649FB"/>
    <w:rsid w:val="009705B6"/>
    <w:rsid w:val="0097095C"/>
    <w:rsid w:val="0097473E"/>
    <w:rsid w:val="00981F02"/>
    <w:rsid w:val="0098229F"/>
    <w:rsid w:val="009909AA"/>
    <w:rsid w:val="009938AD"/>
    <w:rsid w:val="00997F83"/>
    <w:rsid w:val="009A7CF6"/>
    <w:rsid w:val="009B033F"/>
    <w:rsid w:val="009C2A48"/>
    <w:rsid w:val="009C4326"/>
    <w:rsid w:val="009C6487"/>
    <w:rsid w:val="009D252A"/>
    <w:rsid w:val="009E5F2D"/>
    <w:rsid w:val="009E7F05"/>
    <w:rsid w:val="00A117D6"/>
    <w:rsid w:val="00A15D01"/>
    <w:rsid w:val="00A16EFA"/>
    <w:rsid w:val="00A2046D"/>
    <w:rsid w:val="00A22CAF"/>
    <w:rsid w:val="00A2730E"/>
    <w:rsid w:val="00A30895"/>
    <w:rsid w:val="00A41B3D"/>
    <w:rsid w:val="00A4503F"/>
    <w:rsid w:val="00A51461"/>
    <w:rsid w:val="00A61CBF"/>
    <w:rsid w:val="00A663B0"/>
    <w:rsid w:val="00A70E94"/>
    <w:rsid w:val="00A71013"/>
    <w:rsid w:val="00A72226"/>
    <w:rsid w:val="00A744C2"/>
    <w:rsid w:val="00A744FF"/>
    <w:rsid w:val="00A871D7"/>
    <w:rsid w:val="00A92182"/>
    <w:rsid w:val="00A94BE2"/>
    <w:rsid w:val="00A96758"/>
    <w:rsid w:val="00AA528B"/>
    <w:rsid w:val="00AA6EAA"/>
    <w:rsid w:val="00AB0504"/>
    <w:rsid w:val="00AB416A"/>
    <w:rsid w:val="00AB52EF"/>
    <w:rsid w:val="00AC2E34"/>
    <w:rsid w:val="00AC54BD"/>
    <w:rsid w:val="00AD2117"/>
    <w:rsid w:val="00AD4EC5"/>
    <w:rsid w:val="00AE3266"/>
    <w:rsid w:val="00AF0297"/>
    <w:rsid w:val="00AF5341"/>
    <w:rsid w:val="00AF5666"/>
    <w:rsid w:val="00AF5B07"/>
    <w:rsid w:val="00AF76DC"/>
    <w:rsid w:val="00B018D3"/>
    <w:rsid w:val="00B1179E"/>
    <w:rsid w:val="00B130CE"/>
    <w:rsid w:val="00B31978"/>
    <w:rsid w:val="00B337F9"/>
    <w:rsid w:val="00B33E0B"/>
    <w:rsid w:val="00B37CEE"/>
    <w:rsid w:val="00B41EDA"/>
    <w:rsid w:val="00B755F6"/>
    <w:rsid w:val="00B828EF"/>
    <w:rsid w:val="00B86C2A"/>
    <w:rsid w:val="00B9269F"/>
    <w:rsid w:val="00B9348D"/>
    <w:rsid w:val="00BA2A85"/>
    <w:rsid w:val="00BA55E8"/>
    <w:rsid w:val="00BA7C29"/>
    <w:rsid w:val="00BB3EFC"/>
    <w:rsid w:val="00BB5105"/>
    <w:rsid w:val="00BB778E"/>
    <w:rsid w:val="00BB7D90"/>
    <w:rsid w:val="00BD06B1"/>
    <w:rsid w:val="00BD2692"/>
    <w:rsid w:val="00BD3B72"/>
    <w:rsid w:val="00BD3B74"/>
    <w:rsid w:val="00BD3D3B"/>
    <w:rsid w:val="00BD7B2B"/>
    <w:rsid w:val="00BE08C8"/>
    <w:rsid w:val="00BF4397"/>
    <w:rsid w:val="00BF50FC"/>
    <w:rsid w:val="00C0014E"/>
    <w:rsid w:val="00C12CB3"/>
    <w:rsid w:val="00C133E8"/>
    <w:rsid w:val="00C167BE"/>
    <w:rsid w:val="00C2100C"/>
    <w:rsid w:val="00C217FD"/>
    <w:rsid w:val="00C27CFC"/>
    <w:rsid w:val="00C310D9"/>
    <w:rsid w:val="00C3470B"/>
    <w:rsid w:val="00C4007A"/>
    <w:rsid w:val="00C40C84"/>
    <w:rsid w:val="00C427F5"/>
    <w:rsid w:val="00C4550E"/>
    <w:rsid w:val="00C5094E"/>
    <w:rsid w:val="00C625DF"/>
    <w:rsid w:val="00C70A82"/>
    <w:rsid w:val="00C72868"/>
    <w:rsid w:val="00C915A1"/>
    <w:rsid w:val="00CB259E"/>
    <w:rsid w:val="00CB2F7A"/>
    <w:rsid w:val="00CC0546"/>
    <w:rsid w:val="00CC077B"/>
    <w:rsid w:val="00CC2F2D"/>
    <w:rsid w:val="00CD0E0E"/>
    <w:rsid w:val="00CD2906"/>
    <w:rsid w:val="00CD3CA6"/>
    <w:rsid w:val="00CD5215"/>
    <w:rsid w:val="00CE58B8"/>
    <w:rsid w:val="00CE60CD"/>
    <w:rsid w:val="00CF5C54"/>
    <w:rsid w:val="00CF6AEB"/>
    <w:rsid w:val="00D00569"/>
    <w:rsid w:val="00D017DE"/>
    <w:rsid w:val="00D05BCF"/>
    <w:rsid w:val="00D107F5"/>
    <w:rsid w:val="00D3295B"/>
    <w:rsid w:val="00D476F5"/>
    <w:rsid w:val="00D518CD"/>
    <w:rsid w:val="00D529FC"/>
    <w:rsid w:val="00D530DE"/>
    <w:rsid w:val="00D5326F"/>
    <w:rsid w:val="00D55B09"/>
    <w:rsid w:val="00D63CB6"/>
    <w:rsid w:val="00D7181B"/>
    <w:rsid w:val="00D81CA4"/>
    <w:rsid w:val="00D85853"/>
    <w:rsid w:val="00D97DB9"/>
    <w:rsid w:val="00DA2C05"/>
    <w:rsid w:val="00DA68C2"/>
    <w:rsid w:val="00DA7557"/>
    <w:rsid w:val="00DB0E88"/>
    <w:rsid w:val="00DB6EB4"/>
    <w:rsid w:val="00DC22FA"/>
    <w:rsid w:val="00DC2348"/>
    <w:rsid w:val="00DC426A"/>
    <w:rsid w:val="00DC483D"/>
    <w:rsid w:val="00DC4E4D"/>
    <w:rsid w:val="00DD2ADB"/>
    <w:rsid w:val="00DE3D11"/>
    <w:rsid w:val="00DE72A7"/>
    <w:rsid w:val="00DF10A3"/>
    <w:rsid w:val="00DF5876"/>
    <w:rsid w:val="00DF5AB7"/>
    <w:rsid w:val="00DF6043"/>
    <w:rsid w:val="00E0130C"/>
    <w:rsid w:val="00E02C24"/>
    <w:rsid w:val="00E04606"/>
    <w:rsid w:val="00E04B14"/>
    <w:rsid w:val="00E062FC"/>
    <w:rsid w:val="00E074CD"/>
    <w:rsid w:val="00E27EFC"/>
    <w:rsid w:val="00E30CB3"/>
    <w:rsid w:val="00E31E4E"/>
    <w:rsid w:val="00E36DA8"/>
    <w:rsid w:val="00E403E6"/>
    <w:rsid w:val="00E85DA9"/>
    <w:rsid w:val="00E9084E"/>
    <w:rsid w:val="00E95A9D"/>
    <w:rsid w:val="00E95B6B"/>
    <w:rsid w:val="00EA0987"/>
    <w:rsid w:val="00EB060F"/>
    <w:rsid w:val="00EB1F54"/>
    <w:rsid w:val="00EC3642"/>
    <w:rsid w:val="00EC3D88"/>
    <w:rsid w:val="00EC5742"/>
    <w:rsid w:val="00EC7F9D"/>
    <w:rsid w:val="00EE2099"/>
    <w:rsid w:val="00EE4E22"/>
    <w:rsid w:val="00F05FA6"/>
    <w:rsid w:val="00F12F40"/>
    <w:rsid w:val="00F13875"/>
    <w:rsid w:val="00F14264"/>
    <w:rsid w:val="00F20436"/>
    <w:rsid w:val="00F33719"/>
    <w:rsid w:val="00F52316"/>
    <w:rsid w:val="00F52918"/>
    <w:rsid w:val="00F55040"/>
    <w:rsid w:val="00F62963"/>
    <w:rsid w:val="00F6449A"/>
    <w:rsid w:val="00F75D90"/>
    <w:rsid w:val="00F821C4"/>
    <w:rsid w:val="00F8261D"/>
    <w:rsid w:val="00F905D1"/>
    <w:rsid w:val="00F908E5"/>
    <w:rsid w:val="00FA5758"/>
    <w:rsid w:val="00FC7B30"/>
    <w:rsid w:val="00FE0C68"/>
    <w:rsid w:val="00FE3E89"/>
    <w:rsid w:val="00FE43EC"/>
    <w:rsid w:val="00FE545F"/>
    <w:rsid w:val="00FF01A1"/>
    <w:rsid w:val="00FF31CD"/>
    <w:rsid w:val="00FF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5BB61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F908E5"/>
    <w:rPr>
      <w:sz w:val="24"/>
      <w:szCs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294B81"/>
    <w:pPr>
      <w:keepNext/>
      <w:keepLines/>
      <w:spacing w:before="480"/>
      <w:outlineLvl w:val="0"/>
    </w:pPr>
    <w:rPr>
      <w:rFonts w:ascii="Arial" w:eastAsiaTheme="majorEastAsia" w:hAnsi="Arial" w:cs="Arial"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908E5"/>
    <w:pPr>
      <w:keepNext/>
      <w:keepLines/>
      <w:spacing w:before="200"/>
      <w:outlineLvl w:val="1"/>
    </w:pPr>
    <w:rPr>
      <w:rFonts w:ascii="Arial" w:eastAsiaTheme="majorEastAsia" w:hAnsi="Arial" w:cs="Arial"/>
      <w:b/>
      <w:bCs/>
      <w:sz w:val="22"/>
      <w:szCs w:val="22"/>
    </w:rPr>
  </w:style>
  <w:style w:type="paragraph" w:styleId="berschrift3">
    <w:name w:val="heading 3"/>
    <w:basedOn w:val="Verzeichnis3"/>
    <w:next w:val="Standard"/>
    <w:link w:val="berschrift3Zchn"/>
    <w:uiPriority w:val="9"/>
    <w:unhideWhenUsed/>
    <w:qFormat/>
    <w:rsid w:val="00F908E5"/>
    <w:pPr>
      <w:outlineLvl w:val="2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D518CD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D518CD"/>
    <w:pPr>
      <w:tabs>
        <w:tab w:val="center" w:pos="4536"/>
        <w:tab w:val="right" w:pos="9072"/>
      </w:tabs>
    </w:pPr>
  </w:style>
  <w:style w:type="character" w:styleId="Hyperlink">
    <w:name w:val="Hyperlink"/>
    <w:rsid w:val="00D518CD"/>
    <w:rPr>
      <w:color w:val="0000FF"/>
      <w:u w:val="single"/>
    </w:rPr>
  </w:style>
  <w:style w:type="character" w:styleId="Kommentarzeichen">
    <w:name w:val="annotation reference"/>
    <w:uiPriority w:val="99"/>
    <w:semiHidden/>
    <w:unhideWhenUsed/>
    <w:rsid w:val="005E348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E348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E348F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E348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5E348F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E348F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5E348F"/>
    <w:rPr>
      <w:rFonts w:ascii="Tahoma" w:hAnsi="Tahoma" w:cs="Tahoma"/>
      <w:sz w:val="16"/>
      <w:szCs w:val="16"/>
    </w:rPr>
  </w:style>
  <w:style w:type="paragraph" w:styleId="Textkrper2">
    <w:name w:val="Body Text 2"/>
    <w:basedOn w:val="Standard"/>
    <w:link w:val="Textkrper2Zchn"/>
    <w:uiPriority w:val="99"/>
    <w:rsid w:val="00B828EF"/>
    <w:pPr>
      <w:autoSpaceDE w:val="0"/>
      <w:autoSpaceDN w:val="0"/>
      <w:ind w:left="705"/>
    </w:pPr>
  </w:style>
  <w:style w:type="character" w:customStyle="1" w:styleId="Textkrper2Zchn">
    <w:name w:val="Textkörper 2 Zchn"/>
    <w:link w:val="Textkrper2"/>
    <w:uiPriority w:val="99"/>
    <w:rsid w:val="00B828EF"/>
    <w:rPr>
      <w:sz w:val="24"/>
      <w:szCs w:val="24"/>
    </w:rPr>
  </w:style>
  <w:style w:type="paragraph" w:styleId="berarbeitung">
    <w:name w:val="Revision"/>
    <w:hidden/>
    <w:uiPriority w:val="99"/>
    <w:semiHidden/>
    <w:rsid w:val="00E9084E"/>
    <w:rPr>
      <w:sz w:val="24"/>
      <w:szCs w:val="24"/>
    </w:rPr>
  </w:style>
  <w:style w:type="table" w:styleId="Tabellenraster">
    <w:name w:val="Table Grid"/>
    <w:basedOn w:val="NormaleTabelle"/>
    <w:uiPriority w:val="59"/>
    <w:rsid w:val="003A53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F05FA6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294B81"/>
    <w:rPr>
      <w:rFonts w:ascii="Arial" w:eastAsiaTheme="majorEastAsia" w:hAnsi="Arial" w:cs="Arial"/>
      <w:bCs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F908E5"/>
    <w:rPr>
      <w:rFonts w:ascii="Arial" w:eastAsiaTheme="majorEastAsia" w:hAnsi="Arial" w:cs="Arial"/>
      <w:b/>
      <w:bCs/>
      <w:sz w:val="22"/>
      <w:szCs w:val="22"/>
    </w:rPr>
  </w:style>
  <w:style w:type="paragraph" w:styleId="Verzeichnis3">
    <w:name w:val="toc 3"/>
    <w:basedOn w:val="Standard"/>
    <w:next w:val="Standard"/>
    <w:autoRedefine/>
    <w:uiPriority w:val="39"/>
    <w:unhideWhenUsed/>
    <w:rsid w:val="00F908E5"/>
    <w:pPr>
      <w:ind w:left="482"/>
      <w:jc w:val="center"/>
    </w:pPr>
    <w:rPr>
      <w:rFonts w:ascii="Arial" w:hAnsi="Arial" w:cs="Arial"/>
      <w:b/>
      <w:sz w:val="22"/>
      <w:szCs w:val="2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F908E5"/>
    <w:rPr>
      <w:rFonts w:ascii="Arial" w:hAnsi="Arial" w:cs="Arial"/>
      <w:b/>
      <w:sz w:val="22"/>
      <w:szCs w:val="2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294B81"/>
    <w:rPr>
      <w:rFonts w:ascii="Arial" w:hAnsi="Arial" w:cs="Arial"/>
      <w:b/>
      <w:i/>
      <w:sz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94B81"/>
    <w:rPr>
      <w:rFonts w:ascii="Arial" w:hAnsi="Arial" w:cs="Arial"/>
      <w:b/>
      <w:i/>
      <w:sz w:val="22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F908E5"/>
    <w:rPr>
      <w:sz w:val="24"/>
      <w:szCs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294B81"/>
    <w:pPr>
      <w:keepNext/>
      <w:keepLines/>
      <w:spacing w:before="480"/>
      <w:outlineLvl w:val="0"/>
    </w:pPr>
    <w:rPr>
      <w:rFonts w:ascii="Arial" w:eastAsiaTheme="majorEastAsia" w:hAnsi="Arial" w:cs="Arial"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908E5"/>
    <w:pPr>
      <w:keepNext/>
      <w:keepLines/>
      <w:spacing w:before="200"/>
      <w:outlineLvl w:val="1"/>
    </w:pPr>
    <w:rPr>
      <w:rFonts w:ascii="Arial" w:eastAsiaTheme="majorEastAsia" w:hAnsi="Arial" w:cs="Arial"/>
      <w:b/>
      <w:bCs/>
      <w:sz w:val="22"/>
      <w:szCs w:val="22"/>
    </w:rPr>
  </w:style>
  <w:style w:type="paragraph" w:styleId="berschrift3">
    <w:name w:val="heading 3"/>
    <w:basedOn w:val="Verzeichnis3"/>
    <w:next w:val="Standard"/>
    <w:link w:val="berschrift3Zchn"/>
    <w:uiPriority w:val="9"/>
    <w:unhideWhenUsed/>
    <w:qFormat/>
    <w:rsid w:val="00F908E5"/>
    <w:pPr>
      <w:outlineLvl w:val="2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D518CD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D518CD"/>
    <w:pPr>
      <w:tabs>
        <w:tab w:val="center" w:pos="4536"/>
        <w:tab w:val="right" w:pos="9072"/>
      </w:tabs>
    </w:pPr>
  </w:style>
  <w:style w:type="character" w:styleId="Hyperlink">
    <w:name w:val="Hyperlink"/>
    <w:rsid w:val="00D518CD"/>
    <w:rPr>
      <w:color w:val="0000FF"/>
      <w:u w:val="single"/>
    </w:rPr>
  </w:style>
  <w:style w:type="character" w:styleId="Kommentarzeichen">
    <w:name w:val="annotation reference"/>
    <w:uiPriority w:val="99"/>
    <w:semiHidden/>
    <w:unhideWhenUsed/>
    <w:rsid w:val="005E348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E348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E348F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E348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5E348F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E348F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5E348F"/>
    <w:rPr>
      <w:rFonts w:ascii="Tahoma" w:hAnsi="Tahoma" w:cs="Tahoma"/>
      <w:sz w:val="16"/>
      <w:szCs w:val="16"/>
    </w:rPr>
  </w:style>
  <w:style w:type="paragraph" w:styleId="Textkrper2">
    <w:name w:val="Body Text 2"/>
    <w:basedOn w:val="Standard"/>
    <w:link w:val="Textkrper2Zchn"/>
    <w:uiPriority w:val="99"/>
    <w:rsid w:val="00B828EF"/>
    <w:pPr>
      <w:autoSpaceDE w:val="0"/>
      <w:autoSpaceDN w:val="0"/>
      <w:ind w:left="705"/>
    </w:pPr>
  </w:style>
  <w:style w:type="character" w:customStyle="1" w:styleId="Textkrper2Zchn">
    <w:name w:val="Textkörper 2 Zchn"/>
    <w:link w:val="Textkrper2"/>
    <w:uiPriority w:val="99"/>
    <w:rsid w:val="00B828EF"/>
    <w:rPr>
      <w:sz w:val="24"/>
      <w:szCs w:val="24"/>
    </w:rPr>
  </w:style>
  <w:style w:type="paragraph" w:styleId="berarbeitung">
    <w:name w:val="Revision"/>
    <w:hidden/>
    <w:uiPriority w:val="99"/>
    <w:semiHidden/>
    <w:rsid w:val="00E9084E"/>
    <w:rPr>
      <w:sz w:val="24"/>
      <w:szCs w:val="24"/>
    </w:rPr>
  </w:style>
  <w:style w:type="table" w:styleId="Tabellenraster">
    <w:name w:val="Table Grid"/>
    <w:basedOn w:val="NormaleTabelle"/>
    <w:uiPriority w:val="59"/>
    <w:rsid w:val="003A53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F05FA6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294B81"/>
    <w:rPr>
      <w:rFonts w:ascii="Arial" w:eastAsiaTheme="majorEastAsia" w:hAnsi="Arial" w:cs="Arial"/>
      <w:bCs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F908E5"/>
    <w:rPr>
      <w:rFonts w:ascii="Arial" w:eastAsiaTheme="majorEastAsia" w:hAnsi="Arial" w:cs="Arial"/>
      <w:b/>
      <w:bCs/>
      <w:sz w:val="22"/>
      <w:szCs w:val="22"/>
    </w:rPr>
  </w:style>
  <w:style w:type="paragraph" w:styleId="Verzeichnis3">
    <w:name w:val="toc 3"/>
    <w:basedOn w:val="Standard"/>
    <w:next w:val="Standard"/>
    <w:autoRedefine/>
    <w:uiPriority w:val="39"/>
    <w:unhideWhenUsed/>
    <w:rsid w:val="00F908E5"/>
    <w:pPr>
      <w:ind w:left="482"/>
      <w:jc w:val="center"/>
    </w:pPr>
    <w:rPr>
      <w:rFonts w:ascii="Arial" w:hAnsi="Arial" w:cs="Arial"/>
      <w:b/>
      <w:sz w:val="22"/>
      <w:szCs w:val="2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F908E5"/>
    <w:rPr>
      <w:rFonts w:ascii="Arial" w:hAnsi="Arial" w:cs="Arial"/>
      <w:b/>
      <w:sz w:val="22"/>
      <w:szCs w:val="2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294B81"/>
    <w:rPr>
      <w:rFonts w:ascii="Arial" w:hAnsi="Arial" w:cs="Arial"/>
      <w:b/>
      <w:i/>
      <w:sz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94B81"/>
    <w:rPr>
      <w:rFonts w:ascii="Arial" w:hAnsi="Arial" w:cs="Arial"/>
      <w:b/>
      <w:i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11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8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7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esid.org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esid.org/Working-Parties/Registry-Working-Party/ESID-Registry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sid.registry@kenes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www.bfdi.bund.de/DE/Infothek/Anschriften_Links/anschriften_links-node.html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www.bfdi.bund.de/DE/Infothek/Anschriften_Links/anschriften_links-node.html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AD7BAB-7461-4B3E-B63C-24BA76781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838</Words>
  <Characters>11585</Characters>
  <Application>Microsoft Office Word</Application>
  <DocSecurity>0</DocSecurity>
  <Lines>96</Lines>
  <Paragraphs>26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edizinische Universitätsklinik Freiburg</Company>
  <LinksUpToDate>false</LinksUpToDate>
  <CharactersWithSpaces>13397</CharactersWithSpaces>
  <SharedDoc>false</SharedDoc>
  <HLinks>
    <vt:vector size="6" baseType="variant">
      <vt:variant>
        <vt:i4>3735624</vt:i4>
      </vt:variant>
      <vt:variant>
        <vt:i4>0</vt:i4>
      </vt:variant>
      <vt:variant>
        <vt:i4>0</vt:i4>
      </vt:variant>
      <vt:variant>
        <vt:i4>5</vt:i4>
      </vt:variant>
      <vt:variant>
        <vt:lpwstr>mailto:esid.registry@kenes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ine M. El-Helou</dc:creator>
  <cp:lastModifiedBy>Dr. Gerhard Kindle</cp:lastModifiedBy>
  <cp:revision>2</cp:revision>
  <cp:lastPrinted>2014-10-08T12:23:00Z</cp:lastPrinted>
  <dcterms:created xsi:type="dcterms:W3CDTF">2019-11-06T12:45:00Z</dcterms:created>
  <dcterms:modified xsi:type="dcterms:W3CDTF">2019-11-06T12:45:00Z</dcterms:modified>
</cp:coreProperties>
</file>